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191806" w14:textId="77777777" w:rsidR="00E46D96" w:rsidRPr="007B6EC2" w:rsidRDefault="00E46D96" w:rsidP="007B6EC2">
      <w:pPr>
        <w:jc w:val="center"/>
      </w:pPr>
      <w:r w:rsidRPr="007B6EC2">
        <w:t>ДУХОВНАЯ ОБРАЗОВАТЕЛЬНАЯ РЕЛИГИОЗНАЯ ОРГАНИЗАЦИЯ ВЫСШЕГО ОБРАЗОВАНИЯ РУССКОЙ ПРАВОСЛАВНОЙ ЦЕРКВИ</w:t>
      </w:r>
    </w:p>
    <w:p w14:paraId="51BB4E22" w14:textId="77777777" w:rsidR="00E46D96" w:rsidRPr="007B6EC2" w:rsidRDefault="00E46D96" w:rsidP="007B6EC2">
      <w:pPr>
        <w:jc w:val="center"/>
      </w:pPr>
      <w:r w:rsidRPr="007B6EC2">
        <w:t>ПРАВОСЛАВНЫЙ СВЯТО-ТИХОНОВСКИЙ БОГОСЛОВСКИЙ ИНСТИТУТ</w:t>
      </w:r>
    </w:p>
    <w:p w14:paraId="19B151C9" w14:textId="77777777" w:rsidR="00E46D96" w:rsidRPr="007B6EC2" w:rsidRDefault="00E46D96" w:rsidP="007B6EC2">
      <w:pPr>
        <w:jc w:val="center"/>
        <w:rPr>
          <w:b/>
          <w:i/>
        </w:rPr>
      </w:pPr>
      <w:r w:rsidRPr="007B6EC2">
        <w:t>КАФЕДРА ПАСТЫРСКОГО И НРАВСТВЕННОГО БОГОСЛОВИЯ</w:t>
      </w:r>
    </w:p>
    <w:p w14:paraId="429B40EB" w14:textId="77777777" w:rsidR="00E46D96" w:rsidRPr="007B6EC2" w:rsidRDefault="00E46D96" w:rsidP="007B6EC2"/>
    <w:p w14:paraId="59165A5A" w14:textId="77777777" w:rsidR="00E46D96" w:rsidRPr="007B6EC2" w:rsidRDefault="00E46D96" w:rsidP="007B6EC2"/>
    <w:p w14:paraId="49950683" w14:textId="77777777" w:rsidR="00E46D96" w:rsidRPr="007B6EC2" w:rsidRDefault="00E46D96" w:rsidP="007B6EC2">
      <w:pPr>
        <w:jc w:val="right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620"/>
        <w:gridCol w:w="10620"/>
        <w:gridCol w:w="10620"/>
      </w:tblGrid>
      <w:tr w:rsidR="006D2EFB" w:rsidRPr="007B6EC2" w14:paraId="4BBC2DAF" w14:textId="77777777" w:rsidTr="00E46D96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6D2EFB" w:rsidRPr="00182E82" w14:paraId="7431B47A" w14:textId="77777777" w:rsidTr="00615CE1">
              <w:tc>
                <w:tcPr>
                  <w:tcW w:w="4785" w:type="dxa"/>
                </w:tcPr>
                <w:p w14:paraId="2978ABD8" w14:textId="77777777" w:rsidR="006D2EFB" w:rsidRPr="00182E82" w:rsidRDefault="006D2EFB" w:rsidP="006D2EFB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182E82">
                    <w:rPr>
                      <w:color w:val="000000"/>
                    </w:rPr>
                    <w:t>Принята</w:t>
                  </w:r>
                </w:p>
                <w:p w14:paraId="15654122" w14:textId="77777777" w:rsidR="006D2EFB" w:rsidRPr="00182E82" w:rsidRDefault="006D2EFB" w:rsidP="006D2EFB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182E82">
                    <w:rPr>
                      <w:color w:val="000000"/>
                    </w:rPr>
                    <w:t>на заседании кафедры</w:t>
                  </w:r>
                </w:p>
                <w:p w14:paraId="688069A6" w14:textId="77777777" w:rsidR="006D2EFB" w:rsidRPr="00182E82" w:rsidRDefault="006D2EFB" w:rsidP="006D2EFB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182E82">
                    <w:rPr>
                      <w:color w:val="000000"/>
                    </w:rPr>
                    <w:t xml:space="preserve"> «___»_______20__ года,</w:t>
                  </w:r>
                </w:p>
                <w:p w14:paraId="2161FD44" w14:textId="77777777" w:rsidR="006D2EFB" w:rsidRPr="00182E82" w:rsidRDefault="006D2EFB" w:rsidP="006D2EFB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182E82">
                    <w:rPr>
                      <w:color w:val="000000"/>
                    </w:rPr>
                    <w:t>протокол № ________.</w:t>
                  </w:r>
                </w:p>
                <w:p w14:paraId="473DEC20" w14:textId="77777777" w:rsidR="006D2EFB" w:rsidRPr="00182E82" w:rsidRDefault="006D2EFB" w:rsidP="006D2EFB">
                  <w:pPr>
                    <w:spacing w:after="0"/>
                    <w:rPr>
                      <w:color w:val="000000"/>
                    </w:rPr>
                  </w:pPr>
                </w:p>
                <w:p w14:paraId="48C070D6" w14:textId="70C11BC7" w:rsidR="006D2EFB" w:rsidRPr="00182E82" w:rsidRDefault="00753B08" w:rsidP="006D2EFB">
                  <w:pPr>
                    <w:spacing w:after="0"/>
                  </w:pPr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19B5913E" w14:textId="77777777" w:rsidR="006D2EFB" w:rsidRPr="00182E82" w:rsidRDefault="006D2EFB" w:rsidP="006D2EFB">
                  <w:pPr>
                    <w:jc w:val="right"/>
                    <w:rPr>
                      <w:i/>
                    </w:rPr>
                  </w:pPr>
                  <w:r w:rsidRPr="00182E82">
                    <w:rPr>
                      <w:i/>
                    </w:rPr>
                    <w:t>УТВЕРЖДАЮ</w:t>
                  </w:r>
                </w:p>
                <w:p w14:paraId="6591C6A5" w14:textId="77777777" w:rsidR="006D2EFB" w:rsidRPr="00182E82" w:rsidRDefault="006D2EFB" w:rsidP="006D2EFB">
                  <w:pPr>
                    <w:jc w:val="right"/>
                    <w:rPr>
                      <w:i/>
                    </w:rPr>
                  </w:pPr>
                  <w:r w:rsidRPr="00182E82">
                    <w:rPr>
                      <w:i/>
                    </w:rPr>
                    <w:t>Проректор по учебной работе ПСТБИ</w:t>
                  </w:r>
                </w:p>
                <w:p w14:paraId="247EA0F4" w14:textId="77777777" w:rsidR="006D2EFB" w:rsidRPr="00182E82" w:rsidRDefault="006D2EFB" w:rsidP="006D2EFB">
                  <w:pPr>
                    <w:jc w:val="right"/>
                    <w:rPr>
                      <w:i/>
                    </w:rPr>
                  </w:pPr>
                  <w:r w:rsidRPr="00182E82">
                    <w:rPr>
                      <w:i/>
                    </w:rPr>
                    <w:t>_____________ / прот. Николай Емельянов /</w:t>
                  </w:r>
                </w:p>
                <w:p w14:paraId="28F17188" w14:textId="77777777" w:rsidR="006D2EFB" w:rsidRPr="00182E82" w:rsidRDefault="006D2EFB" w:rsidP="006D2EFB">
                  <w:pPr>
                    <w:jc w:val="right"/>
                    <w:rPr>
                      <w:i/>
                    </w:rPr>
                  </w:pPr>
                  <w:r w:rsidRPr="00182E82">
                    <w:rPr>
                      <w:i/>
                    </w:rPr>
                    <w:t>«_____» _________________ 20__ г.</w:t>
                  </w:r>
                </w:p>
                <w:p w14:paraId="519D2D6C" w14:textId="77777777" w:rsidR="006D2EFB" w:rsidRPr="00182E82" w:rsidRDefault="006D2EFB" w:rsidP="006D2EFB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15E458DC" w14:textId="77777777" w:rsidR="006D2EFB" w:rsidRPr="00182E82" w:rsidRDefault="006D2EFB" w:rsidP="006D2EFB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0CEF3A65" w14:textId="77777777" w:rsidR="006D2EFB" w:rsidRPr="007B6EC2" w:rsidRDefault="006D2EFB" w:rsidP="006D2EFB">
            <w:pPr>
              <w:pStyle w:val="3"/>
              <w:keepLines/>
              <w:spacing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6D2EFB" w:rsidRPr="00182E82" w14:paraId="6B233F93" w14:textId="77777777" w:rsidTr="00615CE1">
              <w:tc>
                <w:tcPr>
                  <w:tcW w:w="4785" w:type="dxa"/>
                </w:tcPr>
                <w:p w14:paraId="3129AF29" w14:textId="77777777" w:rsidR="006D2EFB" w:rsidRPr="00182E82" w:rsidRDefault="006D2EFB" w:rsidP="006D2EFB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182E82">
                    <w:rPr>
                      <w:color w:val="000000"/>
                    </w:rPr>
                    <w:t>Принята</w:t>
                  </w:r>
                </w:p>
                <w:p w14:paraId="2731970E" w14:textId="77777777" w:rsidR="006D2EFB" w:rsidRPr="00182E82" w:rsidRDefault="006D2EFB" w:rsidP="006D2EFB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182E82">
                    <w:rPr>
                      <w:color w:val="000000"/>
                    </w:rPr>
                    <w:t>на заседании кафедры</w:t>
                  </w:r>
                </w:p>
                <w:p w14:paraId="347CC1CA" w14:textId="77777777" w:rsidR="006D2EFB" w:rsidRPr="00182E82" w:rsidRDefault="006D2EFB" w:rsidP="006D2EFB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182E82">
                    <w:rPr>
                      <w:color w:val="000000"/>
                    </w:rPr>
                    <w:t xml:space="preserve"> «___»_______20__ года,</w:t>
                  </w:r>
                </w:p>
                <w:p w14:paraId="312323B9" w14:textId="77777777" w:rsidR="006D2EFB" w:rsidRPr="00182E82" w:rsidRDefault="006D2EFB" w:rsidP="006D2EFB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182E82">
                    <w:rPr>
                      <w:color w:val="000000"/>
                    </w:rPr>
                    <w:t>протокол № ________.</w:t>
                  </w:r>
                </w:p>
                <w:p w14:paraId="2C1E32AC" w14:textId="77777777" w:rsidR="006D2EFB" w:rsidRPr="00182E82" w:rsidRDefault="006D2EFB" w:rsidP="006D2EFB">
                  <w:pPr>
                    <w:spacing w:after="0"/>
                    <w:rPr>
                      <w:color w:val="000000"/>
                    </w:rPr>
                  </w:pPr>
                </w:p>
                <w:p w14:paraId="1D8AA862" w14:textId="77777777" w:rsidR="006D2EFB" w:rsidRPr="00182E82" w:rsidRDefault="006D2EFB" w:rsidP="006D2EFB">
                  <w:pPr>
                    <w:spacing w:after="0"/>
                    <w:rPr>
                      <w:color w:val="000000"/>
                    </w:rPr>
                  </w:pPr>
                  <w:r w:rsidRPr="00182E82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6B6A7E68" w14:textId="77777777" w:rsidR="006D2EFB" w:rsidRPr="00182E82" w:rsidRDefault="006D2EFB" w:rsidP="006D2EFB">
                  <w:pPr>
                    <w:spacing w:after="0"/>
                  </w:pPr>
                  <w:r w:rsidRPr="00182E82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6F804E92" w14:textId="77777777" w:rsidR="006D2EFB" w:rsidRPr="00182E82" w:rsidRDefault="006D2EFB" w:rsidP="006D2EFB">
                  <w:pPr>
                    <w:jc w:val="right"/>
                    <w:rPr>
                      <w:i/>
                    </w:rPr>
                  </w:pPr>
                  <w:r w:rsidRPr="00182E82">
                    <w:rPr>
                      <w:i/>
                    </w:rPr>
                    <w:t>УТВЕРЖДАЮ</w:t>
                  </w:r>
                </w:p>
                <w:p w14:paraId="28531B5F" w14:textId="77777777" w:rsidR="006D2EFB" w:rsidRPr="00182E82" w:rsidRDefault="006D2EFB" w:rsidP="006D2EFB">
                  <w:pPr>
                    <w:jc w:val="right"/>
                    <w:rPr>
                      <w:i/>
                    </w:rPr>
                  </w:pPr>
                  <w:r w:rsidRPr="00182E82">
                    <w:rPr>
                      <w:i/>
                    </w:rPr>
                    <w:t>Проректор по учебной работе ПСТБИ</w:t>
                  </w:r>
                </w:p>
                <w:p w14:paraId="174DC762" w14:textId="77777777" w:rsidR="006D2EFB" w:rsidRPr="00182E82" w:rsidRDefault="006D2EFB" w:rsidP="006D2EFB">
                  <w:pPr>
                    <w:jc w:val="right"/>
                    <w:rPr>
                      <w:i/>
                    </w:rPr>
                  </w:pPr>
                  <w:r w:rsidRPr="00182E82">
                    <w:rPr>
                      <w:i/>
                    </w:rPr>
                    <w:t>_____________ / прот. Николай Емельянов /</w:t>
                  </w:r>
                </w:p>
                <w:p w14:paraId="1DE6B31A" w14:textId="77777777" w:rsidR="006D2EFB" w:rsidRPr="00182E82" w:rsidRDefault="006D2EFB" w:rsidP="006D2EFB">
                  <w:pPr>
                    <w:jc w:val="right"/>
                    <w:rPr>
                      <w:i/>
                    </w:rPr>
                  </w:pPr>
                  <w:r w:rsidRPr="00182E82">
                    <w:rPr>
                      <w:i/>
                    </w:rPr>
                    <w:t>«_____» _________________ 20__ г.</w:t>
                  </w:r>
                </w:p>
                <w:p w14:paraId="36719E46" w14:textId="77777777" w:rsidR="006D2EFB" w:rsidRPr="00182E82" w:rsidRDefault="006D2EFB" w:rsidP="006D2EFB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3FD1B540" w14:textId="77777777" w:rsidR="006D2EFB" w:rsidRPr="00182E82" w:rsidRDefault="006D2EFB" w:rsidP="006D2EFB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0C92C70C" w14:textId="77777777" w:rsidR="006D2EFB" w:rsidRPr="007B6EC2" w:rsidRDefault="006D2EFB" w:rsidP="006D2EFB">
            <w:pPr>
              <w:jc w:val="right"/>
              <w:rPr>
                <w:i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6D2EFB" w:rsidRPr="00182E82" w14:paraId="6E78BDD8" w14:textId="77777777" w:rsidTr="00615CE1">
              <w:tc>
                <w:tcPr>
                  <w:tcW w:w="4785" w:type="dxa"/>
                </w:tcPr>
                <w:p w14:paraId="4C1D5067" w14:textId="77777777" w:rsidR="006D2EFB" w:rsidRPr="00182E82" w:rsidRDefault="006D2EFB" w:rsidP="006D2EFB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182E82">
                    <w:rPr>
                      <w:color w:val="000000"/>
                    </w:rPr>
                    <w:t>Принята</w:t>
                  </w:r>
                </w:p>
                <w:p w14:paraId="1BA2524B" w14:textId="77777777" w:rsidR="006D2EFB" w:rsidRPr="00182E82" w:rsidRDefault="006D2EFB" w:rsidP="006D2EFB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182E82">
                    <w:rPr>
                      <w:color w:val="000000"/>
                    </w:rPr>
                    <w:t>на заседании кафедры</w:t>
                  </w:r>
                </w:p>
                <w:p w14:paraId="3D3BB6AD" w14:textId="77777777" w:rsidR="006D2EFB" w:rsidRPr="00182E82" w:rsidRDefault="006D2EFB" w:rsidP="006D2EFB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182E82">
                    <w:rPr>
                      <w:color w:val="000000"/>
                    </w:rPr>
                    <w:t xml:space="preserve"> «___»_______20__ года,</w:t>
                  </w:r>
                </w:p>
                <w:p w14:paraId="36DBE3DD" w14:textId="77777777" w:rsidR="006D2EFB" w:rsidRPr="00182E82" w:rsidRDefault="006D2EFB" w:rsidP="006D2EFB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182E82">
                    <w:rPr>
                      <w:color w:val="000000"/>
                    </w:rPr>
                    <w:t>протокол № ________.</w:t>
                  </w:r>
                </w:p>
                <w:p w14:paraId="2CC16709" w14:textId="77777777" w:rsidR="006D2EFB" w:rsidRPr="00182E82" w:rsidRDefault="006D2EFB" w:rsidP="006D2EFB">
                  <w:pPr>
                    <w:spacing w:after="0"/>
                    <w:rPr>
                      <w:color w:val="000000"/>
                    </w:rPr>
                  </w:pPr>
                </w:p>
                <w:p w14:paraId="129A7E44" w14:textId="77777777" w:rsidR="006D2EFB" w:rsidRPr="00182E82" w:rsidRDefault="006D2EFB" w:rsidP="006D2EFB">
                  <w:pPr>
                    <w:spacing w:after="0"/>
                    <w:rPr>
                      <w:color w:val="000000"/>
                    </w:rPr>
                  </w:pPr>
                  <w:r w:rsidRPr="00182E82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4BEAC0CF" w14:textId="77777777" w:rsidR="006D2EFB" w:rsidRPr="00182E82" w:rsidRDefault="006D2EFB" w:rsidP="006D2EFB">
                  <w:pPr>
                    <w:spacing w:after="0"/>
                  </w:pPr>
                  <w:r w:rsidRPr="00182E82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07F39155" w14:textId="77777777" w:rsidR="006D2EFB" w:rsidRPr="00182E82" w:rsidRDefault="006D2EFB" w:rsidP="006D2EFB">
                  <w:pPr>
                    <w:jc w:val="right"/>
                    <w:rPr>
                      <w:i/>
                    </w:rPr>
                  </w:pPr>
                  <w:r w:rsidRPr="00182E82">
                    <w:rPr>
                      <w:i/>
                    </w:rPr>
                    <w:t>УТВЕРЖДАЮ</w:t>
                  </w:r>
                </w:p>
                <w:p w14:paraId="261B0BF9" w14:textId="77777777" w:rsidR="006D2EFB" w:rsidRPr="00182E82" w:rsidRDefault="006D2EFB" w:rsidP="006D2EFB">
                  <w:pPr>
                    <w:jc w:val="right"/>
                    <w:rPr>
                      <w:i/>
                    </w:rPr>
                  </w:pPr>
                  <w:r w:rsidRPr="00182E82">
                    <w:rPr>
                      <w:i/>
                    </w:rPr>
                    <w:t>Проректор по учебной работе ПСТБИ</w:t>
                  </w:r>
                </w:p>
                <w:p w14:paraId="76A71BBB" w14:textId="77777777" w:rsidR="006D2EFB" w:rsidRPr="00182E82" w:rsidRDefault="006D2EFB" w:rsidP="006D2EFB">
                  <w:pPr>
                    <w:jc w:val="right"/>
                    <w:rPr>
                      <w:i/>
                    </w:rPr>
                  </w:pPr>
                  <w:r w:rsidRPr="00182E82">
                    <w:rPr>
                      <w:i/>
                    </w:rPr>
                    <w:t>_____________ / прот. Николай Емельянов /</w:t>
                  </w:r>
                </w:p>
                <w:p w14:paraId="03DFD1B1" w14:textId="77777777" w:rsidR="006D2EFB" w:rsidRPr="00182E82" w:rsidRDefault="006D2EFB" w:rsidP="006D2EFB">
                  <w:pPr>
                    <w:jc w:val="right"/>
                    <w:rPr>
                      <w:i/>
                    </w:rPr>
                  </w:pPr>
                  <w:r w:rsidRPr="00182E82">
                    <w:rPr>
                      <w:i/>
                    </w:rPr>
                    <w:t>«_____» _________________ 20__ г.</w:t>
                  </w:r>
                </w:p>
                <w:p w14:paraId="3C7C3769" w14:textId="77777777" w:rsidR="006D2EFB" w:rsidRPr="00182E82" w:rsidRDefault="006D2EFB" w:rsidP="006D2EFB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04669542" w14:textId="77777777" w:rsidR="006D2EFB" w:rsidRPr="00182E82" w:rsidRDefault="006D2EFB" w:rsidP="006D2EFB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75EACCB5" w14:textId="77777777" w:rsidR="006D2EFB" w:rsidRPr="007B6EC2" w:rsidRDefault="006D2EFB" w:rsidP="006D2EFB">
            <w:pPr>
              <w:pStyle w:val="3"/>
              <w:keepLines/>
              <w:spacing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</w:tr>
    </w:tbl>
    <w:p w14:paraId="0D31606E" w14:textId="77777777" w:rsidR="00E46D96" w:rsidRPr="007B6EC2" w:rsidRDefault="00E46D96" w:rsidP="007B6EC2">
      <w:pPr>
        <w:ind w:left="567" w:hanging="567"/>
      </w:pPr>
    </w:p>
    <w:p w14:paraId="3A4D04DF" w14:textId="77777777" w:rsidR="00E46D96" w:rsidRPr="007B6EC2" w:rsidRDefault="00E46D96" w:rsidP="007B6EC2">
      <w:pPr>
        <w:jc w:val="center"/>
      </w:pPr>
      <w:r w:rsidRPr="007B6EC2">
        <w:t>РАБОЧАЯ ПРОГРАММА ДИСЦИПЛИНЫ</w:t>
      </w:r>
    </w:p>
    <w:p w14:paraId="37C0BF98" w14:textId="77777777" w:rsidR="00E46D96" w:rsidRPr="007B6EC2" w:rsidRDefault="00E46D96" w:rsidP="007B6EC2">
      <w:pPr>
        <w:jc w:val="center"/>
        <w:rPr>
          <w:b/>
          <w:i/>
          <w:spacing w:val="-2"/>
        </w:rPr>
      </w:pPr>
      <w:r w:rsidRPr="007B6EC2">
        <w:rPr>
          <w:b/>
        </w:rPr>
        <w:t>ИСТОРИЯ ОТЕЧЕСТВА</w:t>
      </w:r>
    </w:p>
    <w:p w14:paraId="7883093A" w14:textId="77777777" w:rsidR="00E46D96" w:rsidRPr="007B6EC2" w:rsidRDefault="00E46D96" w:rsidP="007B6EC2">
      <w:pPr>
        <w:jc w:val="center"/>
        <w:rPr>
          <w:b/>
          <w:i/>
          <w:spacing w:val="-2"/>
        </w:rPr>
      </w:pPr>
    </w:p>
    <w:p w14:paraId="5605DC32" w14:textId="77777777" w:rsidR="00E46D96" w:rsidRPr="007B6EC2" w:rsidRDefault="00E46D96" w:rsidP="007B6EC2">
      <w:pPr>
        <w:jc w:val="center"/>
      </w:pPr>
      <w:r w:rsidRPr="007B6EC2">
        <w:t>Основная образовательная программа:</w:t>
      </w:r>
      <w:r w:rsidRPr="007B6EC2">
        <w:rPr>
          <w:b/>
        </w:rPr>
        <w:t xml:space="preserve"> </w:t>
      </w:r>
      <w:r w:rsidR="00037D55" w:rsidRPr="00B32CFF">
        <w:rPr>
          <w:b/>
          <w:i/>
        </w:rPr>
        <w:t>Подготовка служителей и религиозного персонала православного вероисповедания</w:t>
      </w:r>
    </w:p>
    <w:p w14:paraId="39DD5A2F" w14:textId="77777777" w:rsidR="00E46D96" w:rsidRPr="007B6EC2" w:rsidRDefault="00E46D96" w:rsidP="007B6EC2">
      <w:pPr>
        <w:jc w:val="center"/>
        <w:rPr>
          <w:color w:val="244061"/>
        </w:rPr>
      </w:pPr>
      <w:r w:rsidRPr="007B6EC2">
        <w:t>Квалификация выпускника</w:t>
      </w:r>
      <w:r w:rsidRPr="007B6EC2">
        <w:rPr>
          <w:i/>
        </w:rPr>
        <w:t xml:space="preserve">: </w:t>
      </w:r>
      <w:r w:rsidRPr="007B6EC2">
        <w:rPr>
          <w:b/>
          <w:i/>
        </w:rPr>
        <w:t>бакалавр</w:t>
      </w:r>
      <w:r w:rsidR="00037D55">
        <w:rPr>
          <w:b/>
          <w:i/>
        </w:rPr>
        <w:t xml:space="preserve"> богословия</w:t>
      </w:r>
    </w:p>
    <w:p w14:paraId="7BD985C0" w14:textId="77777777" w:rsidR="00E46D96" w:rsidRPr="007B6EC2" w:rsidRDefault="00E46D96" w:rsidP="007B6EC2">
      <w:pPr>
        <w:jc w:val="center"/>
      </w:pPr>
      <w:r w:rsidRPr="007B6EC2">
        <w:t xml:space="preserve">Форма обучения: </w:t>
      </w:r>
      <w:r w:rsidRPr="007B6EC2">
        <w:rPr>
          <w:b/>
          <w:i/>
        </w:rPr>
        <w:t>очная</w:t>
      </w:r>
    </w:p>
    <w:p w14:paraId="62ED1E4B" w14:textId="77777777" w:rsidR="00E46D96" w:rsidRPr="007B6EC2" w:rsidRDefault="00E46D96" w:rsidP="007B6EC2">
      <w:pPr>
        <w:jc w:val="center"/>
      </w:pPr>
    </w:p>
    <w:p w14:paraId="3DB013B7" w14:textId="77777777" w:rsidR="00E46D96" w:rsidRDefault="00E46D96" w:rsidP="007B6EC2">
      <w:pPr>
        <w:jc w:val="center"/>
      </w:pPr>
    </w:p>
    <w:p w14:paraId="26F11F9C" w14:textId="77777777" w:rsidR="007B6EC2" w:rsidRDefault="007B6EC2" w:rsidP="007B6EC2">
      <w:pPr>
        <w:jc w:val="center"/>
      </w:pPr>
    </w:p>
    <w:p w14:paraId="0B566C22" w14:textId="77777777" w:rsidR="007B6EC2" w:rsidRDefault="007B6EC2" w:rsidP="007B6EC2">
      <w:pPr>
        <w:jc w:val="center"/>
      </w:pPr>
    </w:p>
    <w:p w14:paraId="0D7EFA45" w14:textId="77777777" w:rsidR="007B6EC2" w:rsidRDefault="007B6EC2" w:rsidP="007B6EC2">
      <w:pPr>
        <w:jc w:val="center"/>
      </w:pPr>
    </w:p>
    <w:p w14:paraId="5B53D918" w14:textId="77777777" w:rsidR="007B6EC2" w:rsidRDefault="007B6EC2" w:rsidP="007B6EC2">
      <w:pPr>
        <w:jc w:val="center"/>
      </w:pPr>
    </w:p>
    <w:p w14:paraId="3ABC581E" w14:textId="77777777" w:rsidR="007B6EC2" w:rsidRPr="007B6EC2" w:rsidRDefault="007B6EC2" w:rsidP="007B6EC2">
      <w:pPr>
        <w:jc w:val="center"/>
      </w:pPr>
    </w:p>
    <w:p w14:paraId="668D4E0A" w14:textId="77777777" w:rsidR="00E46D96" w:rsidRPr="007B6EC2" w:rsidRDefault="00E46D96" w:rsidP="007B6EC2">
      <w:pPr>
        <w:jc w:val="center"/>
      </w:pPr>
    </w:p>
    <w:p w14:paraId="55F7B8FD" w14:textId="123CCD7B" w:rsidR="00E46D96" w:rsidRPr="007B6EC2" w:rsidRDefault="00E46D96" w:rsidP="007B6EC2">
      <w:pPr>
        <w:widowControl w:val="0"/>
        <w:jc w:val="center"/>
      </w:pPr>
      <w:r w:rsidRPr="007B6EC2">
        <w:t>Москва, 20</w:t>
      </w:r>
      <w:r w:rsidR="00BA4BB9">
        <w:t>2</w:t>
      </w:r>
      <w:r w:rsidR="006D2EFB">
        <w:rPr>
          <w:lang w:val="en-US"/>
        </w:rPr>
        <w:t>1</w:t>
      </w:r>
      <w:r w:rsidRPr="007B6EC2">
        <w:t xml:space="preserve"> г.</w:t>
      </w:r>
    </w:p>
    <w:p w14:paraId="1B809635" w14:textId="77777777" w:rsidR="00E46D96" w:rsidRPr="007B6EC2" w:rsidRDefault="00E46D96" w:rsidP="007B6EC2">
      <w:pPr>
        <w:widowControl w:val="0"/>
      </w:pPr>
    </w:p>
    <w:bookmarkStart w:id="0" w:name="_Toc468278247" w:displacedByCustomXml="next"/>
    <w:bookmarkStart w:id="1" w:name="_Toc468274071" w:displacedByCustomXml="next"/>
    <w:sdt>
      <w:sdtPr>
        <w:rPr>
          <w:rFonts w:ascii="Times New Roman" w:eastAsia="Times New Roman" w:hAnsi="Times New Roman" w:cs="Times New Roman"/>
          <w:b/>
          <w:bCs w:val="0"/>
          <w:color w:val="auto"/>
          <w:szCs w:val="24"/>
        </w:rPr>
        <w:id w:val="-1481849650"/>
        <w:docPartObj>
          <w:docPartGallery w:val="Table of Contents"/>
          <w:docPartUnique/>
        </w:docPartObj>
      </w:sdtPr>
      <w:sdtEndPr>
        <w:rPr>
          <w:b w:val="0"/>
        </w:rPr>
      </w:sdtEndPr>
      <w:sdtContent>
        <w:p w14:paraId="2F0F2FFE" w14:textId="77777777" w:rsidR="00E46D96" w:rsidRPr="007B6EC2" w:rsidRDefault="00E46D96" w:rsidP="007B6EC2">
          <w:pPr>
            <w:pStyle w:val="aa"/>
            <w:spacing w:before="0" w:after="120"/>
            <w:rPr>
              <w:rFonts w:ascii="Times New Roman" w:hAnsi="Times New Roman" w:cs="Times New Roman"/>
              <w:b/>
              <w:color w:val="auto"/>
              <w:szCs w:val="24"/>
            </w:rPr>
          </w:pPr>
          <w:r w:rsidRPr="007B6EC2">
            <w:rPr>
              <w:rFonts w:ascii="Times New Roman" w:hAnsi="Times New Roman" w:cs="Times New Roman"/>
              <w:b/>
              <w:color w:val="auto"/>
              <w:szCs w:val="24"/>
            </w:rPr>
            <w:t>Оглавление</w:t>
          </w:r>
        </w:p>
        <w:p w14:paraId="74B0FAB6" w14:textId="77777777" w:rsidR="005F5010" w:rsidRDefault="00E46D9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r w:rsidRPr="007B6EC2">
            <w:fldChar w:fldCharType="begin"/>
          </w:r>
          <w:r w:rsidRPr="007B6EC2">
            <w:instrText xml:space="preserve"> TOC \o "1-3" \h \z \u </w:instrText>
          </w:r>
          <w:r w:rsidRPr="007B6EC2">
            <w:fldChar w:fldCharType="separate"/>
          </w:r>
          <w:hyperlink w:anchor="_Toc62744743" w:history="1">
            <w:r w:rsidR="005F5010" w:rsidRPr="006D2583">
              <w:rPr>
                <w:rStyle w:val="a9"/>
                <w:noProof/>
              </w:rPr>
              <w:t>Цели освоения дисциплины</w:t>
            </w:r>
            <w:r w:rsidR="005F5010">
              <w:rPr>
                <w:noProof/>
                <w:webHidden/>
              </w:rPr>
              <w:tab/>
            </w:r>
            <w:r w:rsidR="005F5010">
              <w:rPr>
                <w:noProof/>
                <w:webHidden/>
              </w:rPr>
              <w:fldChar w:fldCharType="begin"/>
            </w:r>
            <w:r w:rsidR="005F5010">
              <w:rPr>
                <w:noProof/>
                <w:webHidden/>
              </w:rPr>
              <w:instrText xml:space="preserve"> PAGEREF _Toc62744743 \h </w:instrText>
            </w:r>
            <w:r w:rsidR="005F5010">
              <w:rPr>
                <w:noProof/>
                <w:webHidden/>
              </w:rPr>
            </w:r>
            <w:r w:rsidR="005F5010">
              <w:rPr>
                <w:noProof/>
                <w:webHidden/>
              </w:rPr>
              <w:fldChar w:fldCharType="separate"/>
            </w:r>
            <w:r w:rsidR="005F5010">
              <w:rPr>
                <w:noProof/>
                <w:webHidden/>
              </w:rPr>
              <w:t>3</w:t>
            </w:r>
            <w:r w:rsidR="005F5010">
              <w:rPr>
                <w:noProof/>
                <w:webHidden/>
              </w:rPr>
              <w:fldChar w:fldCharType="end"/>
            </w:r>
          </w:hyperlink>
        </w:p>
        <w:p w14:paraId="448F1758" w14:textId="77777777" w:rsidR="005F5010" w:rsidRDefault="006A246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4744" w:history="1">
            <w:r w:rsidR="005F5010" w:rsidRPr="006D2583">
              <w:rPr>
                <w:rStyle w:val="a9"/>
                <w:noProof/>
              </w:rPr>
              <w:t>Место дисциплины в структуре образовательной программы</w:t>
            </w:r>
            <w:r w:rsidR="005F5010">
              <w:rPr>
                <w:noProof/>
                <w:webHidden/>
              </w:rPr>
              <w:tab/>
            </w:r>
            <w:r w:rsidR="005F5010">
              <w:rPr>
                <w:noProof/>
                <w:webHidden/>
              </w:rPr>
              <w:fldChar w:fldCharType="begin"/>
            </w:r>
            <w:r w:rsidR="005F5010">
              <w:rPr>
                <w:noProof/>
                <w:webHidden/>
              </w:rPr>
              <w:instrText xml:space="preserve"> PAGEREF _Toc62744744 \h </w:instrText>
            </w:r>
            <w:r w:rsidR="005F5010">
              <w:rPr>
                <w:noProof/>
                <w:webHidden/>
              </w:rPr>
            </w:r>
            <w:r w:rsidR="005F5010">
              <w:rPr>
                <w:noProof/>
                <w:webHidden/>
              </w:rPr>
              <w:fldChar w:fldCharType="separate"/>
            </w:r>
            <w:r w:rsidR="005F5010">
              <w:rPr>
                <w:noProof/>
                <w:webHidden/>
              </w:rPr>
              <w:t>3</w:t>
            </w:r>
            <w:r w:rsidR="005F5010">
              <w:rPr>
                <w:noProof/>
                <w:webHidden/>
              </w:rPr>
              <w:fldChar w:fldCharType="end"/>
            </w:r>
          </w:hyperlink>
        </w:p>
        <w:p w14:paraId="407F754B" w14:textId="77777777" w:rsidR="005F5010" w:rsidRDefault="006A246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4745" w:history="1">
            <w:r w:rsidR="005F5010" w:rsidRPr="006D2583">
              <w:rPr>
                <w:rStyle w:val="a9"/>
                <w:noProof/>
              </w:rPr>
              <w:t>Перечень планируемых результатов обучения по дисциплине</w:t>
            </w:r>
            <w:r w:rsidR="005F5010">
              <w:rPr>
                <w:noProof/>
                <w:webHidden/>
              </w:rPr>
              <w:tab/>
            </w:r>
            <w:r w:rsidR="005F5010">
              <w:rPr>
                <w:noProof/>
                <w:webHidden/>
              </w:rPr>
              <w:fldChar w:fldCharType="begin"/>
            </w:r>
            <w:r w:rsidR="005F5010">
              <w:rPr>
                <w:noProof/>
                <w:webHidden/>
              </w:rPr>
              <w:instrText xml:space="preserve"> PAGEREF _Toc62744745 \h </w:instrText>
            </w:r>
            <w:r w:rsidR="005F5010">
              <w:rPr>
                <w:noProof/>
                <w:webHidden/>
              </w:rPr>
            </w:r>
            <w:r w:rsidR="005F5010">
              <w:rPr>
                <w:noProof/>
                <w:webHidden/>
              </w:rPr>
              <w:fldChar w:fldCharType="separate"/>
            </w:r>
            <w:r w:rsidR="005F5010">
              <w:rPr>
                <w:noProof/>
                <w:webHidden/>
              </w:rPr>
              <w:t>3</w:t>
            </w:r>
            <w:r w:rsidR="005F5010">
              <w:rPr>
                <w:noProof/>
                <w:webHidden/>
              </w:rPr>
              <w:fldChar w:fldCharType="end"/>
            </w:r>
          </w:hyperlink>
        </w:p>
        <w:p w14:paraId="74C38E6B" w14:textId="77777777" w:rsidR="005F5010" w:rsidRDefault="006A2460">
          <w:pPr>
            <w:pStyle w:val="2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4746" w:history="1">
            <w:r w:rsidR="005F5010" w:rsidRPr="006D2583">
              <w:rPr>
                <w:rStyle w:val="a9"/>
                <w:noProof/>
              </w:rPr>
              <w:t>Компетенция, формируемая дисциплиной</w:t>
            </w:r>
            <w:r w:rsidR="005F5010">
              <w:rPr>
                <w:noProof/>
                <w:webHidden/>
              </w:rPr>
              <w:tab/>
            </w:r>
            <w:r w:rsidR="005F5010">
              <w:rPr>
                <w:noProof/>
                <w:webHidden/>
              </w:rPr>
              <w:fldChar w:fldCharType="begin"/>
            </w:r>
            <w:r w:rsidR="005F5010">
              <w:rPr>
                <w:noProof/>
                <w:webHidden/>
              </w:rPr>
              <w:instrText xml:space="preserve"> PAGEREF _Toc62744746 \h </w:instrText>
            </w:r>
            <w:r w:rsidR="005F5010">
              <w:rPr>
                <w:noProof/>
                <w:webHidden/>
              </w:rPr>
            </w:r>
            <w:r w:rsidR="005F5010">
              <w:rPr>
                <w:noProof/>
                <w:webHidden/>
              </w:rPr>
              <w:fldChar w:fldCharType="separate"/>
            </w:r>
            <w:r w:rsidR="005F5010">
              <w:rPr>
                <w:noProof/>
                <w:webHidden/>
              </w:rPr>
              <w:t>3</w:t>
            </w:r>
            <w:r w:rsidR="005F5010">
              <w:rPr>
                <w:noProof/>
                <w:webHidden/>
              </w:rPr>
              <w:fldChar w:fldCharType="end"/>
            </w:r>
          </w:hyperlink>
        </w:p>
        <w:p w14:paraId="0D3B865A" w14:textId="77777777" w:rsidR="005F5010" w:rsidRDefault="006A2460">
          <w:pPr>
            <w:pStyle w:val="2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4747" w:history="1">
            <w:r w:rsidR="005F5010" w:rsidRPr="006D2583">
              <w:rPr>
                <w:rStyle w:val="a9"/>
                <w:noProof/>
              </w:rPr>
              <w:t>Этапы освоения компетенции</w:t>
            </w:r>
            <w:r w:rsidR="005F5010">
              <w:rPr>
                <w:noProof/>
                <w:webHidden/>
              </w:rPr>
              <w:tab/>
            </w:r>
            <w:r w:rsidR="005F5010">
              <w:rPr>
                <w:noProof/>
                <w:webHidden/>
              </w:rPr>
              <w:fldChar w:fldCharType="begin"/>
            </w:r>
            <w:r w:rsidR="005F5010">
              <w:rPr>
                <w:noProof/>
                <w:webHidden/>
              </w:rPr>
              <w:instrText xml:space="preserve"> PAGEREF _Toc62744747 \h </w:instrText>
            </w:r>
            <w:r w:rsidR="005F5010">
              <w:rPr>
                <w:noProof/>
                <w:webHidden/>
              </w:rPr>
            </w:r>
            <w:r w:rsidR="005F5010">
              <w:rPr>
                <w:noProof/>
                <w:webHidden/>
              </w:rPr>
              <w:fldChar w:fldCharType="separate"/>
            </w:r>
            <w:r w:rsidR="005F5010">
              <w:rPr>
                <w:noProof/>
                <w:webHidden/>
              </w:rPr>
              <w:t>3</w:t>
            </w:r>
            <w:r w:rsidR="005F5010">
              <w:rPr>
                <w:noProof/>
                <w:webHidden/>
              </w:rPr>
              <w:fldChar w:fldCharType="end"/>
            </w:r>
          </w:hyperlink>
        </w:p>
        <w:p w14:paraId="3F9DD854" w14:textId="77777777" w:rsidR="005F5010" w:rsidRDefault="006A2460">
          <w:pPr>
            <w:pStyle w:val="2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4748" w:history="1">
            <w:r w:rsidR="005F5010" w:rsidRPr="006D2583">
              <w:rPr>
                <w:rStyle w:val="a9"/>
                <w:noProof/>
              </w:rPr>
              <w:t>Знания, умения и навыки, получаемые в результате освоения дисциплины</w:t>
            </w:r>
            <w:r w:rsidR="005F5010">
              <w:rPr>
                <w:noProof/>
                <w:webHidden/>
              </w:rPr>
              <w:tab/>
            </w:r>
            <w:r w:rsidR="005F5010">
              <w:rPr>
                <w:noProof/>
                <w:webHidden/>
              </w:rPr>
              <w:fldChar w:fldCharType="begin"/>
            </w:r>
            <w:r w:rsidR="005F5010">
              <w:rPr>
                <w:noProof/>
                <w:webHidden/>
              </w:rPr>
              <w:instrText xml:space="preserve"> PAGEREF _Toc62744748 \h </w:instrText>
            </w:r>
            <w:r w:rsidR="005F5010">
              <w:rPr>
                <w:noProof/>
                <w:webHidden/>
              </w:rPr>
            </w:r>
            <w:r w:rsidR="005F5010">
              <w:rPr>
                <w:noProof/>
                <w:webHidden/>
              </w:rPr>
              <w:fldChar w:fldCharType="separate"/>
            </w:r>
            <w:r w:rsidR="005F5010">
              <w:rPr>
                <w:noProof/>
                <w:webHidden/>
              </w:rPr>
              <w:t>4</w:t>
            </w:r>
            <w:r w:rsidR="005F5010">
              <w:rPr>
                <w:noProof/>
                <w:webHidden/>
              </w:rPr>
              <w:fldChar w:fldCharType="end"/>
            </w:r>
          </w:hyperlink>
        </w:p>
        <w:p w14:paraId="2580D9BF" w14:textId="77777777" w:rsidR="005F5010" w:rsidRDefault="006A246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4749" w:history="1">
            <w:r w:rsidR="005F5010" w:rsidRPr="006D2583">
              <w:rPr>
                <w:rStyle w:val="a9"/>
                <w:noProof/>
              </w:rPr>
              <w:t>Объём дисциплины и виды учебных работ</w:t>
            </w:r>
            <w:r w:rsidR="005F5010">
              <w:rPr>
                <w:noProof/>
                <w:webHidden/>
              </w:rPr>
              <w:tab/>
            </w:r>
            <w:r w:rsidR="005F5010">
              <w:rPr>
                <w:noProof/>
                <w:webHidden/>
              </w:rPr>
              <w:fldChar w:fldCharType="begin"/>
            </w:r>
            <w:r w:rsidR="005F5010">
              <w:rPr>
                <w:noProof/>
                <w:webHidden/>
              </w:rPr>
              <w:instrText xml:space="preserve"> PAGEREF _Toc62744749 \h </w:instrText>
            </w:r>
            <w:r w:rsidR="005F5010">
              <w:rPr>
                <w:noProof/>
                <w:webHidden/>
              </w:rPr>
            </w:r>
            <w:r w:rsidR="005F5010">
              <w:rPr>
                <w:noProof/>
                <w:webHidden/>
              </w:rPr>
              <w:fldChar w:fldCharType="separate"/>
            </w:r>
            <w:r w:rsidR="005F5010">
              <w:rPr>
                <w:noProof/>
                <w:webHidden/>
              </w:rPr>
              <w:t>4</w:t>
            </w:r>
            <w:r w:rsidR="005F5010">
              <w:rPr>
                <w:noProof/>
                <w:webHidden/>
              </w:rPr>
              <w:fldChar w:fldCharType="end"/>
            </w:r>
          </w:hyperlink>
        </w:p>
        <w:p w14:paraId="5B2E35F3" w14:textId="77777777" w:rsidR="005F5010" w:rsidRDefault="006A246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4750" w:history="1">
            <w:r w:rsidR="005F5010" w:rsidRPr="006D2583">
              <w:rPr>
                <w:rStyle w:val="a9"/>
                <w:noProof/>
              </w:rPr>
              <w:t>Тематический план дисциплины</w:t>
            </w:r>
            <w:r w:rsidR="005F5010">
              <w:rPr>
                <w:noProof/>
                <w:webHidden/>
              </w:rPr>
              <w:tab/>
            </w:r>
            <w:r w:rsidR="005F5010">
              <w:rPr>
                <w:noProof/>
                <w:webHidden/>
              </w:rPr>
              <w:fldChar w:fldCharType="begin"/>
            </w:r>
            <w:r w:rsidR="005F5010">
              <w:rPr>
                <w:noProof/>
                <w:webHidden/>
              </w:rPr>
              <w:instrText xml:space="preserve"> PAGEREF _Toc62744750 \h </w:instrText>
            </w:r>
            <w:r w:rsidR="005F5010">
              <w:rPr>
                <w:noProof/>
                <w:webHidden/>
              </w:rPr>
            </w:r>
            <w:r w:rsidR="005F5010">
              <w:rPr>
                <w:noProof/>
                <w:webHidden/>
              </w:rPr>
              <w:fldChar w:fldCharType="separate"/>
            </w:r>
            <w:r w:rsidR="005F5010">
              <w:rPr>
                <w:noProof/>
                <w:webHidden/>
              </w:rPr>
              <w:t>5</w:t>
            </w:r>
            <w:r w:rsidR="005F5010">
              <w:rPr>
                <w:noProof/>
                <w:webHidden/>
              </w:rPr>
              <w:fldChar w:fldCharType="end"/>
            </w:r>
          </w:hyperlink>
        </w:p>
        <w:p w14:paraId="16D882A6" w14:textId="77777777" w:rsidR="005F5010" w:rsidRDefault="006A246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4751" w:history="1">
            <w:r w:rsidR="005F5010" w:rsidRPr="006D2583">
              <w:rPr>
                <w:rStyle w:val="a9"/>
                <w:noProof/>
              </w:rPr>
              <w:t>Содержание дисциплины, структурированное по темам</w:t>
            </w:r>
            <w:r w:rsidR="005F5010">
              <w:rPr>
                <w:noProof/>
                <w:webHidden/>
              </w:rPr>
              <w:tab/>
            </w:r>
            <w:r w:rsidR="005F5010">
              <w:rPr>
                <w:noProof/>
                <w:webHidden/>
              </w:rPr>
              <w:fldChar w:fldCharType="begin"/>
            </w:r>
            <w:r w:rsidR="005F5010">
              <w:rPr>
                <w:noProof/>
                <w:webHidden/>
              </w:rPr>
              <w:instrText xml:space="preserve"> PAGEREF _Toc62744751 \h </w:instrText>
            </w:r>
            <w:r w:rsidR="005F5010">
              <w:rPr>
                <w:noProof/>
                <w:webHidden/>
              </w:rPr>
            </w:r>
            <w:r w:rsidR="005F5010">
              <w:rPr>
                <w:noProof/>
                <w:webHidden/>
              </w:rPr>
              <w:fldChar w:fldCharType="separate"/>
            </w:r>
            <w:r w:rsidR="005F5010">
              <w:rPr>
                <w:noProof/>
                <w:webHidden/>
              </w:rPr>
              <w:t>5</w:t>
            </w:r>
            <w:r w:rsidR="005F5010">
              <w:rPr>
                <w:noProof/>
                <w:webHidden/>
              </w:rPr>
              <w:fldChar w:fldCharType="end"/>
            </w:r>
          </w:hyperlink>
        </w:p>
        <w:p w14:paraId="0B18C5D7" w14:textId="77777777" w:rsidR="005F5010" w:rsidRDefault="006A246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4752" w:history="1">
            <w:r w:rsidR="005F5010" w:rsidRPr="006D2583">
              <w:rPr>
                <w:rStyle w:val="a9"/>
                <w:noProof/>
              </w:rPr>
              <w:t>Учебно-методическое обеспечение самостоятельной работы обучающихся</w:t>
            </w:r>
            <w:r w:rsidR="005F5010" w:rsidRPr="006D2583">
              <w:rPr>
                <w:rStyle w:val="a9"/>
                <w:i/>
                <w:noProof/>
              </w:rPr>
              <w:t xml:space="preserve"> </w:t>
            </w:r>
            <w:r w:rsidR="005F5010" w:rsidRPr="006D2583">
              <w:rPr>
                <w:rStyle w:val="a9"/>
                <w:noProof/>
              </w:rPr>
              <w:t>по дисциплине</w:t>
            </w:r>
            <w:r w:rsidR="005F5010">
              <w:rPr>
                <w:noProof/>
                <w:webHidden/>
              </w:rPr>
              <w:tab/>
            </w:r>
            <w:r w:rsidR="005F5010">
              <w:rPr>
                <w:noProof/>
                <w:webHidden/>
              </w:rPr>
              <w:fldChar w:fldCharType="begin"/>
            </w:r>
            <w:r w:rsidR="005F5010">
              <w:rPr>
                <w:noProof/>
                <w:webHidden/>
              </w:rPr>
              <w:instrText xml:space="preserve"> PAGEREF _Toc62744752 \h </w:instrText>
            </w:r>
            <w:r w:rsidR="005F5010">
              <w:rPr>
                <w:noProof/>
                <w:webHidden/>
              </w:rPr>
            </w:r>
            <w:r w:rsidR="005F5010">
              <w:rPr>
                <w:noProof/>
                <w:webHidden/>
              </w:rPr>
              <w:fldChar w:fldCharType="separate"/>
            </w:r>
            <w:r w:rsidR="005F5010">
              <w:rPr>
                <w:noProof/>
                <w:webHidden/>
              </w:rPr>
              <w:t>7</w:t>
            </w:r>
            <w:r w:rsidR="005F5010">
              <w:rPr>
                <w:noProof/>
                <w:webHidden/>
              </w:rPr>
              <w:fldChar w:fldCharType="end"/>
            </w:r>
          </w:hyperlink>
        </w:p>
        <w:p w14:paraId="506A9109" w14:textId="77777777" w:rsidR="005F5010" w:rsidRDefault="006A246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4753" w:history="1">
            <w:r w:rsidR="005F5010" w:rsidRPr="006D2583">
              <w:rPr>
                <w:rStyle w:val="a9"/>
                <w:noProof/>
              </w:rPr>
              <w:t>Фонд оценочных средств</w:t>
            </w:r>
            <w:r w:rsidR="005F5010">
              <w:rPr>
                <w:noProof/>
                <w:webHidden/>
              </w:rPr>
              <w:tab/>
            </w:r>
            <w:r w:rsidR="005F5010">
              <w:rPr>
                <w:noProof/>
                <w:webHidden/>
              </w:rPr>
              <w:fldChar w:fldCharType="begin"/>
            </w:r>
            <w:r w:rsidR="005F5010">
              <w:rPr>
                <w:noProof/>
                <w:webHidden/>
              </w:rPr>
              <w:instrText xml:space="preserve"> PAGEREF _Toc62744753 \h </w:instrText>
            </w:r>
            <w:r w:rsidR="005F5010">
              <w:rPr>
                <w:noProof/>
                <w:webHidden/>
              </w:rPr>
            </w:r>
            <w:r w:rsidR="005F5010">
              <w:rPr>
                <w:noProof/>
                <w:webHidden/>
              </w:rPr>
              <w:fldChar w:fldCharType="separate"/>
            </w:r>
            <w:r w:rsidR="005F5010">
              <w:rPr>
                <w:noProof/>
                <w:webHidden/>
              </w:rPr>
              <w:t>8</w:t>
            </w:r>
            <w:r w:rsidR="005F5010">
              <w:rPr>
                <w:noProof/>
                <w:webHidden/>
              </w:rPr>
              <w:fldChar w:fldCharType="end"/>
            </w:r>
          </w:hyperlink>
        </w:p>
        <w:p w14:paraId="234AEE7F" w14:textId="77777777" w:rsidR="005F5010" w:rsidRDefault="006A2460">
          <w:pPr>
            <w:pStyle w:val="2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4754" w:history="1">
            <w:r w:rsidR="005F5010" w:rsidRPr="006D2583">
              <w:rPr>
                <w:rStyle w:val="a9"/>
                <w:noProof/>
              </w:rPr>
              <w:t>Информация о фонде оценочных средств и контролируемой компетенции</w:t>
            </w:r>
            <w:r w:rsidR="005F5010">
              <w:rPr>
                <w:noProof/>
                <w:webHidden/>
              </w:rPr>
              <w:tab/>
            </w:r>
            <w:r w:rsidR="005F5010">
              <w:rPr>
                <w:noProof/>
                <w:webHidden/>
              </w:rPr>
              <w:fldChar w:fldCharType="begin"/>
            </w:r>
            <w:r w:rsidR="005F5010">
              <w:rPr>
                <w:noProof/>
                <w:webHidden/>
              </w:rPr>
              <w:instrText xml:space="preserve"> PAGEREF _Toc62744754 \h </w:instrText>
            </w:r>
            <w:r w:rsidR="005F5010">
              <w:rPr>
                <w:noProof/>
                <w:webHidden/>
              </w:rPr>
            </w:r>
            <w:r w:rsidR="005F5010">
              <w:rPr>
                <w:noProof/>
                <w:webHidden/>
              </w:rPr>
              <w:fldChar w:fldCharType="separate"/>
            </w:r>
            <w:r w:rsidR="005F5010">
              <w:rPr>
                <w:noProof/>
                <w:webHidden/>
              </w:rPr>
              <w:t>8</w:t>
            </w:r>
            <w:r w:rsidR="005F5010">
              <w:rPr>
                <w:noProof/>
                <w:webHidden/>
              </w:rPr>
              <w:fldChar w:fldCharType="end"/>
            </w:r>
          </w:hyperlink>
        </w:p>
        <w:p w14:paraId="0CAC4B04" w14:textId="77777777" w:rsidR="005F5010" w:rsidRDefault="006A2460">
          <w:pPr>
            <w:pStyle w:val="2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4755" w:history="1">
            <w:r w:rsidR="005F5010" w:rsidRPr="006D2583">
              <w:rPr>
                <w:rStyle w:val="a9"/>
                <w:noProof/>
              </w:rPr>
              <w:t>Показатели оценивания основного этапа освоения компетенции</w:t>
            </w:r>
            <w:r w:rsidR="005F5010">
              <w:rPr>
                <w:noProof/>
                <w:webHidden/>
              </w:rPr>
              <w:tab/>
            </w:r>
            <w:r w:rsidR="005F5010">
              <w:rPr>
                <w:noProof/>
                <w:webHidden/>
              </w:rPr>
              <w:fldChar w:fldCharType="begin"/>
            </w:r>
            <w:r w:rsidR="005F5010">
              <w:rPr>
                <w:noProof/>
                <w:webHidden/>
              </w:rPr>
              <w:instrText xml:space="preserve"> PAGEREF _Toc62744755 \h </w:instrText>
            </w:r>
            <w:r w:rsidR="005F5010">
              <w:rPr>
                <w:noProof/>
                <w:webHidden/>
              </w:rPr>
            </w:r>
            <w:r w:rsidR="005F5010">
              <w:rPr>
                <w:noProof/>
                <w:webHidden/>
              </w:rPr>
              <w:fldChar w:fldCharType="separate"/>
            </w:r>
            <w:r w:rsidR="005F5010">
              <w:rPr>
                <w:noProof/>
                <w:webHidden/>
              </w:rPr>
              <w:t>8</w:t>
            </w:r>
            <w:r w:rsidR="005F5010">
              <w:rPr>
                <w:noProof/>
                <w:webHidden/>
              </w:rPr>
              <w:fldChar w:fldCharType="end"/>
            </w:r>
          </w:hyperlink>
        </w:p>
        <w:p w14:paraId="48C699DE" w14:textId="77777777" w:rsidR="005F5010" w:rsidRDefault="006A2460">
          <w:pPr>
            <w:pStyle w:val="2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4756" w:history="1">
            <w:r w:rsidR="005F5010" w:rsidRPr="006D2583">
              <w:rPr>
                <w:rStyle w:val="a9"/>
                <w:noProof/>
              </w:rPr>
              <w:t>Вопросы для проведения промежуточной аттестации:</w:t>
            </w:r>
            <w:r w:rsidR="005F5010">
              <w:rPr>
                <w:noProof/>
                <w:webHidden/>
              </w:rPr>
              <w:tab/>
            </w:r>
            <w:r w:rsidR="005F5010">
              <w:rPr>
                <w:noProof/>
                <w:webHidden/>
              </w:rPr>
              <w:fldChar w:fldCharType="begin"/>
            </w:r>
            <w:r w:rsidR="005F5010">
              <w:rPr>
                <w:noProof/>
                <w:webHidden/>
              </w:rPr>
              <w:instrText xml:space="preserve"> PAGEREF _Toc62744756 \h </w:instrText>
            </w:r>
            <w:r w:rsidR="005F5010">
              <w:rPr>
                <w:noProof/>
                <w:webHidden/>
              </w:rPr>
            </w:r>
            <w:r w:rsidR="005F5010">
              <w:rPr>
                <w:noProof/>
                <w:webHidden/>
              </w:rPr>
              <w:fldChar w:fldCharType="separate"/>
            </w:r>
            <w:r w:rsidR="005F5010">
              <w:rPr>
                <w:noProof/>
                <w:webHidden/>
              </w:rPr>
              <w:t>8</w:t>
            </w:r>
            <w:r w:rsidR="005F5010">
              <w:rPr>
                <w:noProof/>
                <w:webHidden/>
              </w:rPr>
              <w:fldChar w:fldCharType="end"/>
            </w:r>
          </w:hyperlink>
        </w:p>
        <w:p w14:paraId="0609A315" w14:textId="77777777" w:rsidR="005F5010" w:rsidRDefault="006A2460">
          <w:pPr>
            <w:pStyle w:val="2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4757" w:history="1">
            <w:r w:rsidR="005F5010" w:rsidRPr="006D2583">
              <w:rPr>
                <w:rStyle w:val="a9"/>
                <w:noProof/>
              </w:rPr>
              <w:t>Критерии оценивания основного этапа освоения компетенции</w:t>
            </w:r>
            <w:r w:rsidR="005F5010">
              <w:rPr>
                <w:noProof/>
                <w:webHidden/>
              </w:rPr>
              <w:tab/>
            </w:r>
            <w:r w:rsidR="005F5010">
              <w:rPr>
                <w:noProof/>
                <w:webHidden/>
              </w:rPr>
              <w:fldChar w:fldCharType="begin"/>
            </w:r>
            <w:r w:rsidR="005F5010">
              <w:rPr>
                <w:noProof/>
                <w:webHidden/>
              </w:rPr>
              <w:instrText xml:space="preserve"> PAGEREF _Toc62744757 \h </w:instrText>
            </w:r>
            <w:r w:rsidR="005F5010">
              <w:rPr>
                <w:noProof/>
                <w:webHidden/>
              </w:rPr>
            </w:r>
            <w:r w:rsidR="005F5010">
              <w:rPr>
                <w:noProof/>
                <w:webHidden/>
              </w:rPr>
              <w:fldChar w:fldCharType="separate"/>
            </w:r>
            <w:r w:rsidR="005F5010">
              <w:rPr>
                <w:noProof/>
                <w:webHidden/>
              </w:rPr>
              <w:t>9</w:t>
            </w:r>
            <w:r w:rsidR="005F5010">
              <w:rPr>
                <w:noProof/>
                <w:webHidden/>
              </w:rPr>
              <w:fldChar w:fldCharType="end"/>
            </w:r>
          </w:hyperlink>
        </w:p>
        <w:p w14:paraId="3AC21068" w14:textId="77777777" w:rsidR="005F5010" w:rsidRDefault="006A2460">
          <w:pPr>
            <w:pStyle w:val="2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4758" w:history="1">
            <w:r w:rsidR="005F5010" w:rsidRPr="006D2583">
              <w:rPr>
                <w:rStyle w:val="a9"/>
                <w:noProof/>
              </w:rPr>
              <w:t>Описание шкал оценивания основного этапа освоения компетенции</w:t>
            </w:r>
            <w:r w:rsidR="005F5010">
              <w:rPr>
                <w:noProof/>
                <w:webHidden/>
              </w:rPr>
              <w:tab/>
            </w:r>
            <w:r w:rsidR="005F5010">
              <w:rPr>
                <w:noProof/>
                <w:webHidden/>
              </w:rPr>
              <w:fldChar w:fldCharType="begin"/>
            </w:r>
            <w:r w:rsidR="005F5010">
              <w:rPr>
                <w:noProof/>
                <w:webHidden/>
              </w:rPr>
              <w:instrText xml:space="preserve"> PAGEREF _Toc62744758 \h </w:instrText>
            </w:r>
            <w:r w:rsidR="005F5010">
              <w:rPr>
                <w:noProof/>
                <w:webHidden/>
              </w:rPr>
            </w:r>
            <w:r w:rsidR="005F5010">
              <w:rPr>
                <w:noProof/>
                <w:webHidden/>
              </w:rPr>
              <w:fldChar w:fldCharType="separate"/>
            </w:r>
            <w:r w:rsidR="005F5010">
              <w:rPr>
                <w:noProof/>
                <w:webHidden/>
              </w:rPr>
              <w:t>10</w:t>
            </w:r>
            <w:r w:rsidR="005F5010">
              <w:rPr>
                <w:noProof/>
                <w:webHidden/>
              </w:rPr>
              <w:fldChar w:fldCharType="end"/>
            </w:r>
          </w:hyperlink>
        </w:p>
        <w:p w14:paraId="41FC2CF7" w14:textId="77777777" w:rsidR="005F5010" w:rsidRDefault="006A2460">
          <w:pPr>
            <w:pStyle w:val="2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4759" w:history="1">
            <w:r w:rsidR="005F5010" w:rsidRPr="006D2583">
              <w:rPr>
                <w:rStyle w:val="a9"/>
                <w:noProof/>
              </w:rPr>
              <w:t>Средства оценивания</w:t>
            </w:r>
            <w:r w:rsidR="005F5010">
              <w:rPr>
                <w:noProof/>
                <w:webHidden/>
              </w:rPr>
              <w:tab/>
            </w:r>
            <w:r w:rsidR="005F5010">
              <w:rPr>
                <w:noProof/>
                <w:webHidden/>
              </w:rPr>
              <w:fldChar w:fldCharType="begin"/>
            </w:r>
            <w:r w:rsidR="005F5010">
              <w:rPr>
                <w:noProof/>
                <w:webHidden/>
              </w:rPr>
              <w:instrText xml:space="preserve"> PAGEREF _Toc62744759 \h </w:instrText>
            </w:r>
            <w:r w:rsidR="005F5010">
              <w:rPr>
                <w:noProof/>
                <w:webHidden/>
              </w:rPr>
            </w:r>
            <w:r w:rsidR="005F5010">
              <w:rPr>
                <w:noProof/>
                <w:webHidden/>
              </w:rPr>
              <w:fldChar w:fldCharType="separate"/>
            </w:r>
            <w:r w:rsidR="005F5010">
              <w:rPr>
                <w:noProof/>
                <w:webHidden/>
              </w:rPr>
              <w:t>11</w:t>
            </w:r>
            <w:r w:rsidR="005F5010">
              <w:rPr>
                <w:noProof/>
                <w:webHidden/>
              </w:rPr>
              <w:fldChar w:fldCharType="end"/>
            </w:r>
          </w:hyperlink>
        </w:p>
        <w:p w14:paraId="0255C8A4" w14:textId="77777777" w:rsidR="005F5010" w:rsidRDefault="006A246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4760" w:history="1">
            <w:r w:rsidR="005F5010" w:rsidRPr="006D2583">
              <w:rPr>
                <w:rStyle w:val="a9"/>
                <w:noProof/>
              </w:rPr>
              <w:t>Литература по дисциплине</w:t>
            </w:r>
            <w:r w:rsidR="005F5010">
              <w:rPr>
                <w:noProof/>
                <w:webHidden/>
              </w:rPr>
              <w:tab/>
            </w:r>
            <w:r w:rsidR="005F5010">
              <w:rPr>
                <w:noProof/>
                <w:webHidden/>
              </w:rPr>
              <w:fldChar w:fldCharType="begin"/>
            </w:r>
            <w:r w:rsidR="005F5010">
              <w:rPr>
                <w:noProof/>
                <w:webHidden/>
              </w:rPr>
              <w:instrText xml:space="preserve"> PAGEREF _Toc62744760 \h </w:instrText>
            </w:r>
            <w:r w:rsidR="005F5010">
              <w:rPr>
                <w:noProof/>
                <w:webHidden/>
              </w:rPr>
            </w:r>
            <w:r w:rsidR="005F5010">
              <w:rPr>
                <w:noProof/>
                <w:webHidden/>
              </w:rPr>
              <w:fldChar w:fldCharType="separate"/>
            </w:r>
            <w:r w:rsidR="005F5010">
              <w:rPr>
                <w:noProof/>
                <w:webHidden/>
              </w:rPr>
              <w:t>11</w:t>
            </w:r>
            <w:r w:rsidR="005F5010">
              <w:rPr>
                <w:noProof/>
                <w:webHidden/>
              </w:rPr>
              <w:fldChar w:fldCharType="end"/>
            </w:r>
          </w:hyperlink>
        </w:p>
        <w:p w14:paraId="2FFEE4F1" w14:textId="77777777" w:rsidR="005F5010" w:rsidRDefault="006A2460">
          <w:pPr>
            <w:pStyle w:val="2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4761" w:history="1">
            <w:r w:rsidR="005F5010" w:rsidRPr="006D2583">
              <w:rPr>
                <w:rStyle w:val="a9"/>
                <w:noProof/>
              </w:rPr>
              <w:t>Основная:</w:t>
            </w:r>
            <w:r w:rsidR="005F5010">
              <w:rPr>
                <w:noProof/>
                <w:webHidden/>
              </w:rPr>
              <w:tab/>
            </w:r>
            <w:r w:rsidR="005F5010">
              <w:rPr>
                <w:noProof/>
                <w:webHidden/>
              </w:rPr>
              <w:fldChar w:fldCharType="begin"/>
            </w:r>
            <w:r w:rsidR="005F5010">
              <w:rPr>
                <w:noProof/>
                <w:webHidden/>
              </w:rPr>
              <w:instrText xml:space="preserve"> PAGEREF _Toc62744761 \h </w:instrText>
            </w:r>
            <w:r w:rsidR="005F5010">
              <w:rPr>
                <w:noProof/>
                <w:webHidden/>
              </w:rPr>
            </w:r>
            <w:r w:rsidR="005F5010">
              <w:rPr>
                <w:noProof/>
                <w:webHidden/>
              </w:rPr>
              <w:fldChar w:fldCharType="separate"/>
            </w:r>
            <w:r w:rsidR="005F5010">
              <w:rPr>
                <w:noProof/>
                <w:webHidden/>
              </w:rPr>
              <w:t>11</w:t>
            </w:r>
            <w:r w:rsidR="005F5010">
              <w:rPr>
                <w:noProof/>
                <w:webHidden/>
              </w:rPr>
              <w:fldChar w:fldCharType="end"/>
            </w:r>
          </w:hyperlink>
        </w:p>
        <w:p w14:paraId="60A1AF38" w14:textId="77777777" w:rsidR="005F5010" w:rsidRDefault="006A2460">
          <w:pPr>
            <w:pStyle w:val="2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4762" w:history="1">
            <w:r w:rsidR="005F5010" w:rsidRPr="006D2583">
              <w:rPr>
                <w:rStyle w:val="a9"/>
                <w:noProof/>
              </w:rPr>
              <w:t>Дополнительная:</w:t>
            </w:r>
            <w:r w:rsidR="005F5010">
              <w:rPr>
                <w:noProof/>
                <w:webHidden/>
              </w:rPr>
              <w:tab/>
            </w:r>
            <w:r w:rsidR="005F5010">
              <w:rPr>
                <w:noProof/>
                <w:webHidden/>
              </w:rPr>
              <w:fldChar w:fldCharType="begin"/>
            </w:r>
            <w:r w:rsidR="005F5010">
              <w:rPr>
                <w:noProof/>
                <w:webHidden/>
              </w:rPr>
              <w:instrText xml:space="preserve"> PAGEREF _Toc62744762 \h </w:instrText>
            </w:r>
            <w:r w:rsidR="005F5010">
              <w:rPr>
                <w:noProof/>
                <w:webHidden/>
              </w:rPr>
            </w:r>
            <w:r w:rsidR="005F5010">
              <w:rPr>
                <w:noProof/>
                <w:webHidden/>
              </w:rPr>
              <w:fldChar w:fldCharType="separate"/>
            </w:r>
            <w:r w:rsidR="005F5010">
              <w:rPr>
                <w:noProof/>
                <w:webHidden/>
              </w:rPr>
              <w:t>11</w:t>
            </w:r>
            <w:r w:rsidR="005F5010">
              <w:rPr>
                <w:noProof/>
                <w:webHidden/>
              </w:rPr>
              <w:fldChar w:fldCharType="end"/>
            </w:r>
          </w:hyperlink>
        </w:p>
        <w:p w14:paraId="35CBD4A1" w14:textId="77777777" w:rsidR="005F5010" w:rsidRDefault="006A246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4763" w:history="1">
            <w:r w:rsidR="005F5010" w:rsidRPr="006D2583">
              <w:rPr>
                <w:rStyle w:val="a9"/>
                <w:noProof/>
              </w:rPr>
              <w:t>Интернет-ресурсы</w:t>
            </w:r>
            <w:r w:rsidR="005F5010">
              <w:rPr>
                <w:noProof/>
                <w:webHidden/>
              </w:rPr>
              <w:tab/>
            </w:r>
            <w:r w:rsidR="005F5010">
              <w:rPr>
                <w:noProof/>
                <w:webHidden/>
              </w:rPr>
              <w:fldChar w:fldCharType="begin"/>
            </w:r>
            <w:r w:rsidR="005F5010">
              <w:rPr>
                <w:noProof/>
                <w:webHidden/>
              </w:rPr>
              <w:instrText xml:space="preserve"> PAGEREF _Toc62744763 \h </w:instrText>
            </w:r>
            <w:r w:rsidR="005F5010">
              <w:rPr>
                <w:noProof/>
                <w:webHidden/>
              </w:rPr>
            </w:r>
            <w:r w:rsidR="005F5010">
              <w:rPr>
                <w:noProof/>
                <w:webHidden/>
              </w:rPr>
              <w:fldChar w:fldCharType="separate"/>
            </w:r>
            <w:r w:rsidR="005F5010">
              <w:rPr>
                <w:noProof/>
                <w:webHidden/>
              </w:rPr>
              <w:t>12</w:t>
            </w:r>
            <w:r w:rsidR="005F5010">
              <w:rPr>
                <w:noProof/>
                <w:webHidden/>
              </w:rPr>
              <w:fldChar w:fldCharType="end"/>
            </w:r>
          </w:hyperlink>
        </w:p>
        <w:p w14:paraId="67A903CC" w14:textId="77777777" w:rsidR="005F5010" w:rsidRDefault="006A246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4764" w:history="1">
            <w:r w:rsidR="005F5010" w:rsidRPr="006D2583">
              <w:rPr>
                <w:rStyle w:val="a9"/>
                <w:noProof/>
              </w:rPr>
              <w:t>Методические указания для освоения дисциплины</w:t>
            </w:r>
            <w:r w:rsidR="005F5010">
              <w:rPr>
                <w:noProof/>
                <w:webHidden/>
              </w:rPr>
              <w:tab/>
            </w:r>
            <w:r w:rsidR="005F5010">
              <w:rPr>
                <w:noProof/>
                <w:webHidden/>
              </w:rPr>
              <w:fldChar w:fldCharType="begin"/>
            </w:r>
            <w:r w:rsidR="005F5010">
              <w:rPr>
                <w:noProof/>
                <w:webHidden/>
              </w:rPr>
              <w:instrText xml:space="preserve"> PAGEREF _Toc62744764 \h </w:instrText>
            </w:r>
            <w:r w:rsidR="005F5010">
              <w:rPr>
                <w:noProof/>
                <w:webHidden/>
              </w:rPr>
            </w:r>
            <w:r w:rsidR="005F5010">
              <w:rPr>
                <w:noProof/>
                <w:webHidden/>
              </w:rPr>
              <w:fldChar w:fldCharType="separate"/>
            </w:r>
            <w:r w:rsidR="005F5010">
              <w:rPr>
                <w:noProof/>
                <w:webHidden/>
              </w:rPr>
              <w:t>12</w:t>
            </w:r>
            <w:r w:rsidR="005F5010">
              <w:rPr>
                <w:noProof/>
                <w:webHidden/>
              </w:rPr>
              <w:fldChar w:fldCharType="end"/>
            </w:r>
          </w:hyperlink>
        </w:p>
        <w:p w14:paraId="5A0384BF" w14:textId="77777777" w:rsidR="005F5010" w:rsidRDefault="006A246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4765" w:history="1">
            <w:r w:rsidR="005F5010" w:rsidRPr="006D2583">
              <w:rPr>
                <w:rStyle w:val="a9"/>
                <w:noProof/>
              </w:rPr>
              <w:t>Материально-техническая база  для осуществления образовательного процесса</w:t>
            </w:r>
            <w:r w:rsidR="005F5010">
              <w:rPr>
                <w:noProof/>
                <w:webHidden/>
              </w:rPr>
              <w:tab/>
            </w:r>
            <w:r w:rsidR="005F5010">
              <w:rPr>
                <w:noProof/>
                <w:webHidden/>
              </w:rPr>
              <w:fldChar w:fldCharType="begin"/>
            </w:r>
            <w:r w:rsidR="005F5010">
              <w:rPr>
                <w:noProof/>
                <w:webHidden/>
              </w:rPr>
              <w:instrText xml:space="preserve"> PAGEREF _Toc62744765 \h </w:instrText>
            </w:r>
            <w:r w:rsidR="005F5010">
              <w:rPr>
                <w:noProof/>
                <w:webHidden/>
              </w:rPr>
            </w:r>
            <w:r w:rsidR="005F5010">
              <w:rPr>
                <w:noProof/>
                <w:webHidden/>
              </w:rPr>
              <w:fldChar w:fldCharType="separate"/>
            </w:r>
            <w:r w:rsidR="005F5010">
              <w:rPr>
                <w:noProof/>
                <w:webHidden/>
              </w:rPr>
              <w:t>12</w:t>
            </w:r>
            <w:r w:rsidR="005F5010">
              <w:rPr>
                <w:noProof/>
                <w:webHidden/>
              </w:rPr>
              <w:fldChar w:fldCharType="end"/>
            </w:r>
          </w:hyperlink>
        </w:p>
        <w:p w14:paraId="540872D8" w14:textId="77777777" w:rsidR="00E46D96" w:rsidRPr="007B6EC2" w:rsidRDefault="00E46D96" w:rsidP="007B6EC2">
          <w:r w:rsidRPr="007B6EC2">
            <w:fldChar w:fldCharType="end"/>
          </w:r>
        </w:p>
      </w:sdtContent>
    </w:sdt>
    <w:p w14:paraId="632AB20A" w14:textId="77777777" w:rsidR="00E46D96" w:rsidRPr="007B6EC2" w:rsidRDefault="00E46D96" w:rsidP="007B6EC2">
      <w:pPr>
        <w:pStyle w:val="10"/>
        <w:spacing w:before="0" w:after="120"/>
        <w:rPr>
          <w:rFonts w:ascii="Times New Roman" w:hAnsi="Times New Roman" w:cs="Times New Roman"/>
          <w:szCs w:val="24"/>
        </w:rPr>
      </w:pPr>
    </w:p>
    <w:p w14:paraId="77FD2736" w14:textId="77777777" w:rsidR="00E46D96" w:rsidRPr="007B6EC2" w:rsidRDefault="00E46D96" w:rsidP="007B6EC2"/>
    <w:p w14:paraId="45D62CF1" w14:textId="77777777" w:rsidR="00E46D96" w:rsidRPr="007B6EC2" w:rsidRDefault="00E46D96" w:rsidP="007B6EC2"/>
    <w:p w14:paraId="4486E9CD" w14:textId="77777777" w:rsidR="00E46D96" w:rsidRPr="007B6EC2" w:rsidRDefault="00E46D96" w:rsidP="007B6EC2"/>
    <w:p w14:paraId="06C4258F" w14:textId="77777777" w:rsidR="00E46D96" w:rsidRPr="007B6EC2" w:rsidRDefault="00E46D96" w:rsidP="007B6EC2"/>
    <w:p w14:paraId="2DE18863" w14:textId="77777777" w:rsidR="00E46D96" w:rsidRPr="007B6EC2" w:rsidRDefault="00E46D96" w:rsidP="007B6EC2"/>
    <w:p w14:paraId="403A0299" w14:textId="77777777" w:rsidR="00E46D96" w:rsidRPr="007B6EC2" w:rsidRDefault="00E46D96" w:rsidP="007B6EC2">
      <w:pPr>
        <w:pStyle w:val="3"/>
        <w:spacing w:line="276" w:lineRule="auto"/>
      </w:pPr>
      <w:bookmarkStart w:id="2" w:name="_Toc62744743"/>
      <w:r w:rsidRPr="007B6EC2">
        <w:lastRenderedPageBreak/>
        <w:t>Цели освоения дисциплины</w:t>
      </w:r>
      <w:bookmarkEnd w:id="1"/>
      <w:bookmarkEnd w:id="0"/>
      <w:bookmarkEnd w:id="2"/>
    </w:p>
    <w:p w14:paraId="0C82901C" w14:textId="77777777" w:rsidR="00E46D96" w:rsidRPr="007B6EC2" w:rsidRDefault="00E46D96" w:rsidP="007B6EC2">
      <w:pPr>
        <w:widowControl w:val="0"/>
      </w:pPr>
      <w:r w:rsidRPr="007B6EC2">
        <w:t xml:space="preserve">Целями освоения дисциплины «История Отечества» является развитие способностей </w:t>
      </w:r>
      <w:r w:rsidR="00D23338">
        <w:t>обучающихся</w:t>
      </w:r>
      <w:r w:rsidRPr="007B6EC2">
        <w:t xml:space="preserve"> к самоидентификации и определению своих ценностных приоритетов на основе осмысления исторического опыта своей страны, повышению уровня исторических и культурных знаний, а также формированию представления об истории Отечества в IХ–XХ вв</w:t>
      </w:r>
      <w:r w:rsidR="00D23338">
        <w:t>.</w:t>
      </w:r>
    </w:p>
    <w:p w14:paraId="07DF4490" w14:textId="77777777" w:rsidR="00E46D96" w:rsidRPr="007B6EC2" w:rsidRDefault="00E46D96" w:rsidP="007B6EC2">
      <w:pPr>
        <w:widowControl w:val="0"/>
      </w:pPr>
    </w:p>
    <w:p w14:paraId="1B55F93E" w14:textId="77777777" w:rsidR="00E46D96" w:rsidRPr="007B6EC2" w:rsidRDefault="00E46D96" w:rsidP="007B6EC2">
      <w:pPr>
        <w:pStyle w:val="3"/>
        <w:spacing w:line="276" w:lineRule="auto"/>
      </w:pPr>
      <w:bookmarkStart w:id="3" w:name="_Toc467599945"/>
      <w:bookmarkStart w:id="4" w:name="_Toc468272471"/>
      <w:bookmarkStart w:id="5" w:name="_Toc468274072"/>
      <w:bookmarkStart w:id="6" w:name="_Toc468278248"/>
      <w:bookmarkStart w:id="7" w:name="_Toc62744744"/>
      <w:r w:rsidRPr="007B6EC2">
        <w:t>Место дисциплины в структуре образовательной программы</w:t>
      </w:r>
      <w:bookmarkEnd w:id="3"/>
      <w:bookmarkEnd w:id="4"/>
      <w:bookmarkEnd w:id="5"/>
      <w:bookmarkEnd w:id="6"/>
      <w:bookmarkEnd w:id="7"/>
    </w:p>
    <w:p w14:paraId="4C478A74" w14:textId="77777777" w:rsidR="00E46D96" w:rsidRPr="007B6EC2" w:rsidRDefault="00E46D96" w:rsidP="007B6EC2">
      <w:pPr>
        <w:pStyle w:val="Default"/>
        <w:spacing w:after="120" w:line="276" w:lineRule="auto"/>
        <w:jc w:val="both"/>
      </w:pPr>
      <w:r w:rsidRPr="007B6EC2">
        <w:t xml:space="preserve">Дисциплина «История Отечества» относится к базовой части учебного плана. </w:t>
      </w:r>
    </w:p>
    <w:p w14:paraId="6F975031" w14:textId="77777777" w:rsidR="00E46D96" w:rsidRPr="007B6EC2" w:rsidRDefault="00E46D96" w:rsidP="007B6EC2">
      <w:pPr>
        <w:pStyle w:val="Default"/>
        <w:spacing w:after="120" w:line="276" w:lineRule="auto"/>
        <w:jc w:val="both"/>
      </w:pPr>
      <w:r w:rsidRPr="007B6EC2">
        <w:t xml:space="preserve">Данная дисциплина взаимосвязана с дисциплинами «История», «История Русской Православной Церкви». </w:t>
      </w:r>
    </w:p>
    <w:p w14:paraId="1AEC4FA7" w14:textId="77777777" w:rsidR="00E46D96" w:rsidRPr="007B6EC2" w:rsidRDefault="00E46D96" w:rsidP="007B6EC2">
      <w:r w:rsidRPr="007B6EC2">
        <w:t xml:space="preserve">При освоении данной дисциплины </w:t>
      </w:r>
      <w:r w:rsidR="0010212B">
        <w:t>обучающийся</w:t>
      </w:r>
      <w:r w:rsidRPr="007B6EC2">
        <w:t xml:space="preserve"> должен знать Историю России в объеме курса средней школы.</w:t>
      </w:r>
    </w:p>
    <w:p w14:paraId="76B88A36" w14:textId="77777777" w:rsidR="00E46D96" w:rsidRPr="007B6EC2" w:rsidRDefault="00E46D96" w:rsidP="007B6EC2"/>
    <w:p w14:paraId="209B43F0" w14:textId="77777777" w:rsidR="00E46D96" w:rsidRPr="007B6EC2" w:rsidRDefault="00E46D96" w:rsidP="007B6EC2">
      <w:pPr>
        <w:pStyle w:val="3"/>
        <w:spacing w:line="276" w:lineRule="auto"/>
      </w:pPr>
      <w:bookmarkStart w:id="8" w:name="_Toc467596867"/>
      <w:bookmarkStart w:id="9" w:name="_Toc467599946"/>
      <w:bookmarkStart w:id="10" w:name="_Toc468272472"/>
      <w:bookmarkStart w:id="11" w:name="_Toc468274073"/>
      <w:bookmarkStart w:id="12" w:name="_Toc468278249"/>
      <w:bookmarkStart w:id="13" w:name="_Toc62744745"/>
      <w:r w:rsidRPr="007B6EC2">
        <w:t>Перечень планируемых результатов обучения по дисциплине</w:t>
      </w:r>
      <w:bookmarkEnd w:id="8"/>
      <w:bookmarkEnd w:id="9"/>
      <w:bookmarkEnd w:id="10"/>
      <w:bookmarkEnd w:id="11"/>
      <w:bookmarkEnd w:id="12"/>
      <w:bookmarkEnd w:id="13"/>
    </w:p>
    <w:p w14:paraId="7F8A0DA6" w14:textId="77777777" w:rsidR="00E46D96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14" w:name="_Toc62744746"/>
      <w:r w:rsidRPr="007B6EC2">
        <w:rPr>
          <w:rFonts w:ascii="Times New Roman" w:hAnsi="Times New Roman" w:cs="Times New Roman"/>
          <w:szCs w:val="24"/>
        </w:rPr>
        <w:t>Компетенция, формируемая дисциплиной</w:t>
      </w:r>
      <w:bookmarkEnd w:id="14"/>
    </w:p>
    <w:p w14:paraId="6E3A93BC" w14:textId="6F6E6061" w:rsidR="00E46D96" w:rsidRPr="007B6EC2" w:rsidRDefault="00E46D96" w:rsidP="007B6EC2">
      <w:r w:rsidRPr="007B6EC2">
        <w:t xml:space="preserve">Дисциплина </w:t>
      </w:r>
      <w:r w:rsidRPr="00AC097A">
        <w:t xml:space="preserve">призвана сформировать у обучающихся </w:t>
      </w:r>
      <w:r w:rsidR="00855348">
        <w:t>универсальную</w:t>
      </w:r>
      <w:r w:rsidRPr="00AC097A">
        <w:t xml:space="preserve"> компетенцию </w:t>
      </w:r>
      <w:r w:rsidR="00AC097A" w:rsidRPr="001A6E7F">
        <w:t>У</w:t>
      </w:r>
      <w:r w:rsidRPr="001A6E7F">
        <w:t>К-</w:t>
      </w:r>
      <w:r w:rsidR="00AC097A" w:rsidRPr="001A6E7F">
        <w:t>5</w:t>
      </w:r>
      <w:r w:rsidRPr="001A6E7F">
        <w:t xml:space="preserve">: </w:t>
      </w:r>
      <w:r w:rsidR="00AC097A" w:rsidRPr="001A6E7F">
        <w:rPr>
          <w:rStyle w:val="211pt"/>
          <w:bCs/>
          <w:sz w:val="24"/>
          <w:szCs w:val="24"/>
        </w:rPr>
        <w:t>способность выявлять и учитывать религиозную составляющую культурного разнообразия общества в историческом развитии и современном состоянии</w:t>
      </w:r>
      <w:r w:rsidRPr="001A6E7F">
        <w:t>.</w:t>
      </w:r>
    </w:p>
    <w:p w14:paraId="58428C01" w14:textId="77777777" w:rsidR="00E46D96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15" w:name="_Toc473664500"/>
      <w:bookmarkStart w:id="16" w:name="_Toc473718078"/>
      <w:bookmarkStart w:id="17" w:name="_Toc473892880"/>
      <w:bookmarkStart w:id="18" w:name="_Toc474840589"/>
      <w:bookmarkStart w:id="19" w:name="_Toc475970636"/>
      <w:bookmarkStart w:id="20" w:name="_Toc62744747"/>
      <w:r w:rsidRPr="007B6EC2">
        <w:rPr>
          <w:rFonts w:ascii="Times New Roman" w:hAnsi="Times New Roman" w:cs="Times New Roman"/>
          <w:szCs w:val="24"/>
        </w:rPr>
        <w:t>Этапы освоения компетенции</w:t>
      </w:r>
      <w:bookmarkEnd w:id="15"/>
      <w:bookmarkEnd w:id="16"/>
      <w:bookmarkEnd w:id="17"/>
      <w:bookmarkEnd w:id="18"/>
      <w:bookmarkEnd w:id="19"/>
      <w:bookmarkEnd w:id="20"/>
    </w:p>
    <w:p w14:paraId="0C01F42F" w14:textId="77777777" w:rsidR="00E46D96" w:rsidRPr="007B6EC2" w:rsidRDefault="00E46D96" w:rsidP="007B6EC2">
      <w:r w:rsidRPr="007B6EC2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14:paraId="42015F2E" w14:textId="77777777" w:rsidR="00E46D96" w:rsidRPr="007B6EC2" w:rsidRDefault="00E46D96" w:rsidP="007B6EC2">
      <w:r w:rsidRPr="007B6EC2"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49AD32B7" w14:textId="77777777" w:rsidR="00E46D96" w:rsidRPr="007B6EC2" w:rsidRDefault="00E46D96" w:rsidP="007B6EC2">
      <w:r w:rsidRPr="007B6EC2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147F6981" w14:textId="77777777" w:rsidR="00E46D96" w:rsidRPr="007B6EC2" w:rsidRDefault="00E46D96" w:rsidP="007B6EC2">
      <w:r w:rsidRPr="007B6EC2">
        <w:lastRenderedPageBreak/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и практик образовательной программы.</w:t>
      </w:r>
    </w:p>
    <w:p w14:paraId="76FF373A" w14:textId="77777777" w:rsidR="00E46D96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21" w:name="_Toc472951667"/>
      <w:bookmarkStart w:id="22" w:name="_Toc474840590"/>
      <w:bookmarkStart w:id="23" w:name="_Toc475970637"/>
      <w:bookmarkStart w:id="24" w:name="_Toc62744748"/>
      <w:r w:rsidRPr="007B6EC2">
        <w:rPr>
          <w:rFonts w:ascii="Times New Roman" w:hAnsi="Times New Roman" w:cs="Times New Roman"/>
          <w:szCs w:val="24"/>
        </w:rPr>
        <w:t>Знания, умения и навыки, получаемые в результате освоения дисциплины</w:t>
      </w:r>
      <w:bookmarkEnd w:id="21"/>
      <w:bookmarkEnd w:id="22"/>
      <w:bookmarkEnd w:id="23"/>
      <w:bookmarkEnd w:id="24"/>
    </w:p>
    <w:p w14:paraId="37F6A335" w14:textId="77777777" w:rsidR="00932A76" w:rsidRDefault="00932A76" w:rsidP="00932A76">
      <w:pPr>
        <w:spacing w:after="288"/>
      </w:pPr>
      <w: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0BDFFAE7" w14:textId="77777777" w:rsidR="00932A76" w:rsidRDefault="00932A76" w:rsidP="00932A76">
      <w:pPr>
        <w:spacing w:after="288"/>
      </w:pPr>
      <w:r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2445"/>
        <w:gridCol w:w="7126"/>
      </w:tblGrid>
      <w:tr w:rsidR="00E46D96" w:rsidRPr="007B6EC2" w14:paraId="3059F29B" w14:textId="77777777" w:rsidTr="00E46D9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930CF" w14:textId="77777777"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C23437" w14:textId="77777777"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ланируемые результаты освоения</w:t>
            </w:r>
          </w:p>
        </w:tc>
      </w:tr>
      <w:tr w:rsidR="00E46D96" w:rsidRPr="007B6EC2" w14:paraId="3214E8C2" w14:textId="77777777" w:rsidTr="00E46D9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BCE8DF" w14:textId="77777777"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3E6E35" w14:textId="77777777" w:rsidR="00E46D96" w:rsidRPr="007B6EC2" w:rsidRDefault="00E46D96" w:rsidP="007B6EC2">
            <w:pPr>
              <w:pStyle w:val="Default"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Знание основных дат русской истории IX–XXI вв.</w:t>
            </w:r>
          </w:p>
          <w:p w14:paraId="6516ADC2" w14:textId="77777777"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Знание основных категорий и понятий истории</w:t>
            </w:r>
          </w:p>
        </w:tc>
      </w:tr>
      <w:tr w:rsidR="00E46D96" w:rsidRPr="007B6EC2" w14:paraId="087AEA5E" w14:textId="77777777" w:rsidTr="00E46D9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3228ED" w14:textId="77777777"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58ECC2" w14:textId="77777777" w:rsidR="00E46D96" w:rsidRPr="007B6EC2" w:rsidRDefault="00E46D96" w:rsidP="007B6EC2">
            <w:pPr>
              <w:pStyle w:val="Default"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Умение применять полученные знания на практике</w:t>
            </w:r>
          </w:p>
          <w:p w14:paraId="107F8E18" w14:textId="77777777" w:rsidR="00E46D96" w:rsidRPr="007B6EC2" w:rsidRDefault="00E46D96" w:rsidP="007B6EC2">
            <w:pPr>
              <w:pStyle w:val="Default"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Умение анализировать исторические события</w:t>
            </w:r>
          </w:p>
        </w:tc>
      </w:tr>
      <w:tr w:rsidR="00E46D96" w:rsidRPr="007B6EC2" w14:paraId="2FFEDCD4" w14:textId="77777777" w:rsidTr="00E46D9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7DBBBD" w14:textId="77777777"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982636" w14:textId="77777777" w:rsidR="00E46D96" w:rsidRPr="007B6EC2" w:rsidRDefault="00E46D96" w:rsidP="007B6EC2">
            <w:pPr>
              <w:pStyle w:val="Default"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Владение исторической терминологией</w:t>
            </w:r>
          </w:p>
        </w:tc>
      </w:tr>
      <w:tr w:rsidR="00E46D96" w:rsidRPr="007B6EC2" w14:paraId="2204305F" w14:textId="77777777" w:rsidTr="00E46D9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6A8A7A" w14:textId="77777777"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 xml:space="preserve">Основной: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4F65E1" w14:textId="77777777" w:rsidR="00E46D96" w:rsidRPr="007B6EC2" w:rsidRDefault="00E46D96" w:rsidP="007B6EC2">
            <w:pPr>
              <w:pStyle w:val="Default"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Знание основных закономерностей функционирования социума, этапов его исторического развития</w:t>
            </w:r>
          </w:p>
        </w:tc>
      </w:tr>
      <w:tr w:rsidR="00E46D96" w:rsidRPr="007B6EC2" w14:paraId="02D20739" w14:textId="77777777" w:rsidTr="00E46D9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078DE" w14:textId="77777777"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E993A6" w14:textId="77777777" w:rsidR="00E46D96" w:rsidRPr="007B6EC2" w:rsidRDefault="00E46D96" w:rsidP="007B6EC2">
            <w:pPr>
              <w:pStyle w:val="Default"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Умение своевременно и правильно применять в профессиональной деятельности полученные знания в области истории</w:t>
            </w:r>
          </w:p>
        </w:tc>
      </w:tr>
      <w:tr w:rsidR="00E46D96" w:rsidRPr="007B6EC2" w14:paraId="26877A2C" w14:textId="77777777" w:rsidTr="00E46D9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6BC6DC" w14:textId="77777777"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B8C5C3" w14:textId="77777777" w:rsidR="00E46D96" w:rsidRPr="007B6EC2" w:rsidRDefault="00E46D96" w:rsidP="007B6EC2">
            <w:pPr>
              <w:pStyle w:val="Default"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Владение навыком выявления связи исторического знания с религиозными духовными и нравственными ценностями</w:t>
            </w:r>
          </w:p>
        </w:tc>
      </w:tr>
    </w:tbl>
    <w:p w14:paraId="3666A388" w14:textId="77777777" w:rsidR="00E46D96" w:rsidRPr="007B6EC2" w:rsidRDefault="00E46D96" w:rsidP="007B6EC2"/>
    <w:p w14:paraId="1A9C5F11" w14:textId="77777777" w:rsidR="00E46D96" w:rsidRPr="007B6EC2" w:rsidRDefault="00E46D96" w:rsidP="00777341">
      <w:pPr>
        <w:pStyle w:val="3"/>
        <w:spacing w:line="276" w:lineRule="auto"/>
      </w:pPr>
      <w:bookmarkStart w:id="25" w:name="_Toc467596869"/>
      <w:bookmarkStart w:id="26" w:name="_Toc467599947"/>
      <w:bookmarkStart w:id="27" w:name="_Toc468272473"/>
      <w:bookmarkStart w:id="28" w:name="_Toc468274074"/>
      <w:bookmarkStart w:id="29" w:name="_Toc468278250"/>
      <w:bookmarkStart w:id="30" w:name="_Toc62744749"/>
      <w:r w:rsidRPr="007B6EC2">
        <w:t>Объ</w:t>
      </w:r>
      <w:r w:rsidR="00777341">
        <w:t>ё</w:t>
      </w:r>
      <w:r w:rsidRPr="007B6EC2">
        <w:t>м дисциплины</w:t>
      </w:r>
      <w:bookmarkEnd w:id="25"/>
      <w:bookmarkEnd w:id="26"/>
      <w:bookmarkEnd w:id="27"/>
      <w:bookmarkEnd w:id="28"/>
      <w:bookmarkEnd w:id="29"/>
      <w:r w:rsidR="00BA4BB9">
        <w:t xml:space="preserve"> и виды учебных работ</w:t>
      </w:r>
      <w:bookmarkEnd w:id="30"/>
    </w:p>
    <w:tbl>
      <w:tblPr>
        <w:tblW w:w="5000" w:type="pct"/>
        <w:tblLook w:val="04A0" w:firstRow="1" w:lastRow="0" w:firstColumn="1" w:lastColumn="0" w:noHBand="0" w:noVBand="1"/>
      </w:tblPr>
      <w:tblGrid>
        <w:gridCol w:w="1062"/>
        <w:gridCol w:w="515"/>
        <w:gridCol w:w="667"/>
        <w:gridCol w:w="498"/>
        <w:gridCol w:w="539"/>
        <w:gridCol w:w="657"/>
        <w:gridCol w:w="575"/>
        <w:gridCol w:w="657"/>
        <w:gridCol w:w="594"/>
        <w:gridCol w:w="717"/>
        <w:gridCol w:w="573"/>
        <w:gridCol w:w="554"/>
        <w:gridCol w:w="573"/>
        <w:gridCol w:w="695"/>
        <w:gridCol w:w="695"/>
      </w:tblGrid>
      <w:tr w:rsidR="00BA4BB9" w:rsidRPr="00BA4BB9" w14:paraId="4D7AF2F3" w14:textId="77777777" w:rsidTr="00BA4BB9">
        <w:trPr>
          <w:trHeight w:val="195"/>
        </w:trPr>
        <w:tc>
          <w:tcPr>
            <w:tcW w:w="56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F7CDAA" w14:textId="77777777" w:rsidR="00BA4BB9" w:rsidRPr="00BA4BB9" w:rsidRDefault="00BA4BB9" w:rsidP="00C77840">
            <w:pPr>
              <w:spacing w:after="0" w:line="240" w:lineRule="auto"/>
              <w:jc w:val="center"/>
            </w:pPr>
            <w:r w:rsidRPr="00BA4BB9">
              <w:t>-</w:t>
            </w:r>
          </w:p>
        </w:tc>
        <w:tc>
          <w:tcPr>
            <w:tcW w:w="1210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99DF54" w14:textId="77777777" w:rsidR="00BA4BB9" w:rsidRPr="00BA4BB9" w:rsidRDefault="00BA4BB9" w:rsidP="00C77840">
            <w:pPr>
              <w:spacing w:after="0" w:line="240" w:lineRule="auto"/>
              <w:jc w:val="center"/>
            </w:pPr>
            <w:r w:rsidRPr="00BA4BB9">
              <w:t>Форма контроля (указан семестр)</w:t>
            </w:r>
          </w:p>
        </w:tc>
        <w:tc>
          <w:tcPr>
            <w:tcW w:w="669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97AFF" w14:textId="77777777" w:rsidR="00BA4BB9" w:rsidRPr="00BA4BB9" w:rsidRDefault="00BA4BB9" w:rsidP="00C77840">
            <w:pPr>
              <w:spacing w:after="0" w:line="240" w:lineRule="auto"/>
              <w:jc w:val="center"/>
            </w:pPr>
            <w:r w:rsidRPr="00BA4BB9">
              <w:t>з.е.</w:t>
            </w:r>
          </w:p>
        </w:tc>
        <w:tc>
          <w:tcPr>
            <w:tcW w:w="199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906E9C" w14:textId="77777777" w:rsidR="00BA4BB9" w:rsidRPr="00BA4BB9" w:rsidRDefault="00BA4BB9" w:rsidP="00C77840">
            <w:pPr>
              <w:spacing w:after="0" w:line="240" w:lineRule="auto"/>
              <w:jc w:val="center"/>
            </w:pPr>
            <w:r w:rsidRPr="00BA4BB9">
              <w:t>Итого акад.часов</w:t>
            </w:r>
          </w:p>
        </w:tc>
        <w:tc>
          <w:tcPr>
            <w:tcW w:w="5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F05F0B" w14:textId="77777777" w:rsidR="00BA4BB9" w:rsidRPr="00BA4BB9" w:rsidRDefault="00BA4BB9" w:rsidP="00C77840">
            <w:pPr>
              <w:spacing w:after="0" w:line="240" w:lineRule="auto"/>
              <w:jc w:val="center"/>
            </w:pPr>
            <w:r w:rsidRPr="00BA4BB9">
              <w:t>Курс 2</w:t>
            </w:r>
          </w:p>
        </w:tc>
      </w:tr>
      <w:tr w:rsidR="00BA4BB9" w:rsidRPr="00BA4BB9" w14:paraId="2ED47E7D" w14:textId="77777777" w:rsidTr="00BA4BB9">
        <w:trPr>
          <w:trHeight w:val="180"/>
        </w:trPr>
        <w:tc>
          <w:tcPr>
            <w:tcW w:w="56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C738D6" w14:textId="77777777" w:rsidR="00BA4BB9" w:rsidRPr="00BA4BB9" w:rsidRDefault="00BA4BB9" w:rsidP="00C77840">
            <w:pPr>
              <w:spacing w:after="0" w:line="240" w:lineRule="auto"/>
            </w:pPr>
          </w:p>
        </w:tc>
        <w:tc>
          <w:tcPr>
            <w:tcW w:w="1210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DC1413" w14:textId="77777777" w:rsidR="00BA4BB9" w:rsidRPr="00BA4BB9" w:rsidRDefault="00BA4BB9" w:rsidP="00C77840">
            <w:pPr>
              <w:spacing w:after="0" w:line="240" w:lineRule="auto"/>
            </w:pPr>
          </w:p>
        </w:tc>
        <w:tc>
          <w:tcPr>
            <w:tcW w:w="669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FB0ECC" w14:textId="77777777" w:rsidR="00BA4BB9" w:rsidRPr="00BA4BB9" w:rsidRDefault="00BA4BB9" w:rsidP="00C77840">
            <w:pPr>
              <w:spacing w:after="0" w:line="240" w:lineRule="auto"/>
            </w:pPr>
          </w:p>
        </w:tc>
        <w:tc>
          <w:tcPr>
            <w:tcW w:w="199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736AB9" w14:textId="77777777" w:rsidR="00BA4BB9" w:rsidRPr="00BA4BB9" w:rsidRDefault="00BA4BB9" w:rsidP="00C77840">
            <w:pPr>
              <w:spacing w:after="0" w:line="240" w:lineRule="auto"/>
            </w:pP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2010A" w14:textId="77777777" w:rsidR="00BA4BB9" w:rsidRPr="00BA4BB9" w:rsidRDefault="00BA4BB9" w:rsidP="00C77840">
            <w:pPr>
              <w:spacing w:after="0" w:line="240" w:lineRule="auto"/>
              <w:jc w:val="center"/>
            </w:pPr>
            <w:r w:rsidRPr="00BA4BB9">
              <w:t>Сем. 3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7EC190" w14:textId="77777777" w:rsidR="00BA4BB9" w:rsidRPr="00BA4BB9" w:rsidRDefault="00BA4BB9" w:rsidP="00C77840">
            <w:pPr>
              <w:spacing w:after="0" w:line="240" w:lineRule="auto"/>
              <w:jc w:val="center"/>
            </w:pPr>
            <w:r w:rsidRPr="00BA4BB9">
              <w:t>Сем. 4</w:t>
            </w:r>
          </w:p>
        </w:tc>
      </w:tr>
      <w:tr w:rsidR="00BA4BB9" w:rsidRPr="00BA4BB9" w14:paraId="3C8C8B49" w14:textId="77777777" w:rsidTr="00BA4BB9">
        <w:trPr>
          <w:cantSplit/>
          <w:trHeight w:val="1543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9055EB3" w14:textId="77777777" w:rsidR="00BA4BB9" w:rsidRPr="00BA4BB9" w:rsidRDefault="00BA4BB9" w:rsidP="00C77840">
            <w:pPr>
              <w:spacing w:after="0" w:line="240" w:lineRule="auto"/>
              <w:ind w:left="113" w:right="113"/>
              <w:jc w:val="center"/>
            </w:pPr>
            <w:r w:rsidRPr="00BA4BB9">
              <w:t>Индекс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E0EB1F9" w14:textId="77777777" w:rsidR="00BA4BB9" w:rsidRPr="00BA4BB9" w:rsidRDefault="00BA4BB9" w:rsidP="00C77840">
            <w:pPr>
              <w:spacing w:after="0" w:line="240" w:lineRule="auto"/>
              <w:ind w:left="113" w:right="113"/>
              <w:jc w:val="center"/>
            </w:pPr>
            <w:r w:rsidRPr="00BA4BB9">
              <w:t>Экзамен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4CE7919" w14:textId="77777777" w:rsidR="00BA4BB9" w:rsidRPr="00BA4BB9" w:rsidRDefault="00BA4BB9" w:rsidP="00C77840">
            <w:pPr>
              <w:spacing w:after="0" w:line="240" w:lineRule="auto"/>
              <w:ind w:left="113" w:right="113"/>
              <w:jc w:val="center"/>
            </w:pPr>
            <w:r w:rsidRPr="00BA4BB9">
              <w:t>Зачёт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0086D2E" w14:textId="77777777" w:rsidR="00BA4BB9" w:rsidRPr="00BA4BB9" w:rsidRDefault="00BA4BB9" w:rsidP="00C77840">
            <w:pPr>
              <w:spacing w:after="0" w:line="240" w:lineRule="auto"/>
              <w:ind w:left="113" w:right="113"/>
              <w:jc w:val="center"/>
            </w:pPr>
            <w:r w:rsidRPr="00BA4BB9">
              <w:t>КР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E5140EB" w14:textId="77777777" w:rsidR="00BA4BB9" w:rsidRPr="00BA4BB9" w:rsidRDefault="00BA4BB9" w:rsidP="00C77840">
            <w:pPr>
              <w:spacing w:after="0" w:line="240" w:lineRule="auto"/>
              <w:ind w:left="113" w:right="113"/>
              <w:jc w:val="center"/>
            </w:pPr>
            <w:r w:rsidRPr="00BA4BB9">
              <w:t>Реферат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E3474F4" w14:textId="77777777" w:rsidR="00BA4BB9" w:rsidRPr="00BA4BB9" w:rsidRDefault="00BA4BB9" w:rsidP="00C77840">
            <w:pPr>
              <w:spacing w:after="0" w:line="240" w:lineRule="auto"/>
              <w:ind w:left="113" w:right="113"/>
              <w:jc w:val="center"/>
            </w:pPr>
            <w:r w:rsidRPr="00BA4BB9">
              <w:t>Экспертное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D77789B" w14:textId="77777777" w:rsidR="00BA4BB9" w:rsidRPr="00BA4BB9" w:rsidRDefault="00BA4BB9" w:rsidP="00C77840">
            <w:pPr>
              <w:spacing w:after="0" w:line="240" w:lineRule="auto"/>
              <w:ind w:left="113" w:right="113"/>
              <w:jc w:val="center"/>
            </w:pPr>
            <w:r w:rsidRPr="00BA4BB9">
              <w:t>Факт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B5A7C1F" w14:textId="77777777" w:rsidR="00BA4BB9" w:rsidRPr="00BA4BB9" w:rsidRDefault="00BA4BB9" w:rsidP="00C77840">
            <w:pPr>
              <w:spacing w:after="0" w:line="240" w:lineRule="auto"/>
              <w:ind w:left="113" w:right="113"/>
              <w:jc w:val="center"/>
            </w:pPr>
            <w:r w:rsidRPr="00BA4BB9">
              <w:t>Экспертное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9587261" w14:textId="77777777" w:rsidR="00BA4BB9" w:rsidRPr="00BA4BB9" w:rsidRDefault="00BA4BB9" w:rsidP="00C77840">
            <w:pPr>
              <w:spacing w:after="0" w:line="240" w:lineRule="auto"/>
              <w:ind w:left="113" w:right="113"/>
              <w:jc w:val="center"/>
            </w:pPr>
            <w:r w:rsidRPr="00BA4BB9">
              <w:t>По плану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128A0CB" w14:textId="77777777" w:rsidR="00BA4BB9" w:rsidRPr="00BA4BB9" w:rsidRDefault="00BA4BB9" w:rsidP="00C77840">
            <w:pPr>
              <w:spacing w:after="0" w:line="240" w:lineRule="auto"/>
              <w:ind w:left="113" w:right="113"/>
              <w:jc w:val="center"/>
            </w:pPr>
            <w:r w:rsidRPr="00BA4BB9">
              <w:t>Контакт часы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EAD765F" w14:textId="77777777" w:rsidR="00BA4BB9" w:rsidRPr="00BA4BB9" w:rsidRDefault="00BA4BB9" w:rsidP="00C77840">
            <w:pPr>
              <w:spacing w:after="0" w:line="240" w:lineRule="auto"/>
              <w:ind w:left="113" w:right="113"/>
              <w:jc w:val="center"/>
            </w:pPr>
            <w:r w:rsidRPr="00BA4BB9">
              <w:t>Ауд.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FA2E046" w14:textId="77777777" w:rsidR="00BA4BB9" w:rsidRPr="00BA4BB9" w:rsidRDefault="00BA4BB9" w:rsidP="00C77840">
            <w:pPr>
              <w:spacing w:after="0" w:line="240" w:lineRule="auto"/>
              <w:ind w:left="113" w:right="113"/>
              <w:jc w:val="center"/>
            </w:pPr>
            <w:r w:rsidRPr="00BA4BB9">
              <w:t>СР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6829507" w14:textId="77777777" w:rsidR="00BA4BB9" w:rsidRPr="00BA4BB9" w:rsidRDefault="00BA4BB9" w:rsidP="00C77840">
            <w:pPr>
              <w:spacing w:after="0" w:line="240" w:lineRule="auto"/>
              <w:ind w:left="113" w:right="113"/>
              <w:jc w:val="center"/>
            </w:pPr>
            <w:r w:rsidRPr="00BA4BB9">
              <w:t>Контроль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A9BFED8" w14:textId="77777777" w:rsidR="00BA4BB9" w:rsidRPr="00BA4BB9" w:rsidRDefault="00BA4BB9" w:rsidP="00C77840">
            <w:pPr>
              <w:spacing w:after="0" w:line="240" w:lineRule="auto"/>
              <w:ind w:left="113" w:right="113"/>
              <w:jc w:val="center"/>
            </w:pPr>
            <w:r w:rsidRPr="00BA4BB9">
              <w:t>з.е.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D8C5B04" w14:textId="77777777" w:rsidR="00BA4BB9" w:rsidRPr="00BA4BB9" w:rsidRDefault="00BA4BB9" w:rsidP="00C77840">
            <w:pPr>
              <w:spacing w:after="0" w:line="240" w:lineRule="auto"/>
              <w:ind w:left="113" w:right="113"/>
              <w:jc w:val="center"/>
            </w:pPr>
            <w:r w:rsidRPr="00BA4BB9">
              <w:t>з.е.</w:t>
            </w:r>
          </w:p>
        </w:tc>
      </w:tr>
      <w:tr w:rsidR="00BA4BB9" w:rsidRPr="00BA4BB9" w14:paraId="1D4CA9DD" w14:textId="77777777" w:rsidTr="00BA4BB9">
        <w:trPr>
          <w:trHeight w:val="250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C83979" w14:textId="77777777" w:rsidR="00BA4BB9" w:rsidRPr="00BA4BB9" w:rsidRDefault="00BA4BB9" w:rsidP="00C77840">
            <w:pPr>
              <w:spacing w:after="0" w:line="240" w:lineRule="auto"/>
            </w:pPr>
            <w:r w:rsidRPr="00BA4BB9">
              <w:t>Б1.Б.06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51BB82" w14:textId="77777777" w:rsidR="00BA4BB9" w:rsidRPr="00BA4BB9" w:rsidRDefault="00BA4BB9" w:rsidP="00C77840">
            <w:pPr>
              <w:spacing w:after="0" w:line="240" w:lineRule="auto"/>
              <w:jc w:val="center"/>
            </w:pPr>
            <w:r w:rsidRPr="00BA4BB9">
              <w:t>4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936170" w14:textId="77777777" w:rsidR="00BA4BB9" w:rsidRPr="00BA4BB9" w:rsidRDefault="00BA4BB9" w:rsidP="00C77840">
            <w:pPr>
              <w:spacing w:after="0" w:line="240" w:lineRule="auto"/>
              <w:jc w:val="center"/>
            </w:pPr>
            <w:r>
              <w:t>-</w:t>
            </w:r>
            <w:r w:rsidRPr="00BA4BB9">
              <w:t> 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0DDF3A" w14:textId="77777777" w:rsidR="00BA4BB9" w:rsidRPr="00BA4BB9" w:rsidRDefault="00BA4BB9" w:rsidP="00C77840">
            <w:pPr>
              <w:spacing w:after="0" w:line="240" w:lineRule="auto"/>
              <w:jc w:val="center"/>
            </w:pPr>
            <w:r w:rsidRPr="00BA4BB9">
              <w:t> </w:t>
            </w:r>
            <w:r>
              <w:t>-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39903C" w14:textId="77777777" w:rsidR="00BA4BB9" w:rsidRPr="00BA4BB9" w:rsidRDefault="00BA4BB9" w:rsidP="00C77840">
            <w:pPr>
              <w:spacing w:after="0" w:line="240" w:lineRule="auto"/>
              <w:jc w:val="center"/>
            </w:pPr>
            <w:r>
              <w:t>-</w:t>
            </w:r>
            <w:r w:rsidRPr="00BA4BB9">
              <w:t> 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5F114F" w14:textId="77777777" w:rsidR="00BA4BB9" w:rsidRPr="00BA4BB9" w:rsidRDefault="00BA4BB9" w:rsidP="00C77840">
            <w:pPr>
              <w:spacing w:after="0" w:line="240" w:lineRule="auto"/>
              <w:jc w:val="center"/>
            </w:pPr>
            <w:r w:rsidRPr="00BA4BB9"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27D06E" w14:textId="77777777" w:rsidR="00BA4BB9" w:rsidRPr="00BA4BB9" w:rsidRDefault="00BA4BB9" w:rsidP="00C77840">
            <w:pPr>
              <w:spacing w:after="0" w:line="240" w:lineRule="auto"/>
              <w:jc w:val="center"/>
            </w:pPr>
            <w:r w:rsidRPr="00BA4BB9">
              <w:t>4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73BF70" w14:textId="77777777" w:rsidR="00BA4BB9" w:rsidRPr="00BA4BB9" w:rsidRDefault="00BA4BB9" w:rsidP="00C77840">
            <w:pPr>
              <w:spacing w:after="0" w:line="240" w:lineRule="auto"/>
              <w:jc w:val="center"/>
            </w:pPr>
            <w:r w:rsidRPr="00BA4BB9">
              <w:t>14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83FD5C" w14:textId="77777777" w:rsidR="00BA4BB9" w:rsidRPr="00BA4BB9" w:rsidRDefault="00BA4BB9" w:rsidP="00C77840">
            <w:pPr>
              <w:spacing w:after="0" w:line="240" w:lineRule="auto"/>
              <w:jc w:val="center"/>
            </w:pPr>
            <w:r w:rsidRPr="00BA4BB9">
              <w:t>144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9B8BD0" w14:textId="39135EE3" w:rsidR="00BA4BB9" w:rsidRPr="006D2EFB" w:rsidRDefault="006D2EFB" w:rsidP="00C77840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64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4F78CB" w14:textId="2C1B5484" w:rsidR="00BA4BB9" w:rsidRPr="006D2EFB" w:rsidRDefault="006D2EFB" w:rsidP="00C77840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64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D9A923" w14:textId="4767B9CC" w:rsidR="00BA4BB9" w:rsidRPr="006D2EFB" w:rsidRDefault="00BA4BB9" w:rsidP="00C77840">
            <w:pPr>
              <w:spacing w:after="0" w:line="240" w:lineRule="auto"/>
              <w:jc w:val="center"/>
              <w:rPr>
                <w:lang w:val="en-US"/>
              </w:rPr>
            </w:pPr>
            <w:r w:rsidRPr="00BA4BB9">
              <w:t>5</w:t>
            </w:r>
            <w:r w:rsidR="006D2EFB">
              <w:rPr>
                <w:lang w:val="en-US"/>
              </w:rPr>
              <w:t>3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3A6FB2" w14:textId="3821062C" w:rsidR="00BA4BB9" w:rsidRPr="006D2EFB" w:rsidRDefault="006D2EFB" w:rsidP="00C77840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27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DBBA2F" w14:textId="607A06F6" w:rsidR="00BA4BB9" w:rsidRPr="006D2EFB" w:rsidRDefault="006D2EFB" w:rsidP="00C77840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1.5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827197" w14:textId="2D4BB6C6" w:rsidR="00BA4BB9" w:rsidRPr="006D2EFB" w:rsidRDefault="00BA4BB9" w:rsidP="00C77840">
            <w:pPr>
              <w:spacing w:after="0" w:line="240" w:lineRule="auto"/>
              <w:jc w:val="center"/>
              <w:rPr>
                <w:lang w:val="en-US"/>
              </w:rPr>
            </w:pPr>
            <w:r w:rsidRPr="00BA4BB9">
              <w:t>2</w:t>
            </w:r>
            <w:r w:rsidR="006D2EFB">
              <w:rPr>
                <w:lang w:val="en-US"/>
              </w:rPr>
              <w:t>.5</w:t>
            </w:r>
          </w:p>
        </w:tc>
      </w:tr>
    </w:tbl>
    <w:p w14:paraId="211D4E71" w14:textId="77777777" w:rsidR="00E46D96" w:rsidRPr="007B6EC2" w:rsidRDefault="00E46D96" w:rsidP="007B6EC2">
      <w:pPr>
        <w:pStyle w:val="a5"/>
        <w:spacing w:after="120" w:line="276" w:lineRule="auto"/>
        <w:ind w:firstLine="0"/>
      </w:pPr>
    </w:p>
    <w:p w14:paraId="7C56FFA4" w14:textId="77777777" w:rsidR="00E46D96" w:rsidRPr="007B6EC2" w:rsidRDefault="00BA4BB9" w:rsidP="007B6EC2">
      <w:pPr>
        <w:pStyle w:val="3"/>
        <w:spacing w:line="276" w:lineRule="auto"/>
      </w:pPr>
      <w:bookmarkStart w:id="31" w:name="_Toc62744750"/>
      <w:r>
        <w:lastRenderedPageBreak/>
        <w:t>Тематический план дисциплины</w:t>
      </w:r>
      <w:bookmarkEnd w:id="31"/>
    </w:p>
    <w:tbl>
      <w:tblPr>
        <w:tblW w:w="49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69"/>
        <w:gridCol w:w="8010"/>
      </w:tblGrid>
      <w:tr w:rsidR="00BA4BB9" w:rsidRPr="007B6EC2" w14:paraId="1AA3315F" w14:textId="77777777" w:rsidTr="00BA4BB9">
        <w:trPr>
          <w:cantSplit/>
          <w:trHeight w:val="293"/>
        </w:trPr>
        <w:tc>
          <w:tcPr>
            <w:tcW w:w="775" w:type="pct"/>
          </w:tcPr>
          <w:p w14:paraId="309A386E" w14:textId="77777777" w:rsidR="00BA4BB9" w:rsidRPr="00BA4BB9" w:rsidRDefault="00BA4BB9" w:rsidP="007B6EC2">
            <w:pPr>
              <w:rPr>
                <w:i/>
              </w:rPr>
            </w:pPr>
            <w:r w:rsidRPr="00BA4BB9">
              <w:rPr>
                <w:i/>
              </w:rPr>
              <w:t>№</w:t>
            </w:r>
          </w:p>
        </w:tc>
        <w:tc>
          <w:tcPr>
            <w:tcW w:w="4225" w:type="pct"/>
            <w:shd w:val="clear" w:color="auto" w:fill="auto"/>
          </w:tcPr>
          <w:p w14:paraId="2773A58F" w14:textId="77777777" w:rsidR="00BA4BB9" w:rsidRPr="00BA4BB9" w:rsidRDefault="00BA4BB9" w:rsidP="007B6EC2">
            <w:pPr>
              <w:pStyle w:val="Default"/>
              <w:spacing w:after="120" w:line="276" w:lineRule="auto"/>
              <w:jc w:val="both"/>
              <w:rPr>
                <w:i/>
              </w:rPr>
            </w:pPr>
            <w:r w:rsidRPr="00BA4BB9">
              <w:rPr>
                <w:i/>
              </w:rPr>
              <w:t>Раздел дисциплины</w:t>
            </w:r>
          </w:p>
        </w:tc>
      </w:tr>
      <w:tr w:rsidR="00BA4BB9" w:rsidRPr="007B6EC2" w14:paraId="5FB62379" w14:textId="77777777" w:rsidTr="00BA4BB9">
        <w:trPr>
          <w:cantSplit/>
          <w:trHeight w:val="293"/>
        </w:trPr>
        <w:tc>
          <w:tcPr>
            <w:tcW w:w="775" w:type="pct"/>
          </w:tcPr>
          <w:p w14:paraId="01A9DBDD" w14:textId="77777777" w:rsidR="00BA4BB9" w:rsidRPr="007B6EC2" w:rsidRDefault="00BA4BB9" w:rsidP="007B6EC2">
            <w:r w:rsidRPr="007B6EC2">
              <w:t>1</w:t>
            </w:r>
          </w:p>
        </w:tc>
        <w:tc>
          <w:tcPr>
            <w:tcW w:w="4225" w:type="pct"/>
            <w:shd w:val="clear" w:color="auto" w:fill="auto"/>
          </w:tcPr>
          <w:p w14:paraId="6C64524C" w14:textId="77777777" w:rsidR="00BA4BB9" w:rsidRPr="007B6EC2" w:rsidRDefault="00BA4BB9" w:rsidP="007B6EC2">
            <w:pPr>
              <w:pStyle w:val="Default"/>
              <w:spacing w:after="120" w:line="276" w:lineRule="auto"/>
              <w:jc w:val="both"/>
            </w:pPr>
            <w:bookmarkStart w:id="32" w:name="Предметфилософии"/>
            <w:bookmarkEnd w:id="32"/>
            <w:r w:rsidRPr="007B6EC2">
              <w:t xml:space="preserve">Введение в изучение дисциплины. История как наука. </w:t>
            </w:r>
          </w:p>
        </w:tc>
      </w:tr>
      <w:tr w:rsidR="00BA4BB9" w:rsidRPr="007B6EC2" w14:paraId="087581BD" w14:textId="77777777" w:rsidTr="00BA4BB9">
        <w:tc>
          <w:tcPr>
            <w:tcW w:w="775" w:type="pct"/>
          </w:tcPr>
          <w:p w14:paraId="697BB3B1" w14:textId="77777777" w:rsidR="00BA4BB9" w:rsidRPr="007B6EC2" w:rsidRDefault="00BA4BB9" w:rsidP="007B6EC2">
            <w:r w:rsidRPr="007B6EC2">
              <w:t>2</w:t>
            </w:r>
          </w:p>
        </w:tc>
        <w:tc>
          <w:tcPr>
            <w:tcW w:w="4225" w:type="pct"/>
            <w:shd w:val="clear" w:color="auto" w:fill="auto"/>
          </w:tcPr>
          <w:p w14:paraId="49A98C3B" w14:textId="77777777" w:rsidR="00BA4BB9" w:rsidRPr="007B6EC2" w:rsidRDefault="00BA4BB9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Древнерусское государство в конце X–XII вв. </w:t>
            </w:r>
          </w:p>
        </w:tc>
      </w:tr>
      <w:tr w:rsidR="00BA4BB9" w:rsidRPr="007B6EC2" w14:paraId="13A16EBF" w14:textId="77777777" w:rsidTr="00BA4BB9">
        <w:tc>
          <w:tcPr>
            <w:tcW w:w="775" w:type="pct"/>
          </w:tcPr>
          <w:p w14:paraId="1EFEDC05" w14:textId="77777777" w:rsidR="00BA4BB9" w:rsidRPr="007B6EC2" w:rsidRDefault="00BA4BB9" w:rsidP="007B6EC2">
            <w:r w:rsidRPr="007B6EC2">
              <w:t>3</w:t>
            </w:r>
          </w:p>
        </w:tc>
        <w:tc>
          <w:tcPr>
            <w:tcW w:w="4225" w:type="pct"/>
            <w:shd w:val="clear" w:color="auto" w:fill="auto"/>
          </w:tcPr>
          <w:p w14:paraId="324B73AC" w14:textId="77777777" w:rsidR="00BA4BB9" w:rsidRPr="007B6EC2" w:rsidRDefault="00BA4BB9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усские земли в XII – XIV вв. </w:t>
            </w:r>
          </w:p>
        </w:tc>
      </w:tr>
      <w:tr w:rsidR="00BA4BB9" w:rsidRPr="007B6EC2" w14:paraId="24F91C4C" w14:textId="77777777" w:rsidTr="00BA4BB9">
        <w:tc>
          <w:tcPr>
            <w:tcW w:w="775" w:type="pct"/>
          </w:tcPr>
          <w:p w14:paraId="33224006" w14:textId="77777777" w:rsidR="00BA4BB9" w:rsidRPr="007B6EC2" w:rsidRDefault="00BA4BB9" w:rsidP="007B6EC2">
            <w:r w:rsidRPr="007B6EC2">
              <w:t>4</w:t>
            </w:r>
          </w:p>
        </w:tc>
        <w:tc>
          <w:tcPr>
            <w:tcW w:w="4225" w:type="pct"/>
            <w:shd w:val="clear" w:color="auto" w:fill="auto"/>
          </w:tcPr>
          <w:p w14:paraId="43FEE738" w14:textId="77777777" w:rsidR="00BA4BB9" w:rsidRPr="007B6EC2" w:rsidRDefault="00BA4BB9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Москва как центр объединения русских земель в XIV–XV вв. </w:t>
            </w:r>
          </w:p>
        </w:tc>
      </w:tr>
      <w:tr w:rsidR="00BA4BB9" w:rsidRPr="007B6EC2" w14:paraId="25AEDEA5" w14:textId="77777777" w:rsidTr="00BA4BB9">
        <w:tc>
          <w:tcPr>
            <w:tcW w:w="775" w:type="pct"/>
          </w:tcPr>
          <w:p w14:paraId="03BF57FE" w14:textId="77777777" w:rsidR="00BA4BB9" w:rsidRPr="007B6EC2" w:rsidRDefault="00BA4BB9" w:rsidP="007B6EC2">
            <w:r w:rsidRPr="007B6EC2">
              <w:t>5</w:t>
            </w:r>
          </w:p>
        </w:tc>
        <w:tc>
          <w:tcPr>
            <w:tcW w:w="4225" w:type="pct"/>
            <w:shd w:val="clear" w:color="auto" w:fill="auto"/>
          </w:tcPr>
          <w:p w14:paraId="5E9F7095" w14:textId="77777777" w:rsidR="00BA4BB9" w:rsidRPr="007B6EC2" w:rsidRDefault="00BA4BB9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оссия в XVI в. </w:t>
            </w:r>
          </w:p>
        </w:tc>
      </w:tr>
      <w:tr w:rsidR="00BA4BB9" w:rsidRPr="007B6EC2" w14:paraId="61182344" w14:textId="77777777" w:rsidTr="00BA4BB9">
        <w:tc>
          <w:tcPr>
            <w:tcW w:w="775" w:type="pct"/>
          </w:tcPr>
          <w:p w14:paraId="40A0239A" w14:textId="77777777" w:rsidR="00BA4BB9" w:rsidRPr="007B6EC2" w:rsidRDefault="00BA4BB9" w:rsidP="007B6EC2">
            <w:r w:rsidRPr="007B6EC2">
              <w:t>6</w:t>
            </w:r>
          </w:p>
        </w:tc>
        <w:tc>
          <w:tcPr>
            <w:tcW w:w="4225" w:type="pct"/>
            <w:shd w:val="clear" w:color="auto" w:fill="auto"/>
          </w:tcPr>
          <w:p w14:paraId="5A82A59B" w14:textId="77777777" w:rsidR="00BA4BB9" w:rsidRPr="007B6EC2" w:rsidRDefault="00BA4BB9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усское государство в XVII в. </w:t>
            </w:r>
          </w:p>
        </w:tc>
      </w:tr>
      <w:tr w:rsidR="00BA4BB9" w:rsidRPr="007B6EC2" w14:paraId="33D2F6EE" w14:textId="77777777" w:rsidTr="00BA4BB9">
        <w:tc>
          <w:tcPr>
            <w:tcW w:w="775" w:type="pct"/>
          </w:tcPr>
          <w:p w14:paraId="760DE07C" w14:textId="77777777" w:rsidR="00BA4BB9" w:rsidRPr="007B6EC2" w:rsidRDefault="00BA4BB9" w:rsidP="007B6EC2">
            <w:r w:rsidRPr="007B6EC2">
              <w:t>7</w:t>
            </w:r>
          </w:p>
        </w:tc>
        <w:tc>
          <w:tcPr>
            <w:tcW w:w="4225" w:type="pct"/>
            <w:shd w:val="clear" w:color="auto" w:fill="auto"/>
          </w:tcPr>
          <w:p w14:paraId="0D69EDC3" w14:textId="77777777" w:rsidR="00BA4BB9" w:rsidRPr="007B6EC2" w:rsidRDefault="00BA4BB9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оссийская империя в XVIII в. </w:t>
            </w:r>
          </w:p>
        </w:tc>
      </w:tr>
      <w:tr w:rsidR="00BA4BB9" w:rsidRPr="007B6EC2" w14:paraId="69FA7740" w14:textId="77777777" w:rsidTr="00BA4BB9">
        <w:tc>
          <w:tcPr>
            <w:tcW w:w="775" w:type="pct"/>
          </w:tcPr>
          <w:p w14:paraId="3F57DEEE" w14:textId="77777777" w:rsidR="00BA4BB9" w:rsidRPr="007B6EC2" w:rsidRDefault="00BA4BB9" w:rsidP="007B6EC2">
            <w:r w:rsidRPr="007B6EC2">
              <w:t>8</w:t>
            </w:r>
          </w:p>
        </w:tc>
        <w:tc>
          <w:tcPr>
            <w:tcW w:w="4225" w:type="pct"/>
            <w:shd w:val="clear" w:color="auto" w:fill="auto"/>
          </w:tcPr>
          <w:p w14:paraId="29101B77" w14:textId="77777777" w:rsidR="00BA4BB9" w:rsidRPr="007B6EC2" w:rsidRDefault="00BA4BB9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нутренняя и внешняя политика России в I половине XIX в. </w:t>
            </w:r>
          </w:p>
        </w:tc>
      </w:tr>
      <w:tr w:rsidR="00BA4BB9" w:rsidRPr="007B6EC2" w14:paraId="2F453F80" w14:textId="77777777" w:rsidTr="00BA4BB9">
        <w:tc>
          <w:tcPr>
            <w:tcW w:w="775" w:type="pct"/>
          </w:tcPr>
          <w:p w14:paraId="48BDB5FB" w14:textId="77777777" w:rsidR="00BA4BB9" w:rsidRPr="007B6EC2" w:rsidRDefault="00BA4BB9" w:rsidP="007B6EC2">
            <w:r w:rsidRPr="007B6EC2">
              <w:t>9</w:t>
            </w:r>
          </w:p>
        </w:tc>
        <w:tc>
          <w:tcPr>
            <w:tcW w:w="4225" w:type="pct"/>
            <w:shd w:val="clear" w:color="auto" w:fill="auto"/>
          </w:tcPr>
          <w:p w14:paraId="30FB2EF5" w14:textId="77777777" w:rsidR="00BA4BB9" w:rsidRPr="007B6EC2" w:rsidRDefault="00BA4BB9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нутренняя и внешняя политика России во II половине XIX в. </w:t>
            </w:r>
          </w:p>
        </w:tc>
      </w:tr>
      <w:tr w:rsidR="00BA4BB9" w:rsidRPr="007B6EC2" w14:paraId="22B1A9F3" w14:textId="77777777" w:rsidTr="00BA4BB9">
        <w:tc>
          <w:tcPr>
            <w:tcW w:w="775" w:type="pct"/>
          </w:tcPr>
          <w:p w14:paraId="0EA1EAD1" w14:textId="77777777" w:rsidR="00BA4BB9" w:rsidRPr="007B6EC2" w:rsidRDefault="00BA4BB9" w:rsidP="007B6EC2">
            <w:r w:rsidRPr="007B6EC2">
              <w:t>10</w:t>
            </w:r>
          </w:p>
        </w:tc>
        <w:tc>
          <w:tcPr>
            <w:tcW w:w="4225" w:type="pct"/>
            <w:shd w:val="clear" w:color="auto" w:fill="auto"/>
          </w:tcPr>
          <w:p w14:paraId="74BA1B2E" w14:textId="77777777" w:rsidR="00BA4BB9" w:rsidRPr="007B6EC2" w:rsidRDefault="00BA4BB9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усская культура в XIX в. </w:t>
            </w:r>
          </w:p>
        </w:tc>
      </w:tr>
      <w:tr w:rsidR="00BA4BB9" w:rsidRPr="007B6EC2" w14:paraId="3FF9B7FC" w14:textId="77777777" w:rsidTr="00BA4BB9">
        <w:tc>
          <w:tcPr>
            <w:tcW w:w="775" w:type="pct"/>
          </w:tcPr>
          <w:p w14:paraId="14D19B08" w14:textId="77777777" w:rsidR="00BA4BB9" w:rsidRPr="007B6EC2" w:rsidRDefault="00BA4BB9" w:rsidP="007B6EC2">
            <w:r w:rsidRPr="007B6EC2">
              <w:t>11</w:t>
            </w:r>
          </w:p>
        </w:tc>
        <w:tc>
          <w:tcPr>
            <w:tcW w:w="4225" w:type="pct"/>
            <w:shd w:val="clear" w:color="auto" w:fill="auto"/>
          </w:tcPr>
          <w:p w14:paraId="48354DE2" w14:textId="77777777" w:rsidR="00BA4BB9" w:rsidRPr="007B6EC2" w:rsidRDefault="00BA4BB9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еволюция и гражданская война в России. Формирование основ советской государственности. </w:t>
            </w:r>
          </w:p>
        </w:tc>
      </w:tr>
      <w:tr w:rsidR="00BA4BB9" w:rsidRPr="007B6EC2" w14:paraId="00F26B5F" w14:textId="77777777" w:rsidTr="00BA4BB9">
        <w:tc>
          <w:tcPr>
            <w:tcW w:w="775" w:type="pct"/>
          </w:tcPr>
          <w:p w14:paraId="6A141310" w14:textId="77777777" w:rsidR="00BA4BB9" w:rsidRPr="007B6EC2" w:rsidRDefault="00BA4BB9" w:rsidP="007B6EC2">
            <w:r w:rsidRPr="007B6EC2">
              <w:t>12</w:t>
            </w:r>
          </w:p>
        </w:tc>
        <w:tc>
          <w:tcPr>
            <w:tcW w:w="4225" w:type="pct"/>
            <w:shd w:val="clear" w:color="auto" w:fill="auto"/>
          </w:tcPr>
          <w:p w14:paraId="1F2C48D2" w14:textId="77777777" w:rsidR="00BA4BB9" w:rsidRPr="007B6EC2" w:rsidRDefault="00BA4BB9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СССР в 1928–1941 гг. </w:t>
            </w:r>
          </w:p>
        </w:tc>
      </w:tr>
      <w:tr w:rsidR="00BA4BB9" w:rsidRPr="007B6EC2" w14:paraId="75CCB9D6" w14:textId="77777777" w:rsidTr="00BA4BB9">
        <w:tc>
          <w:tcPr>
            <w:tcW w:w="775" w:type="pct"/>
          </w:tcPr>
          <w:p w14:paraId="6F0DCF23" w14:textId="77777777" w:rsidR="00BA4BB9" w:rsidRPr="007B6EC2" w:rsidRDefault="00BA4BB9" w:rsidP="007B6EC2">
            <w:r w:rsidRPr="007B6EC2">
              <w:t>13</w:t>
            </w:r>
          </w:p>
        </w:tc>
        <w:tc>
          <w:tcPr>
            <w:tcW w:w="4225" w:type="pct"/>
            <w:shd w:val="clear" w:color="auto" w:fill="auto"/>
          </w:tcPr>
          <w:p w14:paraId="7FD05152" w14:textId="77777777" w:rsidR="00BA4BB9" w:rsidRPr="007B6EC2" w:rsidRDefault="00BA4BB9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еликая Отечественная война. </w:t>
            </w:r>
          </w:p>
        </w:tc>
      </w:tr>
      <w:tr w:rsidR="00BA4BB9" w:rsidRPr="007B6EC2" w14:paraId="391A7007" w14:textId="77777777" w:rsidTr="00BA4BB9">
        <w:tc>
          <w:tcPr>
            <w:tcW w:w="775" w:type="pct"/>
          </w:tcPr>
          <w:p w14:paraId="4A023B1B" w14:textId="77777777" w:rsidR="00BA4BB9" w:rsidRPr="007B6EC2" w:rsidRDefault="00BA4BB9" w:rsidP="007B6EC2">
            <w:r w:rsidRPr="007B6EC2">
              <w:t>14</w:t>
            </w:r>
          </w:p>
        </w:tc>
        <w:tc>
          <w:tcPr>
            <w:tcW w:w="4225" w:type="pct"/>
            <w:shd w:val="clear" w:color="auto" w:fill="auto"/>
          </w:tcPr>
          <w:p w14:paraId="52A25818" w14:textId="77777777" w:rsidR="00BA4BB9" w:rsidRPr="007B6EC2" w:rsidRDefault="00BA4BB9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нутренняя и внешняя политика СССР в 1945–1964 гг. </w:t>
            </w:r>
          </w:p>
        </w:tc>
      </w:tr>
      <w:tr w:rsidR="00BA4BB9" w:rsidRPr="007B6EC2" w14:paraId="0F90E733" w14:textId="77777777" w:rsidTr="00BA4BB9">
        <w:tc>
          <w:tcPr>
            <w:tcW w:w="775" w:type="pct"/>
          </w:tcPr>
          <w:p w14:paraId="4648982E" w14:textId="77777777" w:rsidR="00BA4BB9" w:rsidRPr="007B6EC2" w:rsidRDefault="00BA4BB9" w:rsidP="007B6EC2">
            <w:r w:rsidRPr="007B6EC2">
              <w:t>15</w:t>
            </w:r>
          </w:p>
        </w:tc>
        <w:tc>
          <w:tcPr>
            <w:tcW w:w="4225" w:type="pct"/>
            <w:shd w:val="clear" w:color="auto" w:fill="auto"/>
          </w:tcPr>
          <w:p w14:paraId="6A02FC2B" w14:textId="77777777" w:rsidR="00BA4BB9" w:rsidRPr="007B6EC2" w:rsidRDefault="00BA4BB9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Советский Союз в 1864–1985 гг. </w:t>
            </w:r>
          </w:p>
        </w:tc>
      </w:tr>
      <w:tr w:rsidR="00BA4BB9" w:rsidRPr="007B6EC2" w14:paraId="1F316B7D" w14:textId="77777777" w:rsidTr="00BA4BB9">
        <w:tc>
          <w:tcPr>
            <w:tcW w:w="775" w:type="pct"/>
          </w:tcPr>
          <w:p w14:paraId="45024061" w14:textId="77777777" w:rsidR="00BA4BB9" w:rsidRPr="007B6EC2" w:rsidRDefault="00BA4BB9" w:rsidP="007B6EC2">
            <w:r w:rsidRPr="007B6EC2">
              <w:t>16</w:t>
            </w:r>
          </w:p>
        </w:tc>
        <w:tc>
          <w:tcPr>
            <w:tcW w:w="4225" w:type="pct"/>
            <w:shd w:val="clear" w:color="auto" w:fill="auto"/>
          </w:tcPr>
          <w:p w14:paraId="026CB391" w14:textId="77777777" w:rsidR="00BA4BB9" w:rsidRPr="007B6EC2" w:rsidRDefault="00BA4BB9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«Перестройка» в СССР. </w:t>
            </w:r>
          </w:p>
        </w:tc>
      </w:tr>
      <w:tr w:rsidR="00BA4BB9" w:rsidRPr="007B6EC2" w14:paraId="52CE0B80" w14:textId="77777777" w:rsidTr="00BA4BB9">
        <w:tc>
          <w:tcPr>
            <w:tcW w:w="775" w:type="pct"/>
          </w:tcPr>
          <w:p w14:paraId="45F55B86" w14:textId="77777777" w:rsidR="00BA4BB9" w:rsidRPr="007B6EC2" w:rsidRDefault="00BA4BB9" w:rsidP="007B6EC2">
            <w:r w:rsidRPr="007B6EC2">
              <w:t>17</w:t>
            </w:r>
          </w:p>
        </w:tc>
        <w:tc>
          <w:tcPr>
            <w:tcW w:w="4225" w:type="pct"/>
            <w:shd w:val="clear" w:color="auto" w:fill="auto"/>
          </w:tcPr>
          <w:p w14:paraId="70C50E9A" w14:textId="77777777" w:rsidR="00BA4BB9" w:rsidRPr="007B6EC2" w:rsidRDefault="00BA4BB9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Ф в 1991–2000 гг. </w:t>
            </w:r>
          </w:p>
        </w:tc>
      </w:tr>
    </w:tbl>
    <w:p w14:paraId="459C1A85" w14:textId="77777777" w:rsidR="00E46D96" w:rsidRPr="007B6EC2" w:rsidRDefault="00E46D96" w:rsidP="007B6EC2"/>
    <w:p w14:paraId="10B2452C" w14:textId="77777777" w:rsidR="00E46D96" w:rsidRPr="007B6EC2" w:rsidRDefault="00E46D96" w:rsidP="007B6EC2">
      <w:pPr>
        <w:pStyle w:val="3"/>
        <w:spacing w:line="276" w:lineRule="auto"/>
      </w:pPr>
      <w:bookmarkStart w:id="33" w:name="_Toc468272475"/>
      <w:bookmarkStart w:id="34" w:name="_Toc468274076"/>
      <w:bookmarkStart w:id="35" w:name="_Toc468278259"/>
      <w:bookmarkStart w:id="36" w:name="_Toc62744751"/>
      <w:r w:rsidRPr="007B6EC2">
        <w:t>Содержание дисциплины, структурированное по темам</w:t>
      </w:r>
      <w:bookmarkEnd w:id="33"/>
      <w:bookmarkEnd w:id="34"/>
      <w:bookmarkEnd w:id="35"/>
      <w:bookmarkEnd w:id="36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75"/>
        <w:gridCol w:w="6405"/>
      </w:tblGrid>
      <w:tr w:rsidR="00E46D96" w:rsidRPr="007B6EC2" w14:paraId="1AE1AC31" w14:textId="77777777" w:rsidTr="00A05F46">
        <w:trPr>
          <w:cantSplit/>
          <w:trHeight w:val="886"/>
        </w:trPr>
        <w:tc>
          <w:tcPr>
            <w:tcW w:w="1622" w:type="pc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14:paraId="22146F32" w14:textId="77777777" w:rsidR="00E46D96" w:rsidRPr="007B6EC2" w:rsidRDefault="00E46D96" w:rsidP="007B6EC2">
            <w:pPr>
              <w:rPr>
                <w:i/>
              </w:rPr>
            </w:pPr>
            <w:r w:rsidRPr="007B6EC2">
              <w:rPr>
                <w:i/>
              </w:rPr>
              <w:t xml:space="preserve">Наименование темы </w:t>
            </w:r>
            <w:r w:rsidR="00573D62">
              <w:rPr>
                <w:i/>
              </w:rPr>
              <w:t xml:space="preserve"> </w:t>
            </w:r>
            <w:r w:rsidRPr="007B6EC2">
              <w:rPr>
                <w:i/>
              </w:rPr>
              <w:t xml:space="preserve">дисциплины </w:t>
            </w:r>
          </w:p>
        </w:tc>
        <w:tc>
          <w:tcPr>
            <w:tcW w:w="3378" w:type="pct"/>
            <w:vAlign w:val="center"/>
          </w:tcPr>
          <w:p w14:paraId="04FA8C36" w14:textId="77777777" w:rsidR="00E46D96" w:rsidRPr="007B6EC2" w:rsidRDefault="00E46D96" w:rsidP="007B6EC2">
            <w:pPr>
              <w:rPr>
                <w:i/>
              </w:rPr>
            </w:pPr>
            <w:r w:rsidRPr="007B6EC2">
              <w:rPr>
                <w:i/>
              </w:rPr>
              <w:t>Содержание темы дисциплины</w:t>
            </w:r>
          </w:p>
        </w:tc>
      </w:tr>
      <w:tr w:rsidR="002C2B32" w:rsidRPr="007B6EC2" w14:paraId="602D8CDB" w14:textId="77777777" w:rsidTr="00A05F46">
        <w:trPr>
          <w:cantSplit/>
          <w:trHeight w:val="293"/>
        </w:trPr>
        <w:tc>
          <w:tcPr>
            <w:tcW w:w="1622" w:type="pct"/>
            <w:shd w:val="clear" w:color="auto" w:fill="auto"/>
          </w:tcPr>
          <w:p w14:paraId="5E978C98" w14:textId="77777777"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ведение в изучение дисциплины. История как наука. </w:t>
            </w:r>
          </w:p>
        </w:tc>
        <w:tc>
          <w:tcPr>
            <w:tcW w:w="3378" w:type="pct"/>
          </w:tcPr>
          <w:p w14:paraId="76F99748" w14:textId="77777777"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Место истории в системе наук. Значение истории для развития общества. Основные этапы развития исторической науки в России. Взаимосвязь истории Русского государства и Русской Православной Церкви. Периодизация Русской истории. </w:t>
            </w:r>
          </w:p>
        </w:tc>
      </w:tr>
      <w:tr w:rsidR="002C2B32" w:rsidRPr="007B6EC2" w14:paraId="449AE418" w14:textId="77777777" w:rsidTr="00A05F46">
        <w:tc>
          <w:tcPr>
            <w:tcW w:w="1622" w:type="pct"/>
            <w:shd w:val="clear" w:color="auto" w:fill="auto"/>
          </w:tcPr>
          <w:p w14:paraId="4E819662" w14:textId="77777777"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Древнерусское государство в конце X–XII вв. </w:t>
            </w:r>
          </w:p>
        </w:tc>
        <w:tc>
          <w:tcPr>
            <w:tcW w:w="3378" w:type="pct"/>
          </w:tcPr>
          <w:p w14:paraId="5C730BDC" w14:textId="77777777"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Происхождение, расселение, занятия, верования восточных славян. Возникновение государственности у восточных славян. Первые князья. Принятие христианства. Социально-экономическое и политическое развитие Киевской Руси в X – XII вв. Культура Древней Руси. </w:t>
            </w:r>
          </w:p>
        </w:tc>
      </w:tr>
      <w:tr w:rsidR="002C2B32" w:rsidRPr="007B6EC2" w14:paraId="27ED7BB9" w14:textId="77777777" w:rsidTr="00A05F46">
        <w:tc>
          <w:tcPr>
            <w:tcW w:w="1622" w:type="pct"/>
            <w:shd w:val="clear" w:color="auto" w:fill="auto"/>
          </w:tcPr>
          <w:p w14:paraId="052D3926" w14:textId="77777777"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lastRenderedPageBreak/>
              <w:t xml:space="preserve">Русские земли в XII – XIV вв. </w:t>
            </w:r>
          </w:p>
        </w:tc>
        <w:tc>
          <w:tcPr>
            <w:tcW w:w="3378" w:type="pct"/>
          </w:tcPr>
          <w:p w14:paraId="32F624C6" w14:textId="77777777"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Основная характеристика крупных княжеств: Владимиро-Суздальское, Новгородское, Галицко-Волынское, Киевское. Лествичное право. Монголо-татарское нашествие. Установление ига. Князь Александр Невский. Отражение агрессии (крестоносцы, шведы, литовцы). </w:t>
            </w:r>
          </w:p>
        </w:tc>
      </w:tr>
      <w:tr w:rsidR="002C2B32" w:rsidRPr="007B6EC2" w14:paraId="0CC88324" w14:textId="77777777" w:rsidTr="00A05F46">
        <w:tc>
          <w:tcPr>
            <w:tcW w:w="1622" w:type="pct"/>
            <w:shd w:val="clear" w:color="auto" w:fill="auto"/>
          </w:tcPr>
          <w:p w14:paraId="5CB04019" w14:textId="77777777"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Москва как центр объединения русских земель в XIV–XV вв. </w:t>
            </w:r>
          </w:p>
        </w:tc>
        <w:tc>
          <w:tcPr>
            <w:tcW w:w="3378" w:type="pct"/>
          </w:tcPr>
          <w:p w14:paraId="7097DB64" w14:textId="77777777"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Начало объединения земель вокруг Москвы. Иван Калита. Куликовская битва. Большая Московская усобица. Великий князь Иван III. Падение ордынского ига. Судебник. Василий III. Русская культура XIV – ХV вв. </w:t>
            </w:r>
          </w:p>
        </w:tc>
      </w:tr>
      <w:tr w:rsidR="002C2B32" w:rsidRPr="007B6EC2" w14:paraId="21158870" w14:textId="77777777" w:rsidTr="00A05F46">
        <w:tc>
          <w:tcPr>
            <w:tcW w:w="1622" w:type="pct"/>
            <w:shd w:val="clear" w:color="auto" w:fill="auto"/>
          </w:tcPr>
          <w:p w14:paraId="035BC0A4" w14:textId="77777777"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оссия в XVI в. </w:t>
            </w:r>
          </w:p>
        </w:tc>
        <w:tc>
          <w:tcPr>
            <w:tcW w:w="3378" w:type="pct"/>
          </w:tcPr>
          <w:p w14:paraId="71FA0EC5" w14:textId="77777777"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Царствование Ивана IV. Реформы Избранной Рады. Опричнина. Внешняя политика середины - II половины XVI в. Культура России XVI в. </w:t>
            </w:r>
          </w:p>
        </w:tc>
      </w:tr>
      <w:tr w:rsidR="002C2B32" w:rsidRPr="007B6EC2" w14:paraId="1807C407" w14:textId="77777777" w:rsidTr="00A05F46">
        <w:tc>
          <w:tcPr>
            <w:tcW w:w="1622" w:type="pct"/>
            <w:shd w:val="clear" w:color="auto" w:fill="auto"/>
          </w:tcPr>
          <w:p w14:paraId="522007AE" w14:textId="77777777"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усское государство в XVII в. </w:t>
            </w:r>
          </w:p>
        </w:tc>
        <w:tc>
          <w:tcPr>
            <w:tcW w:w="3378" w:type="pct"/>
          </w:tcPr>
          <w:p w14:paraId="31D373A1" w14:textId="77777777"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Смутное время. Избрание Бориса Госунова. Лжедмитрий I. Василий Шуйский. Польско-шведская интервенция. Земский собор 1613 г. Царствование Михаила Романова. Внутренняя и внешняя политика Алексея Михайловича. Соборное Уложение. «Бунташный век». Присоединение Украины к России. Раскол Русской Православной Церкви. Культура России XVII в. </w:t>
            </w:r>
          </w:p>
        </w:tc>
      </w:tr>
      <w:tr w:rsidR="002C2B32" w:rsidRPr="007B6EC2" w14:paraId="1C54E99E" w14:textId="77777777" w:rsidTr="00A05F46">
        <w:tc>
          <w:tcPr>
            <w:tcW w:w="1622" w:type="pct"/>
            <w:shd w:val="clear" w:color="auto" w:fill="auto"/>
          </w:tcPr>
          <w:p w14:paraId="7CF80087" w14:textId="77777777"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оссийская империя в XVIII в. </w:t>
            </w:r>
          </w:p>
        </w:tc>
        <w:tc>
          <w:tcPr>
            <w:tcW w:w="3378" w:type="pct"/>
          </w:tcPr>
          <w:p w14:paraId="51393FE4" w14:textId="77777777"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Петр I. Реформы: государственного управления, военная, налоговая, местного управления, церковная. Табель о рангах. Внешняя политика Петра I. Преемники Петра I. Указ о престолонаследии. Екатерина I. Петр II. Анна Иоанновна. Елизавета Петровна. Петр III. Екатерина II. Просвещенный абсолютизм. Губернская реформа. Жалованные грамоты. Внешняя политика. Павел I. Культура России XVIII в. </w:t>
            </w:r>
          </w:p>
        </w:tc>
      </w:tr>
      <w:tr w:rsidR="002C2B32" w:rsidRPr="007B6EC2" w14:paraId="04847F38" w14:textId="77777777" w:rsidTr="00A05F46">
        <w:tc>
          <w:tcPr>
            <w:tcW w:w="1622" w:type="pct"/>
            <w:shd w:val="clear" w:color="auto" w:fill="auto"/>
          </w:tcPr>
          <w:p w14:paraId="0093196F" w14:textId="77777777"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нутренняя и внешняя политика России в I половине XIX в. </w:t>
            </w:r>
          </w:p>
        </w:tc>
        <w:tc>
          <w:tcPr>
            <w:tcW w:w="3378" w:type="pct"/>
          </w:tcPr>
          <w:p w14:paraId="2643724B" w14:textId="77777777"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Император Александр I. Негласный Комитет. Реформы Александра I. Внешняя политика. Отечественная война 1812 г. Движение декабристов. Император Николай I. С.Е.И.В.К. Крестьянская политика. Внешняя политика. Крымская война. Общественное движение в России во II четверти XIX в. </w:t>
            </w:r>
          </w:p>
        </w:tc>
      </w:tr>
      <w:tr w:rsidR="002C2B32" w:rsidRPr="007B6EC2" w14:paraId="2B839A24" w14:textId="77777777" w:rsidTr="00A05F46">
        <w:tc>
          <w:tcPr>
            <w:tcW w:w="1622" w:type="pct"/>
            <w:shd w:val="clear" w:color="auto" w:fill="auto"/>
          </w:tcPr>
          <w:p w14:paraId="6A112965" w14:textId="77777777"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нутренняя и внешняя политика России во II половине XIX в. </w:t>
            </w:r>
          </w:p>
        </w:tc>
        <w:tc>
          <w:tcPr>
            <w:tcW w:w="3378" w:type="pct"/>
          </w:tcPr>
          <w:p w14:paraId="2F6E0A08" w14:textId="77777777"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еликие реформы Александра II. Отмена крепостного права. Земская, городская, судебная, военная реформы. Внешняя политика. Общественное движение в пореформенной России (1860-1890). Внутренняя и внешняя политика Александра III. Политическое развитие России в начале XX в. Николай II. Революция 1905–1907 гг. Политические партии. Столыпинская аграрная реформа. Русско-японская война. Первая мировая война. </w:t>
            </w:r>
          </w:p>
        </w:tc>
      </w:tr>
      <w:tr w:rsidR="002C2B32" w:rsidRPr="007B6EC2" w14:paraId="00B7B5B9" w14:textId="77777777" w:rsidTr="00A05F46">
        <w:tc>
          <w:tcPr>
            <w:tcW w:w="1622" w:type="pct"/>
            <w:shd w:val="clear" w:color="auto" w:fill="auto"/>
          </w:tcPr>
          <w:p w14:paraId="72BD2A9F" w14:textId="77777777"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lastRenderedPageBreak/>
              <w:t xml:space="preserve">Русская культура в XIX в. </w:t>
            </w:r>
          </w:p>
        </w:tc>
        <w:tc>
          <w:tcPr>
            <w:tcW w:w="3378" w:type="pct"/>
          </w:tcPr>
          <w:p w14:paraId="5E1903E8" w14:textId="77777777"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Золотой век русской культуры: наука, образование, архитектура, литература, живопись, музыка. </w:t>
            </w:r>
          </w:p>
        </w:tc>
      </w:tr>
      <w:tr w:rsidR="002C2B32" w:rsidRPr="007B6EC2" w14:paraId="36338A55" w14:textId="77777777" w:rsidTr="00A05F46">
        <w:tc>
          <w:tcPr>
            <w:tcW w:w="1622" w:type="pct"/>
            <w:shd w:val="clear" w:color="auto" w:fill="auto"/>
          </w:tcPr>
          <w:p w14:paraId="22C336E7" w14:textId="77777777"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еволюция и гражданская война в России. Формирование основ советской государственности. </w:t>
            </w:r>
          </w:p>
        </w:tc>
        <w:tc>
          <w:tcPr>
            <w:tcW w:w="3378" w:type="pct"/>
          </w:tcPr>
          <w:p w14:paraId="361DF457" w14:textId="77777777"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оссия в 1917 г. Февральская революция. Россия в период от Февраля к Октябрю. Октябрьский переворот. Становление советской государственности. Гражданская война. «Белое движение». Интервенция. Военный коммунизм. Образование СССР. НЭП. </w:t>
            </w:r>
          </w:p>
        </w:tc>
      </w:tr>
      <w:tr w:rsidR="002C2B32" w:rsidRPr="007B6EC2" w14:paraId="29CCCBC4" w14:textId="77777777" w:rsidTr="00A05F46">
        <w:tc>
          <w:tcPr>
            <w:tcW w:w="1622" w:type="pct"/>
            <w:shd w:val="clear" w:color="auto" w:fill="auto"/>
          </w:tcPr>
          <w:p w14:paraId="724E9D11" w14:textId="77777777"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СССР в 1928–1941 гг. </w:t>
            </w:r>
          </w:p>
        </w:tc>
        <w:tc>
          <w:tcPr>
            <w:tcW w:w="3378" w:type="pct"/>
          </w:tcPr>
          <w:p w14:paraId="4CEC8C3D" w14:textId="77777777"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Строительство тоталитарной системы. Социально-экономическое развитие СССР – индустриализация и коллективизация. Советская культура. Внешняя политика. </w:t>
            </w:r>
          </w:p>
        </w:tc>
      </w:tr>
      <w:tr w:rsidR="002C2B32" w:rsidRPr="007B6EC2" w14:paraId="6CD9F712" w14:textId="77777777" w:rsidTr="00A05F46">
        <w:tc>
          <w:tcPr>
            <w:tcW w:w="1622" w:type="pct"/>
            <w:shd w:val="clear" w:color="auto" w:fill="auto"/>
          </w:tcPr>
          <w:p w14:paraId="30B1DC3F" w14:textId="77777777"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еликая Отечественная война. </w:t>
            </w:r>
          </w:p>
        </w:tc>
        <w:tc>
          <w:tcPr>
            <w:tcW w:w="3378" w:type="pct"/>
          </w:tcPr>
          <w:p w14:paraId="325B1FA6" w14:textId="77777777"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Периодизация войны. Коренной перелом. Международные конференции. Война с Японией. </w:t>
            </w:r>
          </w:p>
        </w:tc>
      </w:tr>
      <w:tr w:rsidR="002C2B32" w:rsidRPr="007B6EC2" w14:paraId="1A9094C6" w14:textId="77777777" w:rsidTr="00A05F46">
        <w:tc>
          <w:tcPr>
            <w:tcW w:w="1622" w:type="pct"/>
            <w:shd w:val="clear" w:color="auto" w:fill="auto"/>
          </w:tcPr>
          <w:p w14:paraId="00E87098" w14:textId="77777777"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нутренняя и внешняя политика СССР в 1945–1964 гг. </w:t>
            </w:r>
          </w:p>
        </w:tc>
        <w:tc>
          <w:tcPr>
            <w:tcW w:w="3378" w:type="pct"/>
          </w:tcPr>
          <w:p w14:paraId="70341EDA" w14:textId="77777777"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осстановление народного хозяйства. Денежная реформа. Образование ООН, НАТО, СЭВ. «Холодная война». Война в Корее. Н.С. Хрущев. XX съезд КПСС. Преобразования в сельском хозяйстве. Оттепель. Внешняя политика. Создание ОВД. Берлинский кризис. Карибский кризис. </w:t>
            </w:r>
          </w:p>
        </w:tc>
      </w:tr>
      <w:tr w:rsidR="002C2B32" w:rsidRPr="007B6EC2" w14:paraId="566F8EE1" w14:textId="77777777" w:rsidTr="00A05F46">
        <w:tc>
          <w:tcPr>
            <w:tcW w:w="1622" w:type="pct"/>
            <w:shd w:val="clear" w:color="auto" w:fill="auto"/>
          </w:tcPr>
          <w:p w14:paraId="37A82D72" w14:textId="77777777"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Советский Союз в 1864–1985 гг. </w:t>
            </w:r>
          </w:p>
        </w:tc>
        <w:tc>
          <w:tcPr>
            <w:tcW w:w="3378" w:type="pct"/>
          </w:tcPr>
          <w:p w14:paraId="49E44D20" w14:textId="77777777"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Л.И. Брежнев. Политика неосталинизма. Хозяйственная реформа. Застой. Разрядка международной напряженности. ОСВ-1. Война в Афганистане. </w:t>
            </w:r>
          </w:p>
        </w:tc>
      </w:tr>
      <w:tr w:rsidR="002C2B32" w:rsidRPr="007B6EC2" w14:paraId="3C3C21C0" w14:textId="77777777" w:rsidTr="00A05F46">
        <w:tc>
          <w:tcPr>
            <w:tcW w:w="1622" w:type="pct"/>
            <w:shd w:val="clear" w:color="auto" w:fill="auto"/>
          </w:tcPr>
          <w:p w14:paraId="10C927CE" w14:textId="77777777"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«Перестройка» в СССР. </w:t>
            </w:r>
          </w:p>
        </w:tc>
        <w:tc>
          <w:tcPr>
            <w:tcW w:w="3378" w:type="pct"/>
          </w:tcPr>
          <w:p w14:paraId="1008CA0E" w14:textId="77777777"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еформа политической системы. Межнациональные конфликты. Августовский путч. Распад СССР. </w:t>
            </w:r>
          </w:p>
        </w:tc>
      </w:tr>
      <w:tr w:rsidR="002C2B32" w:rsidRPr="007B6EC2" w14:paraId="747111BD" w14:textId="77777777" w:rsidTr="00A05F46">
        <w:tc>
          <w:tcPr>
            <w:tcW w:w="1622" w:type="pct"/>
            <w:shd w:val="clear" w:color="auto" w:fill="auto"/>
          </w:tcPr>
          <w:p w14:paraId="69E79219" w14:textId="77777777"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Ф в 1991–2000 гг. </w:t>
            </w:r>
          </w:p>
        </w:tc>
        <w:tc>
          <w:tcPr>
            <w:tcW w:w="3378" w:type="pct"/>
          </w:tcPr>
          <w:p w14:paraId="73DCB0A1" w14:textId="77777777"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Политический кризис 1993 г. Б.Н. Ельцин. Чечня. Внешняя политика. </w:t>
            </w:r>
          </w:p>
        </w:tc>
      </w:tr>
    </w:tbl>
    <w:p w14:paraId="30C2663D" w14:textId="77777777" w:rsidR="00E46D96" w:rsidRPr="007B6EC2" w:rsidRDefault="00E46D96" w:rsidP="007B6EC2"/>
    <w:p w14:paraId="2CD8FF43" w14:textId="77777777" w:rsidR="00E46D96" w:rsidRPr="007B6EC2" w:rsidRDefault="00E46D96" w:rsidP="007B6EC2">
      <w:pPr>
        <w:pStyle w:val="3"/>
        <w:spacing w:line="276" w:lineRule="auto"/>
      </w:pPr>
      <w:bookmarkStart w:id="37" w:name="_Toc467596881"/>
      <w:bookmarkStart w:id="38" w:name="_Toc467599965"/>
      <w:bookmarkStart w:id="39" w:name="_Toc468272476"/>
      <w:bookmarkStart w:id="40" w:name="_Toc62744752"/>
      <w:bookmarkStart w:id="41" w:name="_Toc467596884"/>
      <w:bookmarkStart w:id="42" w:name="_Toc467599968"/>
      <w:bookmarkStart w:id="43" w:name="_Toc468272477"/>
      <w:bookmarkStart w:id="44" w:name="_Toc468274078"/>
      <w:bookmarkStart w:id="45" w:name="_Toc468278275"/>
      <w:r w:rsidRPr="007B6EC2">
        <w:t>Учебно-методическое обеспечение самостоятельной работы обучающихся</w:t>
      </w:r>
      <w:r w:rsidRPr="007B6EC2">
        <w:rPr>
          <w:i/>
        </w:rPr>
        <w:t xml:space="preserve"> </w:t>
      </w:r>
      <w:r w:rsidRPr="007B6EC2">
        <w:t>по дисциплине</w:t>
      </w:r>
      <w:bookmarkEnd w:id="37"/>
      <w:bookmarkEnd w:id="38"/>
      <w:bookmarkEnd w:id="39"/>
      <w:bookmarkEnd w:id="40"/>
      <w:r w:rsidRPr="007B6EC2">
        <w:t xml:space="preserve"> </w:t>
      </w:r>
    </w:p>
    <w:p w14:paraId="1BC583A9" w14:textId="77777777" w:rsidR="00E46D96" w:rsidRPr="007B6EC2" w:rsidRDefault="00E46D96" w:rsidP="007B6EC2">
      <w:r w:rsidRPr="007B6EC2">
        <w:t>Самостоятельная работа обучающихся обеспечивается следующими документами и материалами:</w:t>
      </w:r>
    </w:p>
    <w:p w14:paraId="0358A777" w14:textId="77777777" w:rsidR="00E46D96" w:rsidRPr="007B6EC2" w:rsidRDefault="00E46D96" w:rsidP="007B6EC2">
      <w:pPr>
        <w:keepLines/>
        <w:widowControl w:val="0"/>
        <w:numPr>
          <w:ilvl w:val="0"/>
          <w:numId w:val="5"/>
        </w:numPr>
        <w:ind w:left="0" w:firstLine="0"/>
        <w:contextualSpacing/>
      </w:pPr>
      <w:r w:rsidRPr="007B6EC2">
        <w:t>Рабочей программой дисциплины</w:t>
      </w:r>
    </w:p>
    <w:p w14:paraId="7B1D3520" w14:textId="77777777" w:rsidR="00E46D96" w:rsidRPr="007B6EC2" w:rsidRDefault="00E46D96" w:rsidP="007B6EC2">
      <w:pPr>
        <w:keepLines/>
        <w:widowControl w:val="0"/>
        <w:numPr>
          <w:ilvl w:val="0"/>
          <w:numId w:val="5"/>
        </w:numPr>
        <w:ind w:left="0" w:firstLine="0"/>
        <w:contextualSpacing/>
      </w:pPr>
      <w:r w:rsidRPr="007B6EC2">
        <w:t>Планами учебных занятий, предоставляемых преподавателем в начале каждого раздела дисциплины</w:t>
      </w:r>
    </w:p>
    <w:p w14:paraId="2A8C15F8" w14:textId="77777777" w:rsidR="00E46D96" w:rsidRPr="007B6EC2" w:rsidRDefault="00E46D96" w:rsidP="007B6EC2">
      <w:pPr>
        <w:keepLines/>
        <w:widowControl w:val="0"/>
        <w:numPr>
          <w:ilvl w:val="0"/>
          <w:numId w:val="5"/>
        </w:numPr>
        <w:ind w:left="0" w:firstLine="0"/>
        <w:contextualSpacing/>
      </w:pPr>
      <w:r w:rsidRPr="007B6EC2">
        <w:t>Методическими пособиями по дисциплине (см. в списке литературы)</w:t>
      </w:r>
    </w:p>
    <w:p w14:paraId="5B33A2FC" w14:textId="77777777" w:rsidR="00E46D96" w:rsidRPr="007B6EC2" w:rsidRDefault="00E46D96" w:rsidP="007B6EC2">
      <w:pPr>
        <w:keepLines/>
        <w:widowControl w:val="0"/>
        <w:numPr>
          <w:ilvl w:val="0"/>
          <w:numId w:val="5"/>
        </w:numPr>
        <w:ind w:left="0" w:firstLine="0"/>
        <w:contextualSpacing/>
      </w:pPr>
      <w:r w:rsidRPr="007B6EC2">
        <w:t>Образцами проверочных заданий, представленных в фонде оценочных средств.</w:t>
      </w:r>
    </w:p>
    <w:p w14:paraId="670079DB" w14:textId="77777777" w:rsidR="00E46D96" w:rsidRPr="007B6EC2" w:rsidRDefault="00E46D96" w:rsidP="00573D62">
      <w:pPr>
        <w:pStyle w:val="3"/>
        <w:spacing w:line="276" w:lineRule="auto"/>
        <w:ind w:left="0"/>
      </w:pPr>
    </w:p>
    <w:p w14:paraId="184FBE5F" w14:textId="77777777" w:rsidR="00E46D96" w:rsidRPr="007B6EC2" w:rsidRDefault="00E46D96" w:rsidP="007B6EC2">
      <w:pPr>
        <w:pStyle w:val="3"/>
        <w:spacing w:line="276" w:lineRule="auto"/>
      </w:pPr>
      <w:bookmarkStart w:id="46" w:name="_Toc62744753"/>
      <w:r w:rsidRPr="007B6EC2">
        <w:t>Фонд оценочных средств</w:t>
      </w:r>
      <w:bookmarkEnd w:id="41"/>
      <w:bookmarkEnd w:id="42"/>
      <w:bookmarkEnd w:id="43"/>
      <w:bookmarkEnd w:id="44"/>
      <w:bookmarkEnd w:id="45"/>
      <w:bookmarkEnd w:id="46"/>
      <w:r w:rsidRPr="007B6EC2">
        <w:t xml:space="preserve"> </w:t>
      </w:r>
    </w:p>
    <w:p w14:paraId="464706FF" w14:textId="77777777" w:rsidR="00E46D96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47" w:name="_Toc473664508"/>
      <w:bookmarkStart w:id="48" w:name="_Toc473718086"/>
      <w:bookmarkStart w:id="49" w:name="_Toc473892887"/>
      <w:bookmarkStart w:id="50" w:name="_Toc474840596"/>
      <w:bookmarkStart w:id="51" w:name="_Toc475970643"/>
      <w:bookmarkStart w:id="52" w:name="_Toc62744754"/>
      <w:r w:rsidRPr="007B6EC2">
        <w:rPr>
          <w:rFonts w:ascii="Times New Roman" w:hAnsi="Times New Roman" w:cs="Times New Roman"/>
          <w:szCs w:val="24"/>
        </w:rPr>
        <w:t>Информация о фонде оценочных средств и контролируемой компетенции</w:t>
      </w:r>
      <w:bookmarkEnd w:id="47"/>
      <w:bookmarkEnd w:id="48"/>
      <w:bookmarkEnd w:id="49"/>
      <w:bookmarkEnd w:id="50"/>
      <w:bookmarkEnd w:id="51"/>
      <w:bookmarkEnd w:id="52"/>
    </w:p>
    <w:p w14:paraId="2DE43F3A" w14:textId="77777777" w:rsidR="00E46D96" w:rsidRPr="007B6EC2" w:rsidRDefault="00E46D96" w:rsidP="007B6EC2">
      <w:pPr>
        <w:keepLines/>
      </w:pPr>
      <w:r w:rsidRPr="007B6EC2">
        <w:t xml:space="preserve">Фонд оценочных средств разработан для осваиваемой в ходе реализации курса компетенции и представлен в </w:t>
      </w:r>
      <w:r w:rsidRPr="007B6EC2">
        <w:rPr>
          <w:i/>
        </w:rPr>
        <w:t xml:space="preserve">Приложении </w:t>
      </w:r>
      <w:r w:rsidRPr="007B6EC2">
        <w:t xml:space="preserve"> к настоящей программе.</w:t>
      </w:r>
    </w:p>
    <w:p w14:paraId="285A5EB3" w14:textId="77777777" w:rsidR="00E46D96" w:rsidRPr="007B6EC2" w:rsidRDefault="00E46D96" w:rsidP="007B6EC2">
      <w:pPr>
        <w:keepLines/>
      </w:pPr>
      <w:r w:rsidRPr="007B6EC2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2DEFCF92" w14:textId="77777777" w:rsidR="00E46D96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53" w:name="_Toc473664509"/>
      <w:bookmarkStart w:id="54" w:name="_Toc473718087"/>
      <w:bookmarkStart w:id="55" w:name="_Toc473892888"/>
      <w:bookmarkStart w:id="56" w:name="_Toc474840597"/>
      <w:bookmarkStart w:id="57" w:name="_Toc475970644"/>
      <w:bookmarkStart w:id="58" w:name="_Toc62744755"/>
      <w:r w:rsidRPr="007B6EC2">
        <w:rPr>
          <w:rFonts w:ascii="Times New Roman" w:hAnsi="Times New Roman" w:cs="Times New Roman"/>
          <w:szCs w:val="24"/>
        </w:rPr>
        <w:t>Показатели оценивания основного этапа освоения компетенции</w:t>
      </w:r>
      <w:bookmarkEnd w:id="53"/>
      <w:bookmarkEnd w:id="54"/>
      <w:bookmarkEnd w:id="55"/>
      <w:bookmarkEnd w:id="56"/>
      <w:bookmarkEnd w:id="57"/>
      <w:bookmarkEnd w:id="58"/>
    </w:p>
    <w:p w14:paraId="63FAE602" w14:textId="77777777" w:rsidR="00E46D96" w:rsidRPr="007B6EC2" w:rsidRDefault="00E46D96" w:rsidP="007B6EC2">
      <w:r w:rsidRPr="007B6EC2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2B56CFFE" w14:textId="77777777" w:rsidR="002C2B32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59" w:name="_Toc474840598"/>
      <w:bookmarkStart w:id="60" w:name="_Toc475970645"/>
      <w:bookmarkStart w:id="61" w:name="_Toc62744756"/>
      <w:r w:rsidRPr="007B6EC2">
        <w:rPr>
          <w:rFonts w:ascii="Times New Roman" w:hAnsi="Times New Roman" w:cs="Times New Roman"/>
          <w:szCs w:val="24"/>
        </w:rPr>
        <w:t>Вопросы для проведения промежуточной аттестации:</w:t>
      </w:r>
      <w:bookmarkStart w:id="62" w:name="_Toc473664511"/>
      <w:bookmarkStart w:id="63" w:name="_Toc473718089"/>
      <w:bookmarkStart w:id="64" w:name="_Toc473892890"/>
      <w:bookmarkStart w:id="65" w:name="_Toc474840599"/>
      <w:bookmarkStart w:id="66" w:name="_Toc475970646"/>
      <w:bookmarkEnd w:id="59"/>
      <w:bookmarkEnd w:id="60"/>
      <w:bookmarkEnd w:id="61"/>
    </w:p>
    <w:p w14:paraId="3C760104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. Восточные славяне. Образование древнерусского государства. </w:t>
      </w:r>
    </w:p>
    <w:p w14:paraId="1611C3B5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. Древнерусское государство в IX – первой трети XII в. Принятие христианства. </w:t>
      </w:r>
    </w:p>
    <w:p w14:paraId="428DB4A5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. Культура Руси домонгольского периода. </w:t>
      </w:r>
    </w:p>
    <w:p w14:paraId="5157F921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4. Русские земли и княжества в начале XII – первой половине XIII в. Удельная раздробленность. </w:t>
      </w:r>
    </w:p>
    <w:p w14:paraId="36FD4300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5. Татаро-монгольское нашествие и иго. Отражение католической агрессии в XIII в. </w:t>
      </w:r>
    </w:p>
    <w:p w14:paraId="2D0032F0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6. Московское княжество в конце XIII – XIV вв. </w:t>
      </w:r>
    </w:p>
    <w:p w14:paraId="7BAEF627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7. Большая Московская усобица второй четверти XV в. Автокефалия Русской Церкви. </w:t>
      </w:r>
    </w:p>
    <w:p w14:paraId="022635A0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8. Завершение объединения русских земель во второй половине XV – первой трети XVI в. </w:t>
      </w:r>
    </w:p>
    <w:p w14:paraId="0EE3ED8E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9. Иван Грозный: реформы Избранной рады, Ливонская война, опричнина, итоги царствования. </w:t>
      </w:r>
    </w:p>
    <w:p w14:paraId="591D1D6E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0. Русская культура XIV–ХVI вв. </w:t>
      </w:r>
    </w:p>
    <w:p w14:paraId="4CFEE252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1. Россия на рубеже XVI–ХVII вв. Установление патриаршества. Смутное время. </w:t>
      </w:r>
    </w:p>
    <w:p w14:paraId="693D4A10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2. Русское государство в XVII в. Особенности экономического, социального и политического развития. </w:t>
      </w:r>
    </w:p>
    <w:p w14:paraId="6F4F45B1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3. Внешняя политика России в XVII в. Присоединение Украины. </w:t>
      </w:r>
    </w:p>
    <w:p w14:paraId="4F317722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4. Культура России XVII в. Государство и церковь в XVII в. Церковный раскол. </w:t>
      </w:r>
    </w:p>
    <w:p w14:paraId="37B4397B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5. Внутренняя и внешняя политика России в царствование Петра I. Создание Российской империи. </w:t>
      </w:r>
    </w:p>
    <w:p w14:paraId="180DED44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6. Российская империя в 1725–1762 гг. Дворцовые перевороты. </w:t>
      </w:r>
    </w:p>
    <w:p w14:paraId="69540B6A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7. Россия во второй половине XVIII в. Реформы Екатерины II. Царствование Павла I. </w:t>
      </w:r>
    </w:p>
    <w:p w14:paraId="5846C6CF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8. Внешняя политика в царствование Екатерины II и Павла I. </w:t>
      </w:r>
    </w:p>
    <w:p w14:paraId="2E45E338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lastRenderedPageBreak/>
        <w:t xml:space="preserve">19. Русская культура XVIII в. </w:t>
      </w:r>
    </w:p>
    <w:p w14:paraId="4A2AA406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0. Внутренняя политика России в царствование императора Александра I. </w:t>
      </w:r>
    </w:p>
    <w:p w14:paraId="60E35B5C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1. Внешняя политика России в первой четверти XIX в. Отечественная война 1812 г. </w:t>
      </w:r>
    </w:p>
    <w:p w14:paraId="0D34C8D1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2. Внутренняя и внешняя политика России в царствование императора Николая I. </w:t>
      </w:r>
    </w:p>
    <w:p w14:paraId="3D08BF16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3. Общественная мысль России в XIX в. </w:t>
      </w:r>
    </w:p>
    <w:p w14:paraId="13977B92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4. Внутренняя политика России в царствование императора Александра II. Великие реформы. </w:t>
      </w:r>
    </w:p>
    <w:p w14:paraId="356C5BF1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5. Внешняя политика России во II половине XIX в. </w:t>
      </w:r>
    </w:p>
    <w:p w14:paraId="19100678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6. Внутренняя политика России в царствование императора Александра III. </w:t>
      </w:r>
    </w:p>
    <w:p w14:paraId="16D4DBE0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7. Русская культура в XIX – начале XX вв. </w:t>
      </w:r>
    </w:p>
    <w:p w14:paraId="7F03CF47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8. Внутренняя политика России в царствование императора Николая II. Революция 1905–1907 гг. Столыпинские реформы. </w:t>
      </w:r>
    </w:p>
    <w:p w14:paraId="5033CBC1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9. Внешняя политика России конца XIX – начала XX вв. Россия в I мировой войне. </w:t>
      </w:r>
    </w:p>
    <w:p w14:paraId="6E1C99C8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0. Революция и гражданская война в России. 1917–1922 гг. </w:t>
      </w:r>
    </w:p>
    <w:p w14:paraId="5A44725C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1. Формирование основ советской государственности. 1922–1928 гг. </w:t>
      </w:r>
    </w:p>
    <w:p w14:paraId="0EE4120F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2. Советский Союз в период «Большого скачка»: 1928–1941 гг. </w:t>
      </w:r>
    </w:p>
    <w:p w14:paraId="5E958CBC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3. Внешняя политика Советского государства в 1920–1941 гг. </w:t>
      </w:r>
    </w:p>
    <w:p w14:paraId="2A44E67C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4. СССР в годы Великой Отечественной войны. </w:t>
      </w:r>
    </w:p>
    <w:p w14:paraId="304AE2E3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5. Послевоенное развитие СССР в 1945–1953 гг. </w:t>
      </w:r>
    </w:p>
    <w:p w14:paraId="43EEEF03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6. Внутренняя и внешняя политика СССР в 1953–1964 гг. </w:t>
      </w:r>
    </w:p>
    <w:p w14:paraId="40542A0B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7. Советский Союз в 1964–1985 гг. </w:t>
      </w:r>
    </w:p>
    <w:p w14:paraId="77DDCDAC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8. Общественная мысль и культура в СССР в XX в. </w:t>
      </w:r>
    </w:p>
    <w:p w14:paraId="13282BFC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9. «Перестройка» в СССР и ее последствия. Распад Советского Союза. </w:t>
      </w:r>
    </w:p>
    <w:p w14:paraId="072C16A0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40. Особенности экономического, социального и политического развития Российской федерации в 1991–2000 гг. </w:t>
      </w:r>
    </w:p>
    <w:p w14:paraId="416CB4D1" w14:textId="77777777" w:rsidR="002C2B32" w:rsidRPr="007B6EC2" w:rsidRDefault="002C2B32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</w:p>
    <w:p w14:paraId="026194B7" w14:textId="77777777" w:rsidR="00E46D96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67" w:name="_Toc62744757"/>
      <w:r w:rsidRPr="007B6EC2">
        <w:rPr>
          <w:rFonts w:ascii="Times New Roman" w:hAnsi="Times New Roman" w:cs="Times New Roman"/>
          <w:szCs w:val="24"/>
        </w:rPr>
        <w:t>Критерии оценивания основного этапа освоения компетенции</w:t>
      </w:r>
      <w:bookmarkEnd w:id="62"/>
      <w:bookmarkEnd w:id="63"/>
      <w:bookmarkEnd w:id="64"/>
      <w:bookmarkEnd w:id="65"/>
      <w:bookmarkEnd w:id="66"/>
      <w:bookmarkEnd w:id="67"/>
    </w:p>
    <w:p w14:paraId="7492DB56" w14:textId="77777777" w:rsidR="00E46D96" w:rsidRPr="007B6EC2" w:rsidRDefault="00E46D96" w:rsidP="007B6EC2">
      <w:r w:rsidRPr="007B6EC2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40F56E8D" w14:textId="77777777" w:rsidR="00E46D96" w:rsidRPr="007B6EC2" w:rsidRDefault="00E46D96" w:rsidP="007B6EC2">
      <w:pPr>
        <w:pStyle w:val="5"/>
        <w:spacing w:before="0"/>
        <w:rPr>
          <w:rFonts w:ascii="Times New Roman" w:hAnsi="Times New Roman" w:cs="Times New Roman"/>
          <w:i/>
          <w:color w:val="auto"/>
        </w:rPr>
      </w:pPr>
      <w:bookmarkStart w:id="68" w:name="_Toc473664512"/>
      <w:bookmarkStart w:id="69" w:name="_Toc473718090"/>
      <w:bookmarkStart w:id="70" w:name="_Toc473892891"/>
      <w:bookmarkStart w:id="71" w:name="_Toc474840600"/>
      <w:bookmarkStart w:id="72" w:name="_Toc475970647"/>
      <w:r w:rsidRPr="007B6EC2">
        <w:rPr>
          <w:rFonts w:ascii="Times New Roman" w:hAnsi="Times New Roman" w:cs="Times New Roman"/>
          <w:i/>
          <w:color w:val="auto"/>
        </w:rPr>
        <w:t>Критерии оценивания устных опросов</w:t>
      </w:r>
      <w:bookmarkEnd w:id="68"/>
      <w:bookmarkEnd w:id="69"/>
      <w:bookmarkEnd w:id="70"/>
      <w:bookmarkEnd w:id="71"/>
      <w:bookmarkEnd w:id="72"/>
    </w:p>
    <w:p w14:paraId="229EEED1" w14:textId="77777777" w:rsidR="00E46D96" w:rsidRPr="007B6EC2" w:rsidRDefault="00E46D96" w:rsidP="007B6EC2">
      <w:pPr>
        <w:rPr>
          <w:bCs/>
          <w:i/>
        </w:rPr>
      </w:pPr>
      <w:bookmarkStart w:id="73" w:name="_Toc473664513"/>
      <w:bookmarkStart w:id="74" w:name="_Toc473718091"/>
      <w:r w:rsidRPr="007B6EC2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463C885D" w14:textId="77777777" w:rsidR="00E46D96" w:rsidRPr="007B6EC2" w:rsidRDefault="00E46D96" w:rsidP="007B6EC2">
      <w:pPr>
        <w:rPr>
          <w:bCs/>
        </w:rPr>
      </w:pPr>
      <w:r w:rsidRPr="007B6EC2">
        <w:rPr>
          <w:bCs/>
        </w:rPr>
        <w:lastRenderedPageBreak/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1B4839B8" w14:textId="77777777" w:rsidR="00E46D96" w:rsidRPr="007B6EC2" w:rsidRDefault="00E46D96" w:rsidP="007B6EC2">
      <w:pPr>
        <w:rPr>
          <w:bCs/>
        </w:rPr>
      </w:pPr>
      <w:r w:rsidRPr="007B6EC2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3CDB0AD5" w14:textId="77777777" w:rsidR="00E46D96" w:rsidRPr="007B6EC2" w:rsidRDefault="00E46D96" w:rsidP="007B6EC2">
      <w:pPr>
        <w:rPr>
          <w:bCs/>
        </w:rPr>
      </w:pPr>
      <w:r w:rsidRPr="007B6EC2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14:paraId="3A3B4FB1" w14:textId="77777777" w:rsidR="00E46D96" w:rsidRPr="007B6EC2" w:rsidRDefault="00E46D96" w:rsidP="007B6EC2">
      <w:pPr>
        <w:rPr>
          <w:bCs/>
        </w:rPr>
      </w:pPr>
      <w:r w:rsidRPr="007B6EC2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106D09A1" w14:textId="77777777" w:rsidR="00E46D96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75" w:name="_Toc473892892"/>
      <w:bookmarkStart w:id="76" w:name="_Toc474840601"/>
      <w:bookmarkStart w:id="77" w:name="_Toc475970648"/>
      <w:bookmarkStart w:id="78" w:name="_Toc62744758"/>
      <w:r w:rsidRPr="007B6EC2">
        <w:rPr>
          <w:rFonts w:ascii="Times New Roman" w:hAnsi="Times New Roman" w:cs="Times New Roman"/>
          <w:szCs w:val="24"/>
        </w:rPr>
        <w:t>Описание шкал оценивания основного этапа освоения компетенции</w:t>
      </w:r>
      <w:bookmarkEnd w:id="73"/>
      <w:bookmarkEnd w:id="74"/>
      <w:bookmarkEnd w:id="75"/>
      <w:bookmarkEnd w:id="76"/>
      <w:bookmarkEnd w:id="77"/>
      <w:bookmarkEnd w:id="78"/>
    </w:p>
    <w:p w14:paraId="42170E2D" w14:textId="77777777" w:rsidR="00E46D96" w:rsidRPr="007B6EC2" w:rsidRDefault="00E46D96" w:rsidP="007B6EC2">
      <w:pPr>
        <w:rPr>
          <w:bCs/>
        </w:rPr>
      </w:pPr>
      <w:r w:rsidRPr="007B6EC2">
        <w:rPr>
          <w:bCs/>
        </w:rPr>
        <w:t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0987A007" w14:textId="77777777" w:rsidR="00E46D96" w:rsidRPr="007B6EC2" w:rsidRDefault="00E46D96" w:rsidP="007B6EC2">
      <w:pPr>
        <w:rPr>
          <w:bCs/>
        </w:rPr>
      </w:pPr>
      <w:r w:rsidRPr="007B6EC2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7B6EC2">
        <w:t>по балльно-рейтинговой системе.</w:t>
      </w:r>
    </w:p>
    <w:p w14:paraId="3312F18E" w14:textId="77777777" w:rsidR="00E46D96" w:rsidRPr="007B6EC2" w:rsidRDefault="00E46D96" w:rsidP="007B6EC2">
      <w:pPr>
        <w:rPr>
          <w:bCs/>
        </w:rPr>
      </w:pPr>
      <w:r w:rsidRPr="007B6EC2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7B6EC2">
        <w:t>по балльно-рейтинговой системе.</w:t>
      </w:r>
      <w:r w:rsidRPr="007B6EC2">
        <w:rPr>
          <w:bCs/>
        </w:rPr>
        <w:t xml:space="preserve"> </w:t>
      </w:r>
    </w:p>
    <w:p w14:paraId="78C99339" w14:textId="77777777" w:rsidR="00E46D96" w:rsidRPr="007B6EC2" w:rsidRDefault="00E46D96" w:rsidP="007B6EC2">
      <w:pPr>
        <w:rPr>
          <w:bCs/>
        </w:rPr>
      </w:pPr>
      <w:r w:rsidRPr="007B6EC2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7B6EC2">
        <w:t>по балльно-рейтинговой системе.</w:t>
      </w:r>
      <w:r w:rsidRPr="007B6EC2">
        <w:rPr>
          <w:bCs/>
        </w:rPr>
        <w:t xml:space="preserve"> </w:t>
      </w:r>
    </w:p>
    <w:p w14:paraId="6821EC36" w14:textId="77777777" w:rsidR="00E46D96" w:rsidRPr="007B6EC2" w:rsidRDefault="00E46D96" w:rsidP="007B6EC2">
      <w:pPr>
        <w:rPr>
          <w:bCs/>
        </w:rPr>
      </w:pPr>
      <w:r w:rsidRPr="007B6EC2">
        <w:rPr>
          <w:bCs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E46D96" w:rsidRPr="007B6EC2" w14:paraId="2CA2B3D8" w14:textId="77777777" w:rsidTr="00E46D9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FD338" w14:textId="77777777" w:rsidR="00E46D96" w:rsidRPr="007B6EC2" w:rsidRDefault="00E46D96" w:rsidP="007B6EC2">
            <w:pPr>
              <w:rPr>
                <w:b/>
              </w:rPr>
            </w:pPr>
            <w:r w:rsidRPr="007B6EC2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6F1FE" w14:textId="77777777" w:rsidR="00E46D96" w:rsidRPr="007B6EC2" w:rsidRDefault="00E46D96" w:rsidP="007B6EC2">
            <w:pPr>
              <w:rPr>
                <w:b/>
              </w:rPr>
            </w:pPr>
            <w:r w:rsidRPr="007B6EC2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7E97C8" w14:textId="77777777" w:rsidR="00E46D96" w:rsidRPr="007B6EC2" w:rsidRDefault="00E46D96" w:rsidP="007B6EC2">
            <w:pPr>
              <w:rPr>
                <w:b/>
              </w:rPr>
            </w:pPr>
            <w:r w:rsidRPr="007B6EC2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1ACE5" w14:textId="77777777" w:rsidR="00E46D96" w:rsidRPr="007B6EC2" w:rsidRDefault="00E46D96" w:rsidP="007B6EC2">
            <w:pPr>
              <w:rPr>
                <w:b/>
              </w:rPr>
            </w:pPr>
            <w:r w:rsidRPr="007B6EC2">
              <w:rPr>
                <w:b/>
              </w:rPr>
              <w:t>Итоговая оценка за дисциплину</w:t>
            </w:r>
          </w:p>
        </w:tc>
      </w:tr>
      <w:tr w:rsidR="00E46D96" w:rsidRPr="007B6EC2" w14:paraId="0E59286A" w14:textId="77777777" w:rsidTr="00E46D9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DA3976" w14:textId="77777777" w:rsidR="00E46D96" w:rsidRPr="007B6EC2" w:rsidRDefault="00E46D96" w:rsidP="007B6EC2">
            <w:r w:rsidRPr="007B6EC2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B5575" w14:textId="77777777" w:rsidR="00E46D96" w:rsidRPr="007B6EC2" w:rsidRDefault="00E46D96" w:rsidP="007B6EC2">
            <w:r w:rsidRPr="007B6EC2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A516F" w14:textId="77777777" w:rsidR="00E46D96" w:rsidRPr="007B6EC2" w:rsidRDefault="00E46D96" w:rsidP="007B6EC2">
            <w:r w:rsidRPr="007B6EC2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2C055" w14:textId="77777777" w:rsidR="00E46D96" w:rsidRPr="007B6EC2" w:rsidRDefault="00E46D96" w:rsidP="007B6EC2">
            <w:r w:rsidRPr="007B6EC2">
              <w:rPr>
                <w:bCs/>
              </w:rPr>
              <w:t>«5» («отлично»)</w:t>
            </w:r>
          </w:p>
        </w:tc>
      </w:tr>
      <w:tr w:rsidR="00E46D96" w:rsidRPr="007B6EC2" w14:paraId="23F2D92C" w14:textId="77777777" w:rsidTr="00E46D9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703271" w14:textId="77777777" w:rsidR="00E46D96" w:rsidRPr="007B6EC2" w:rsidRDefault="00E46D96" w:rsidP="007B6EC2">
            <w:r w:rsidRPr="007B6EC2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BDAEA" w14:textId="77777777" w:rsidR="00E46D96" w:rsidRPr="007B6EC2" w:rsidRDefault="00E46D96" w:rsidP="007B6EC2">
            <w:r w:rsidRPr="007B6EC2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A0FE3" w14:textId="77777777" w:rsidR="00E46D96" w:rsidRPr="007B6EC2" w:rsidRDefault="00E46D96" w:rsidP="007B6EC2">
            <w:r w:rsidRPr="007B6EC2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E038E1" w14:textId="77777777" w:rsidR="00E46D96" w:rsidRPr="007B6EC2" w:rsidRDefault="00E46D96" w:rsidP="007B6EC2">
            <w:r w:rsidRPr="007B6EC2">
              <w:rPr>
                <w:bCs/>
              </w:rPr>
              <w:t>«4» («хорошо»)</w:t>
            </w:r>
          </w:p>
        </w:tc>
      </w:tr>
      <w:tr w:rsidR="00E46D96" w:rsidRPr="007B6EC2" w14:paraId="6FE3A682" w14:textId="77777777" w:rsidTr="00E46D9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8220C3" w14:textId="77777777" w:rsidR="00E46D96" w:rsidRPr="007B6EC2" w:rsidRDefault="00E46D96" w:rsidP="007B6EC2">
            <w:r w:rsidRPr="007B6EC2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2FA006" w14:textId="77777777" w:rsidR="00E46D96" w:rsidRPr="007B6EC2" w:rsidRDefault="00E46D96" w:rsidP="007B6EC2">
            <w:r w:rsidRPr="007B6EC2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ACF15" w14:textId="77777777" w:rsidR="00E46D96" w:rsidRPr="007B6EC2" w:rsidRDefault="00E46D96" w:rsidP="007B6EC2">
            <w:r w:rsidRPr="007B6EC2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874EB7" w14:textId="77777777" w:rsidR="00E46D96" w:rsidRPr="007B6EC2" w:rsidRDefault="00E46D96" w:rsidP="007B6EC2">
            <w:r w:rsidRPr="007B6EC2">
              <w:rPr>
                <w:bCs/>
              </w:rPr>
              <w:t>«3» («удовлетворительно»)</w:t>
            </w:r>
          </w:p>
        </w:tc>
      </w:tr>
      <w:tr w:rsidR="00E46D96" w:rsidRPr="007B6EC2" w14:paraId="2888109A" w14:textId="77777777" w:rsidTr="00E46D9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7B5E0" w14:textId="77777777" w:rsidR="00E46D96" w:rsidRPr="007B6EC2" w:rsidRDefault="00E46D96" w:rsidP="007B6EC2">
            <w:r w:rsidRPr="007B6EC2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89148A" w14:textId="77777777" w:rsidR="00E46D96" w:rsidRPr="007B6EC2" w:rsidRDefault="00E46D96" w:rsidP="007B6EC2">
            <w:r w:rsidRPr="007B6EC2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5B485" w14:textId="77777777" w:rsidR="00E46D96" w:rsidRPr="007B6EC2" w:rsidRDefault="00E46D96" w:rsidP="007B6EC2">
            <w:r w:rsidRPr="007B6EC2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B299B" w14:textId="77777777" w:rsidR="00E46D96" w:rsidRPr="007B6EC2" w:rsidRDefault="00E46D96" w:rsidP="007B6EC2">
            <w:r w:rsidRPr="007B6EC2">
              <w:rPr>
                <w:bCs/>
              </w:rPr>
              <w:t>«2» («неудовлетворительно»)</w:t>
            </w:r>
          </w:p>
        </w:tc>
      </w:tr>
    </w:tbl>
    <w:p w14:paraId="06F1B000" w14:textId="77777777" w:rsidR="00E46D96" w:rsidRPr="007B6EC2" w:rsidRDefault="00E46D96" w:rsidP="007B6EC2">
      <w:pPr>
        <w:rPr>
          <w:bCs/>
        </w:rPr>
      </w:pPr>
    </w:p>
    <w:p w14:paraId="00F9B17E" w14:textId="77777777" w:rsidR="00E46D96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79" w:name="_Toc473664514"/>
      <w:bookmarkStart w:id="80" w:name="_Toc473718092"/>
      <w:bookmarkStart w:id="81" w:name="_Toc473892893"/>
      <w:bookmarkStart w:id="82" w:name="_Toc474840602"/>
      <w:bookmarkStart w:id="83" w:name="_Toc475970649"/>
      <w:bookmarkStart w:id="84" w:name="_Toc62744759"/>
      <w:r w:rsidRPr="007B6EC2">
        <w:rPr>
          <w:rFonts w:ascii="Times New Roman" w:hAnsi="Times New Roman" w:cs="Times New Roman"/>
          <w:szCs w:val="24"/>
        </w:rPr>
        <w:lastRenderedPageBreak/>
        <w:t>Средства оценивания</w:t>
      </w:r>
      <w:bookmarkEnd w:id="79"/>
      <w:bookmarkEnd w:id="80"/>
      <w:bookmarkEnd w:id="81"/>
      <w:bookmarkEnd w:id="82"/>
      <w:bookmarkEnd w:id="83"/>
      <w:bookmarkEnd w:id="84"/>
      <w:r w:rsidRPr="007B6EC2">
        <w:rPr>
          <w:rFonts w:ascii="Times New Roman" w:hAnsi="Times New Roman" w:cs="Times New Roman"/>
          <w:szCs w:val="24"/>
        </w:rPr>
        <w:t xml:space="preserve">  </w:t>
      </w:r>
    </w:p>
    <w:p w14:paraId="061AD8D0" w14:textId="77777777" w:rsidR="00E46D96" w:rsidRPr="007B6EC2" w:rsidRDefault="00E46D96" w:rsidP="007B6EC2">
      <w:pPr>
        <w:rPr>
          <w:rFonts w:eastAsiaTheme="minorHAnsi"/>
          <w:bCs/>
          <w:lang w:eastAsia="en-US"/>
        </w:rPr>
      </w:pPr>
      <w:r w:rsidRPr="007B6EC2">
        <w:rPr>
          <w:rFonts w:eastAsiaTheme="minorHAnsi"/>
          <w:bCs/>
          <w:i/>
          <w:lang w:eastAsia="en-US"/>
        </w:rPr>
        <w:t>В случае дифференцированного контроля (в форме экзамена)</w:t>
      </w:r>
      <w:r w:rsidRPr="007B6EC2">
        <w:rPr>
          <w:rFonts w:eastAsiaTheme="minorHAnsi"/>
          <w:bCs/>
          <w:lang w:eastAsia="en-US"/>
        </w:rPr>
        <w:t xml:space="preserve"> по результатам промежуточной аттестации </w:t>
      </w:r>
      <w:r w:rsidR="0010212B">
        <w:rPr>
          <w:rFonts w:eastAsiaTheme="minorHAnsi"/>
          <w:bCs/>
          <w:lang w:eastAsia="en-US"/>
        </w:rPr>
        <w:t>обучающийся</w:t>
      </w:r>
      <w:r w:rsidRPr="007B6EC2">
        <w:rPr>
          <w:rFonts w:eastAsiaTheme="minorHAnsi"/>
          <w:bCs/>
          <w:lang w:eastAsia="en-US"/>
        </w:rPr>
        <w:t xml:space="preserve"> получает оценку «3» («удовлетворительно»), «4» («хорошо») или «5» («отлично»).</w:t>
      </w:r>
    </w:p>
    <w:p w14:paraId="4EFC5338" w14:textId="77777777" w:rsidR="00E46D96" w:rsidRPr="007B6EC2" w:rsidRDefault="00E46D96" w:rsidP="007B6EC2">
      <w:pPr>
        <w:rPr>
          <w:rFonts w:eastAsiaTheme="minorHAnsi"/>
          <w:bCs/>
          <w:lang w:eastAsia="en-US"/>
        </w:rPr>
      </w:pPr>
      <w:r w:rsidRPr="007B6EC2">
        <w:rPr>
          <w:rFonts w:eastAsiaTheme="minorHAns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14:paraId="41115E66" w14:textId="77777777" w:rsidR="00E46D96" w:rsidRPr="007B6EC2" w:rsidRDefault="00E46D96" w:rsidP="007B6EC2">
      <w:pPr>
        <w:rPr>
          <w:rFonts w:eastAsiaTheme="minorHAnsi"/>
          <w:bCs/>
          <w:lang w:eastAsia="en-US"/>
        </w:rPr>
      </w:pPr>
      <w:r w:rsidRPr="007B6EC2">
        <w:rPr>
          <w:rFonts w:eastAsiaTheme="minorHAnsi"/>
          <w:bCs/>
          <w:lang w:eastAsia="en-US"/>
        </w:rPr>
        <w:t>Оценка «5» («отлично») ставится в случае, если обучающийся набирает три и более положительных критериев в заданиях промежуточной аттестации. В балльно-рейтинговой системе оценивания эта позиция оценивается баллами от  52 до 60.</w:t>
      </w:r>
    </w:p>
    <w:p w14:paraId="525F3B7B" w14:textId="77777777" w:rsidR="00E46D96" w:rsidRPr="007B6EC2" w:rsidRDefault="00E46D96" w:rsidP="007B6EC2">
      <w:pPr>
        <w:rPr>
          <w:rFonts w:eastAsiaTheme="minorHAnsi"/>
          <w:bCs/>
          <w:lang w:eastAsia="en-US"/>
        </w:rPr>
      </w:pPr>
      <w:r w:rsidRPr="007B6EC2">
        <w:rPr>
          <w:rFonts w:eastAsiaTheme="minorHAnsi"/>
          <w:bCs/>
          <w:lang w:eastAsia="en-US"/>
        </w:rPr>
        <w:t>Оценка «4» («хорошо») ставится в случае, если обучающийся набирает два положительных критерия в заданиях промежуточной аттестации.  В балльно-рейтинговой системе оценивания эта позиция оценивается баллами от  43 до 51.</w:t>
      </w:r>
    </w:p>
    <w:p w14:paraId="2A79C204" w14:textId="77777777" w:rsidR="00E46D96" w:rsidRPr="007B6EC2" w:rsidRDefault="00E46D96" w:rsidP="007B6EC2">
      <w:pPr>
        <w:rPr>
          <w:rFonts w:eastAsiaTheme="minorHAnsi"/>
          <w:bCs/>
          <w:lang w:eastAsia="en-US"/>
        </w:rPr>
      </w:pPr>
      <w:r w:rsidRPr="007B6EC2">
        <w:rPr>
          <w:rFonts w:eastAsiaTheme="minorHAnsi"/>
          <w:bCs/>
          <w:lang w:eastAsia="en-US"/>
        </w:rPr>
        <w:t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балльно-рейтинговой системе оценивания эта позиция оценивается баллами от  34 до 42.</w:t>
      </w:r>
    </w:p>
    <w:p w14:paraId="1C14CF40" w14:textId="77777777" w:rsidR="00E46D96" w:rsidRDefault="00E46D96" w:rsidP="007B6EC2">
      <w:pPr>
        <w:rPr>
          <w:rFonts w:eastAsiaTheme="minorHAnsi"/>
          <w:bCs/>
          <w:lang w:eastAsia="en-US"/>
        </w:rPr>
      </w:pPr>
      <w:r w:rsidRPr="007B6EC2">
        <w:rPr>
          <w:rFonts w:eastAsiaTheme="minorHAnsi"/>
          <w:bCs/>
          <w:lang w:eastAsia="en-US"/>
        </w:rPr>
        <w:t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балльно-рейтинговой системе оценивания эта позиция оценивается баллами от 0 до 33.</w:t>
      </w:r>
    </w:p>
    <w:p w14:paraId="655F7BC7" w14:textId="77777777" w:rsidR="00573D62" w:rsidRPr="007B6EC2" w:rsidRDefault="00573D62" w:rsidP="007B6EC2">
      <w:pPr>
        <w:rPr>
          <w:rFonts w:eastAsiaTheme="minorHAnsi"/>
          <w:bCs/>
          <w:lang w:eastAsia="en-US"/>
        </w:rPr>
      </w:pPr>
    </w:p>
    <w:p w14:paraId="1B1C5D9B" w14:textId="77777777" w:rsidR="00E46D96" w:rsidRPr="007B6EC2" w:rsidRDefault="00E46D96" w:rsidP="007B6EC2">
      <w:pPr>
        <w:pStyle w:val="3"/>
        <w:spacing w:line="276" w:lineRule="auto"/>
      </w:pPr>
      <w:bookmarkStart w:id="85" w:name="_Toc468272479"/>
      <w:bookmarkStart w:id="86" w:name="_Toc468274080"/>
      <w:bookmarkStart w:id="87" w:name="_Toc468278277"/>
      <w:bookmarkStart w:id="88" w:name="_Toc62744760"/>
      <w:r w:rsidRPr="007B6EC2">
        <w:t>Литература по дисциплине</w:t>
      </w:r>
      <w:bookmarkEnd w:id="85"/>
      <w:bookmarkEnd w:id="86"/>
      <w:bookmarkEnd w:id="87"/>
      <w:bookmarkEnd w:id="88"/>
    </w:p>
    <w:p w14:paraId="2A3FD4C2" w14:textId="77777777" w:rsidR="002C2B32" w:rsidRPr="00573D62" w:rsidRDefault="00E46D96" w:rsidP="00573D6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89" w:name="_Toc62744761"/>
      <w:r w:rsidRPr="007B6EC2">
        <w:rPr>
          <w:rFonts w:ascii="Times New Roman" w:hAnsi="Times New Roman" w:cs="Times New Roman"/>
          <w:szCs w:val="24"/>
        </w:rPr>
        <w:t>Основная:</w:t>
      </w:r>
      <w:bookmarkEnd w:id="89"/>
    </w:p>
    <w:p w14:paraId="6DD1DAF5" w14:textId="77777777" w:rsidR="002C2B32" w:rsidRDefault="009E4DDC" w:rsidP="009E4DDC">
      <w:pPr>
        <w:rPr>
          <w:rFonts w:eastAsiaTheme="minorHAnsi"/>
        </w:rPr>
      </w:pPr>
      <w:r w:rsidRPr="009E4DDC">
        <w:rPr>
          <w:rFonts w:eastAsiaTheme="minorHAnsi"/>
        </w:rPr>
        <w:t>Ильяшенко, Филипп Александрович, свящ.</w:t>
      </w:r>
      <w:r>
        <w:rPr>
          <w:rFonts w:eastAsiaTheme="minorHAnsi"/>
        </w:rPr>
        <w:t xml:space="preserve"> </w:t>
      </w:r>
      <w:r w:rsidRPr="009E4DDC">
        <w:rPr>
          <w:rFonts w:eastAsiaTheme="minorHAnsi"/>
        </w:rPr>
        <w:t>История России с древнейших времен до конца XX века [Текст] : Программа курса для слушателей подготовительного отделения ПСТГУ / Ф. А. Ильяшенко, свящ. ; Православный Свято-Тихоновский Гуманитарный Университет, Исторический факультет. - М. : ПСТГУ, 2010. - 31 с</w:t>
      </w:r>
    </w:p>
    <w:p w14:paraId="26C9E9F5" w14:textId="77777777" w:rsidR="009E4DDC" w:rsidRPr="009E4DDC" w:rsidRDefault="009E4DDC" w:rsidP="009E4DDC">
      <w:pPr>
        <w:rPr>
          <w:rFonts w:eastAsiaTheme="minorHAnsi"/>
        </w:rPr>
      </w:pPr>
    </w:p>
    <w:p w14:paraId="2B2126B6" w14:textId="77777777" w:rsidR="002C2B32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90" w:name="_Toc62744762"/>
      <w:r w:rsidRPr="007B6EC2">
        <w:rPr>
          <w:rFonts w:ascii="Times New Roman" w:hAnsi="Times New Roman" w:cs="Times New Roman"/>
          <w:szCs w:val="24"/>
        </w:rPr>
        <w:t>Дополнительная:</w:t>
      </w:r>
      <w:bookmarkEnd w:id="90"/>
    </w:p>
    <w:p w14:paraId="31D6CB44" w14:textId="77777777" w:rsidR="002B5027" w:rsidRDefault="002B5027" w:rsidP="002B5027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2B5027">
        <w:rPr>
          <w:rFonts w:eastAsiaTheme="minorHAnsi"/>
          <w:color w:val="000000"/>
          <w:lang w:eastAsia="en-US"/>
          <w14:ligatures w14:val="all"/>
        </w:rPr>
        <w:t>Айрапетов, Олег Рудольфович.</w:t>
      </w:r>
      <w:r>
        <w:rPr>
          <w:rFonts w:eastAsiaTheme="minorHAnsi"/>
          <w:color w:val="000000"/>
          <w:lang w:eastAsia="en-US"/>
          <w14:ligatures w14:val="all"/>
        </w:rPr>
        <w:t xml:space="preserve"> </w:t>
      </w:r>
      <w:r w:rsidRPr="002B5027">
        <w:rPr>
          <w:rFonts w:eastAsiaTheme="minorHAnsi"/>
          <w:color w:val="000000"/>
          <w:lang w:eastAsia="en-US"/>
          <w14:ligatures w14:val="all"/>
        </w:rPr>
        <w:t>История внешней политики Российской Империи. 1801-1914 [Текст] : В 4 т. / О. Р. Айрапетов.</w:t>
      </w:r>
      <w:r w:rsidRPr="002B5027">
        <w:t xml:space="preserve"> </w:t>
      </w:r>
      <w:r w:rsidRPr="002B5027">
        <w:rPr>
          <w:rFonts w:eastAsiaTheme="minorHAnsi"/>
          <w:color w:val="000000"/>
          <w:lang w:eastAsia="en-US"/>
          <w14:ligatures w14:val="all"/>
        </w:rPr>
        <w:t>- М. : Кучково поле, 2018.</w:t>
      </w:r>
    </w:p>
    <w:p w14:paraId="1840BD8E" w14:textId="77777777" w:rsidR="002B5027" w:rsidRDefault="002B5027" w:rsidP="002B5027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2B5027">
        <w:rPr>
          <w:rFonts w:eastAsiaTheme="minorHAnsi"/>
          <w:color w:val="000000"/>
          <w:lang w:eastAsia="en-US"/>
          <w14:ligatures w14:val="all"/>
        </w:rPr>
        <w:t>Белоногова, Юлия Игоревна.</w:t>
      </w:r>
      <w:r>
        <w:rPr>
          <w:rFonts w:eastAsiaTheme="minorHAnsi"/>
          <w:color w:val="000000"/>
          <w:lang w:eastAsia="en-US"/>
          <w14:ligatures w14:val="all"/>
        </w:rPr>
        <w:t xml:space="preserve"> </w:t>
      </w:r>
      <w:r w:rsidRPr="002B5027">
        <w:rPr>
          <w:rFonts w:eastAsiaTheme="minorHAnsi"/>
          <w:color w:val="000000"/>
          <w:lang w:eastAsia="en-US"/>
          <w14:ligatures w14:val="all"/>
        </w:rPr>
        <w:t>История России XX века [Текст] : Программа курса / Ю. И. Белоногова ; Православный Свято-Тихоновский Гуманитарный Университет, Исторический факультет. - М. : ПСТГУ, 2009. - 72 с</w:t>
      </w:r>
    </w:p>
    <w:p w14:paraId="06B4BFDD" w14:textId="77777777" w:rsidR="002B5027" w:rsidRDefault="002B5027" w:rsidP="002B5027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>
        <w:rPr>
          <w:rFonts w:eastAsiaTheme="minorHAnsi"/>
          <w:color w:val="000000"/>
          <w:lang w:eastAsia="en-US"/>
          <w14:ligatures w14:val="all"/>
        </w:rPr>
        <w:t>Б</w:t>
      </w:r>
      <w:r w:rsidRPr="002B5027">
        <w:rPr>
          <w:rFonts w:eastAsiaTheme="minorHAnsi"/>
          <w:color w:val="000000"/>
          <w:lang w:eastAsia="en-US"/>
          <w14:ligatures w14:val="all"/>
        </w:rPr>
        <w:t>орисов, Николай Сергеевич.</w:t>
      </w:r>
      <w:r>
        <w:rPr>
          <w:rFonts w:eastAsiaTheme="minorHAnsi"/>
          <w:color w:val="000000"/>
          <w:lang w:eastAsia="en-US"/>
          <w14:ligatures w14:val="all"/>
        </w:rPr>
        <w:t xml:space="preserve"> </w:t>
      </w:r>
      <w:r w:rsidRPr="002B5027">
        <w:rPr>
          <w:rFonts w:eastAsiaTheme="minorHAnsi"/>
          <w:color w:val="000000"/>
          <w:lang w:eastAsia="en-US"/>
          <w14:ligatures w14:val="all"/>
        </w:rPr>
        <w:t>Иван Калита [Текст] / Н. С. Борисов. - М. : Мол. гвардия, 1995. - 301 с.</w:t>
      </w:r>
    </w:p>
    <w:p w14:paraId="5F313B81" w14:textId="77777777" w:rsidR="002B5027" w:rsidRDefault="002B5027" w:rsidP="002B5027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2B5027">
        <w:rPr>
          <w:rFonts w:eastAsiaTheme="minorHAnsi"/>
          <w:color w:val="000000"/>
          <w:lang w:eastAsia="en-US"/>
          <w14:ligatures w14:val="all"/>
        </w:rPr>
        <w:t>Володихин, Дмитрий Михайлович.</w:t>
      </w:r>
      <w:r>
        <w:rPr>
          <w:rFonts w:eastAsiaTheme="minorHAnsi"/>
          <w:color w:val="000000"/>
          <w:lang w:eastAsia="en-US"/>
          <w14:ligatures w14:val="all"/>
        </w:rPr>
        <w:t xml:space="preserve"> </w:t>
      </w:r>
      <w:r w:rsidRPr="002B5027">
        <w:rPr>
          <w:rFonts w:eastAsiaTheme="minorHAnsi"/>
          <w:color w:val="000000"/>
          <w:lang w:eastAsia="en-US"/>
          <w14:ligatures w14:val="all"/>
        </w:rPr>
        <w:t>Рюриковичи [Текст] / Д. М. Володихин. - 3-е изд. - М. : Мол. гвардия, 2018. - 484 с.</w:t>
      </w:r>
    </w:p>
    <w:p w14:paraId="7EC4A2DE" w14:textId="77777777" w:rsidR="00EC538D" w:rsidRDefault="00EC538D" w:rsidP="00EC538D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EC538D">
        <w:rPr>
          <w:rFonts w:eastAsiaTheme="minorHAnsi"/>
          <w:color w:val="000000"/>
          <w:lang w:eastAsia="en-US"/>
          <w14:ligatures w14:val="all"/>
        </w:rPr>
        <w:t>Карташев, Антон Владимирович (1875-1960).</w:t>
      </w:r>
      <w:r>
        <w:rPr>
          <w:rFonts w:eastAsiaTheme="minorHAnsi"/>
          <w:color w:val="000000"/>
          <w:lang w:eastAsia="en-US"/>
          <w14:ligatures w14:val="all"/>
        </w:rPr>
        <w:t xml:space="preserve"> </w:t>
      </w:r>
      <w:r w:rsidRPr="00EC538D">
        <w:rPr>
          <w:rFonts w:eastAsiaTheme="minorHAnsi"/>
          <w:color w:val="000000"/>
          <w:lang w:eastAsia="en-US"/>
          <w14:ligatures w14:val="all"/>
        </w:rPr>
        <w:t>Очерки по истории Русской Церкви [Текст] / А. В. Карташев.</w:t>
      </w:r>
      <w:r>
        <w:rPr>
          <w:rFonts w:eastAsiaTheme="minorHAnsi"/>
          <w:color w:val="000000"/>
          <w:lang w:eastAsia="en-US"/>
          <w14:ligatures w14:val="all"/>
        </w:rPr>
        <w:t xml:space="preserve"> </w:t>
      </w:r>
      <w:r w:rsidRPr="00EC538D">
        <w:rPr>
          <w:rFonts w:eastAsiaTheme="minorHAnsi"/>
          <w:color w:val="000000"/>
          <w:lang w:eastAsia="en-US"/>
          <w14:ligatures w14:val="all"/>
        </w:rPr>
        <w:t>Т. 1. - М. : ЭКСМО-ПРЕСС, 2000. - 847 с</w:t>
      </w:r>
      <w:r>
        <w:rPr>
          <w:rFonts w:eastAsiaTheme="minorHAnsi"/>
          <w:color w:val="000000"/>
          <w:lang w:eastAsia="en-US"/>
          <w14:ligatures w14:val="all"/>
        </w:rPr>
        <w:t>.</w:t>
      </w:r>
    </w:p>
    <w:p w14:paraId="58A92B23" w14:textId="77777777" w:rsidR="00EC538D" w:rsidRPr="009E4DDC" w:rsidRDefault="00EC538D" w:rsidP="00EC538D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EC538D">
        <w:rPr>
          <w:rFonts w:eastAsiaTheme="minorHAnsi"/>
          <w:color w:val="000000"/>
          <w:lang w:eastAsia="en-US"/>
          <w14:ligatures w14:val="all"/>
        </w:rPr>
        <w:t>Карташев, Антон Владимирович (1875-1960).</w:t>
      </w:r>
      <w:r>
        <w:rPr>
          <w:rFonts w:eastAsiaTheme="minorHAnsi"/>
          <w:color w:val="000000"/>
          <w:lang w:eastAsia="en-US"/>
          <w14:ligatures w14:val="all"/>
        </w:rPr>
        <w:t xml:space="preserve"> </w:t>
      </w:r>
      <w:r w:rsidRPr="00EC538D">
        <w:rPr>
          <w:rFonts w:eastAsiaTheme="minorHAnsi"/>
          <w:color w:val="000000"/>
          <w:lang w:eastAsia="en-US"/>
          <w14:ligatures w14:val="all"/>
        </w:rPr>
        <w:t>Очерки по истории Русской Церкви [Текст] / А. В. Карташев.</w:t>
      </w:r>
      <w:r>
        <w:rPr>
          <w:rFonts w:eastAsiaTheme="minorHAnsi"/>
          <w:color w:val="000000"/>
          <w:lang w:eastAsia="en-US"/>
          <w14:ligatures w14:val="all"/>
        </w:rPr>
        <w:t xml:space="preserve"> </w:t>
      </w:r>
      <w:r w:rsidRPr="00EC538D">
        <w:rPr>
          <w:rFonts w:eastAsiaTheme="minorHAnsi"/>
          <w:color w:val="000000"/>
          <w:lang w:eastAsia="en-US"/>
          <w14:ligatures w14:val="all"/>
        </w:rPr>
        <w:t>Т. 2. - М. : ЭКСМО-ПРЕСС, 2000. - 815 с.</w:t>
      </w:r>
    </w:p>
    <w:p w14:paraId="6CE8CDBB" w14:textId="77777777" w:rsidR="002B5027" w:rsidRPr="00EC538D" w:rsidRDefault="00EC538D" w:rsidP="00EC538D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EC538D">
        <w:rPr>
          <w:rFonts w:eastAsiaTheme="minorHAnsi"/>
          <w:color w:val="000000"/>
          <w:lang w:eastAsia="en-US"/>
          <w14:ligatures w14:val="all"/>
        </w:rPr>
        <w:t>Новейшая история Отечества XX век [Текст] : Учеб. для ВУЗов: В 2 т.</w:t>
      </w:r>
      <w:r>
        <w:rPr>
          <w:rFonts w:eastAsiaTheme="minorHAnsi"/>
          <w:color w:val="000000"/>
          <w:lang w:eastAsia="en-US"/>
          <w14:ligatures w14:val="all"/>
        </w:rPr>
        <w:t xml:space="preserve"> </w:t>
      </w:r>
      <w:r w:rsidRPr="00EC538D">
        <w:rPr>
          <w:rFonts w:eastAsiaTheme="minorHAnsi"/>
          <w:color w:val="000000"/>
          <w:lang w:eastAsia="en-US"/>
          <w14:ligatures w14:val="all"/>
        </w:rPr>
        <w:t>/ ред. А. Ф. Киселев, ред. Э. М. Щагин. - 2-е изд., испр. и доп. - М. : Владос, 2002. - 495 с.</w:t>
      </w:r>
    </w:p>
    <w:p w14:paraId="3A296DFA" w14:textId="77777777" w:rsidR="00EC538D" w:rsidRDefault="00EC538D" w:rsidP="00EC538D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EC538D">
        <w:rPr>
          <w:rFonts w:eastAsiaTheme="minorHAnsi"/>
          <w:color w:val="000000"/>
          <w:lang w:eastAsia="en-US"/>
          <w14:ligatures w14:val="all"/>
        </w:rPr>
        <w:t>Ключевский, Василий Осипович (1841-1911).</w:t>
      </w:r>
      <w:r>
        <w:rPr>
          <w:rFonts w:eastAsiaTheme="minorHAnsi"/>
          <w:color w:val="000000"/>
          <w:lang w:eastAsia="en-US"/>
          <w14:ligatures w14:val="all"/>
        </w:rPr>
        <w:t xml:space="preserve"> </w:t>
      </w:r>
      <w:r w:rsidRPr="00EC538D">
        <w:rPr>
          <w:rFonts w:eastAsiaTheme="minorHAnsi"/>
          <w:color w:val="000000"/>
          <w:lang w:eastAsia="en-US"/>
          <w14:ligatures w14:val="all"/>
        </w:rPr>
        <w:t>Сочинения [Текст] : В 9 т / В.О. Ключевский.</w:t>
      </w:r>
      <w:r>
        <w:rPr>
          <w:rFonts w:eastAsiaTheme="minorHAnsi"/>
          <w:color w:val="000000"/>
          <w:lang w:eastAsia="en-US"/>
          <w14:ligatures w14:val="all"/>
        </w:rPr>
        <w:t xml:space="preserve"> </w:t>
      </w:r>
      <w:r w:rsidRPr="00EC538D">
        <w:rPr>
          <w:rFonts w:eastAsiaTheme="minorHAnsi"/>
          <w:color w:val="000000"/>
          <w:lang w:eastAsia="en-US"/>
          <w14:ligatures w14:val="all"/>
        </w:rPr>
        <w:t>Курс русской истории / Ред. и предисл. В.Л. Янин, Предисл. В.А. Александров. - М. : Мысль, 1987</w:t>
      </w:r>
      <w:r>
        <w:rPr>
          <w:rFonts w:eastAsiaTheme="minorHAnsi"/>
          <w:color w:val="000000"/>
          <w:lang w:eastAsia="en-US"/>
          <w14:ligatures w14:val="all"/>
        </w:rPr>
        <w:t>-1989</w:t>
      </w:r>
      <w:r w:rsidRPr="00EC538D">
        <w:rPr>
          <w:rFonts w:eastAsiaTheme="minorHAnsi"/>
          <w:color w:val="000000"/>
          <w:lang w:eastAsia="en-US"/>
          <w14:ligatures w14:val="all"/>
        </w:rPr>
        <w:t>.</w:t>
      </w:r>
    </w:p>
    <w:p w14:paraId="626CF126" w14:textId="77777777" w:rsidR="005F5010" w:rsidRPr="005F5010" w:rsidRDefault="005F5010" w:rsidP="005F5010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5F5010">
        <w:rPr>
          <w:rFonts w:eastAsiaTheme="minorHAnsi"/>
          <w:color w:val="000000"/>
          <w:lang w:eastAsia="en-US"/>
          <w14:ligatures w14:val="all"/>
        </w:rPr>
        <w:t>Павленко, Николай Иванович. Петр I [Текст] / Н. И. Павленко. - М. : Мол. гвардия, 2000. - 428 с.</w:t>
      </w:r>
    </w:p>
    <w:p w14:paraId="086C3D23" w14:textId="77777777" w:rsidR="005F5010" w:rsidRPr="005F5010" w:rsidRDefault="005F5010" w:rsidP="005F5010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5F5010">
        <w:rPr>
          <w:rFonts w:eastAsiaTheme="minorHAnsi"/>
          <w:color w:val="000000"/>
          <w:lang w:eastAsia="en-US"/>
          <w14:ligatures w14:val="all"/>
        </w:rPr>
        <w:t>История России с древнейших времен до 1861 года [Текст] : Учебник / ред. Н. И. Павленко. - 2-е изд., испр. - М. : Высшая школа, 2000. - 667 с.</w:t>
      </w:r>
    </w:p>
    <w:p w14:paraId="3B7224A2" w14:textId="77777777" w:rsidR="00E46D96" w:rsidRPr="007B6EC2" w:rsidRDefault="00E46D96" w:rsidP="007B6EC2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/>
        <w:rPr>
          <w:b w:val="0"/>
        </w:rPr>
      </w:pPr>
    </w:p>
    <w:p w14:paraId="24F4282E" w14:textId="77777777" w:rsidR="002C2B32" w:rsidRPr="00573D62" w:rsidRDefault="00E46D96" w:rsidP="00573D62">
      <w:pPr>
        <w:pStyle w:val="3"/>
        <w:spacing w:line="276" w:lineRule="auto"/>
      </w:pPr>
      <w:bookmarkStart w:id="91" w:name="_Toc468274085"/>
      <w:bookmarkStart w:id="92" w:name="_Toc468278280"/>
      <w:bookmarkStart w:id="93" w:name="_Toc62744763"/>
      <w:r w:rsidRPr="007B6EC2">
        <w:t>Интернет-ресурсы</w:t>
      </w:r>
      <w:bookmarkEnd w:id="91"/>
      <w:bookmarkEnd w:id="92"/>
      <w:bookmarkEnd w:id="93"/>
    </w:p>
    <w:p w14:paraId="45B63192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FF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. </w:t>
      </w:r>
      <w:r w:rsidRPr="007B6EC2">
        <w:rPr>
          <w:rFonts w:eastAsiaTheme="minorHAnsi"/>
          <w:color w:val="0000FF"/>
          <w:lang w:eastAsia="en-US"/>
          <w14:ligatures w14:val="all"/>
        </w:rPr>
        <w:t xml:space="preserve">http://elibrary.rsl.ru </w:t>
      </w:r>
    </w:p>
    <w:p w14:paraId="7998851A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FF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. </w:t>
      </w:r>
      <w:r w:rsidRPr="007B6EC2">
        <w:rPr>
          <w:rFonts w:eastAsiaTheme="minorHAnsi"/>
          <w:color w:val="0000FF"/>
          <w:lang w:eastAsia="en-US"/>
          <w14:ligatures w14:val="all"/>
        </w:rPr>
        <w:t xml:space="preserve">http://www.historichka.ru/materials/ </w:t>
      </w:r>
    </w:p>
    <w:p w14:paraId="6B373931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FF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. </w:t>
      </w:r>
      <w:r w:rsidRPr="007B6EC2">
        <w:rPr>
          <w:rFonts w:eastAsiaTheme="minorHAnsi"/>
          <w:color w:val="0000FF"/>
          <w:lang w:eastAsia="en-US"/>
          <w14:ligatures w14:val="all"/>
        </w:rPr>
        <w:t xml:space="preserve">http://www.hist.msu.ru/ER/index.html </w:t>
      </w:r>
    </w:p>
    <w:p w14:paraId="409A0BA8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FF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4. </w:t>
      </w:r>
      <w:r w:rsidRPr="007B6EC2">
        <w:rPr>
          <w:rFonts w:eastAsiaTheme="minorHAnsi"/>
          <w:color w:val="0000FF"/>
          <w:lang w:eastAsia="en-US"/>
          <w14:ligatures w14:val="all"/>
        </w:rPr>
        <w:t xml:space="preserve">http://www.gumer.info/ </w:t>
      </w:r>
    </w:p>
    <w:p w14:paraId="70BDF36F" w14:textId="77777777"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FF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5. </w:t>
      </w:r>
      <w:r w:rsidRPr="007B6EC2">
        <w:rPr>
          <w:rFonts w:eastAsiaTheme="minorHAnsi"/>
          <w:color w:val="0000FF"/>
          <w:lang w:eastAsia="en-US"/>
          <w14:ligatures w14:val="all"/>
        </w:rPr>
        <w:t xml:space="preserve">http://www.hrono.ru/ </w:t>
      </w:r>
    </w:p>
    <w:p w14:paraId="4230ED7F" w14:textId="77777777" w:rsidR="00E46D96" w:rsidRPr="007B6EC2" w:rsidRDefault="00E46D96" w:rsidP="007B6EC2">
      <w:pPr>
        <w:pStyle w:val="1"/>
        <w:numPr>
          <w:ilvl w:val="0"/>
          <w:numId w:val="0"/>
        </w:numPr>
        <w:spacing w:before="0" w:after="120"/>
        <w:ind w:firstLine="567"/>
        <w:rPr>
          <w:b w:val="0"/>
        </w:rPr>
      </w:pPr>
    </w:p>
    <w:p w14:paraId="6A140ADC" w14:textId="77777777" w:rsidR="00E46D96" w:rsidRPr="007B6EC2" w:rsidRDefault="00E46D96" w:rsidP="007B6EC2">
      <w:pPr>
        <w:pStyle w:val="3"/>
        <w:spacing w:line="276" w:lineRule="auto"/>
      </w:pPr>
      <w:bookmarkStart w:id="94" w:name="_Toc468272488"/>
      <w:bookmarkStart w:id="95" w:name="_Toc468274086"/>
      <w:bookmarkStart w:id="96" w:name="_Toc468278281"/>
      <w:bookmarkStart w:id="97" w:name="_Toc62744764"/>
      <w:r w:rsidRPr="007B6EC2">
        <w:t>Методические указания для освоения дисциплины</w:t>
      </w:r>
      <w:bookmarkEnd w:id="94"/>
      <w:bookmarkEnd w:id="95"/>
      <w:bookmarkEnd w:id="96"/>
      <w:bookmarkEnd w:id="97"/>
    </w:p>
    <w:p w14:paraId="1DF17F14" w14:textId="77777777" w:rsidR="00E46D96" w:rsidRPr="007B6EC2" w:rsidRDefault="0010212B" w:rsidP="007B6EC2">
      <w:pPr>
        <w:pStyle w:val="1"/>
        <w:numPr>
          <w:ilvl w:val="0"/>
          <w:numId w:val="0"/>
        </w:numPr>
        <w:spacing w:before="0" w:after="120"/>
        <w:rPr>
          <w:b w:val="0"/>
        </w:rPr>
      </w:pPr>
      <w:r>
        <w:rPr>
          <w:b w:val="0"/>
        </w:rPr>
        <w:t>Обучающимся</w:t>
      </w:r>
      <w:r w:rsidR="00E46D96" w:rsidRPr="007B6EC2">
        <w:rPr>
          <w:b w:val="0"/>
        </w:rPr>
        <w:t xml:space="preserve"> рекомендуется вести записи, конспекты лекций преподавателя, знакомиться с первоисточниками</w:t>
      </w:r>
      <w:r w:rsidR="007B6EC2" w:rsidRPr="007B6EC2">
        <w:rPr>
          <w:b w:val="0"/>
        </w:rPr>
        <w:t>.</w:t>
      </w:r>
      <w:r w:rsidR="00E46D96" w:rsidRPr="007B6EC2">
        <w:rPr>
          <w:b w:val="0"/>
        </w:rPr>
        <w:t xml:space="preserve"> </w:t>
      </w:r>
    </w:p>
    <w:p w14:paraId="54A4DDFC" w14:textId="77777777" w:rsidR="00E46D96" w:rsidRPr="007B6EC2" w:rsidRDefault="00E46D96" w:rsidP="007B6EC2">
      <w:pPr>
        <w:pStyle w:val="1"/>
        <w:numPr>
          <w:ilvl w:val="0"/>
          <w:numId w:val="0"/>
        </w:numPr>
        <w:spacing w:before="0" w:after="120"/>
        <w:rPr>
          <w:b w:val="0"/>
        </w:rPr>
      </w:pPr>
      <w:r w:rsidRPr="007B6EC2">
        <w:rPr>
          <w:b w:val="0"/>
        </w:rPr>
        <w:t xml:space="preserve">При выполнении домашних заданий необходимо прежде всего проработать материал лекции и соответствующие параграфы учебника, и лишь после этого начинать работу над домашним заданием. </w:t>
      </w:r>
    </w:p>
    <w:p w14:paraId="53E4DD78" w14:textId="77777777" w:rsidR="00E46D96" w:rsidRPr="007B6EC2" w:rsidRDefault="00E46D96" w:rsidP="007B6EC2">
      <w:pPr>
        <w:pStyle w:val="1"/>
        <w:numPr>
          <w:ilvl w:val="0"/>
          <w:numId w:val="0"/>
        </w:numPr>
        <w:spacing w:before="0" w:after="120"/>
        <w:rPr>
          <w:b w:val="0"/>
        </w:rPr>
      </w:pPr>
      <w:r w:rsidRPr="007B6EC2">
        <w:rPr>
          <w:b w:val="0"/>
        </w:rPr>
        <w:t xml:space="preserve">При подготовке к </w:t>
      </w:r>
      <w:r w:rsidR="007B6EC2" w:rsidRPr="007B6EC2">
        <w:rPr>
          <w:b w:val="0"/>
        </w:rPr>
        <w:t>промежуточной аттестации</w:t>
      </w:r>
      <w:r w:rsidRPr="007B6EC2">
        <w:rPr>
          <w:b w:val="0"/>
        </w:rPr>
        <w:t xml:space="preserve">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возникновения каких бы то ни было неясностей при изучении вопросов, вынесенных на рубежный контроль, </w:t>
      </w:r>
      <w:r w:rsidR="0010212B">
        <w:rPr>
          <w:b w:val="0"/>
        </w:rPr>
        <w:t>обучающимся</w:t>
      </w:r>
      <w:r w:rsidRPr="007B6EC2">
        <w:rPr>
          <w:b w:val="0"/>
        </w:rPr>
        <w:t xml:space="preserve"> рекомендуется обращаться к преподавателю за разъяснением в специально отведенное для этого время.</w:t>
      </w:r>
    </w:p>
    <w:p w14:paraId="0E112508" w14:textId="77777777" w:rsidR="00E46D96" w:rsidRPr="007B6EC2" w:rsidRDefault="00E46D96" w:rsidP="007B6EC2">
      <w:pPr>
        <w:pStyle w:val="1"/>
        <w:numPr>
          <w:ilvl w:val="0"/>
          <w:numId w:val="0"/>
        </w:numPr>
        <w:spacing w:before="0" w:after="120"/>
        <w:ind w:firstLine="357"/>
        <w:rPr>
          <w:b w:val="0"/>
          <w:i/>
          <w:color w:val="365F91"/>
        </w:rPr>
      </w:pPr>
    </w:p>
    <w:p w14:paraId="42C64E9E" w14:textId="77777777" w:rsidR="00E46D96" w:rsidRPr="007B6EC2" w:rsidRDefault="00E46D96" w:rsidP="007B6EC2">
      <w:pPr>
        <w:pStyle w:val="3"/>
        <w:spacing w:line="276" w:lineRule="auto"/>
        <w:ind w:left="0"/>
      </w:pPr>
      <w:bookmarkStart w:id="98" w:name="_Toc468272491"/>
      <w:bookmarkStart w:id="99" w:name="_Toc468274087"/>
      <w:bookmarkStart w:id="100" w:name="_Toc468278282"/>
      <w:bookmarkStart w:id="101" w:name="_Toc62744765"/>
      <w:r w:rsidRPr="007B6EC2">
        <w:t>Материально-техническая база  для осуществления образовательного процесса</w:t>
      </w:r>
      <w:bookmarkEnd w:id="98"/>
      <w:bookmarkEnd w:id="99"/>
      <w:bookmarkEnd w:id="100"/>
      <w:bookmarkEnd w:id="101"/>
    </w:p>
    <w:p w14:paraId="4CC2CB67" w14:textId="77777777" w:rsidR="00E46D96" w:rsidRPr="007B6EC2" w:rsidRDefault="00E46D96" w:rsidP="007B6EC2">
      <w:pPr>
        <w:tabs>
          <w:tab w:val="left" w:pos="0"/>
          <w:tab w:val="left" w:pos="540"/>
          <w:tab w:val="left" w:pos="720"/>
        </w:tabs>
      </w:pPr>
      <w:r w:rsidRPr="007B6EC2">
        <w:t xml:space="preserve">Предполагает наличие лекционной аудитории, снабженной проектором для работы в программе </w:t>
      </w:r>
      <w:r w:rsidRPr="007B6EC2">
        <w:rPr>
          <w:lang w:val="en-US"/>
        </w:rPr>
        <w:t>Microsoft</w:t>
      </w:r>
      <w:r w:rsidRPr="007B6EC2">
        <w:t xml:space="preserve"> </w:t>
      </w:r>
      <w:r w:rsidRPr="007B6EC2">
        <w:rPr>
          <w:lang w:val="en-US"/>
        </w:rPr>
        <w:t>Power</w:t>
      </w:r>
      <w:r w:rsidRPr="007B6EC2">
        <w:t xml:space="preserve"> </w:t>
      </w:r>
      <w:r w:rsidRPr="007B6EC2">
        <w:rPr>
          <w:lang w:val="en-US"/>
        </w:rPr>
        <w:t>Point</w:t>
      </w:r>
      <w:r w:rsidRPr="007B6EC2">
        <w:t xml:space="preserve">; </w:t>
      </w:r>
      <w:r w:rsidR="002C2B32" w:rsidRPr="007B6EC2">
        <w:t>карты, видеоматериалы, фотоматериалы.</w:t>
      </w:r>
      <w:r w:rsidRPr="007B6EC2">
        <w:t xml:space="preserve"> </w:t>
      </w:r>
    </w:p>
    <w:p w14:paraId="68021D9C" w14:textId="77777777" w:rsidR="00E46D96" w:rsidRPr="007B6EC2" w:rsidRDefault="00E46D96" w:rsidP="007B6EC2">
      <w:pPr>
        <w:rPr>
          <w:i/>
          <w:iCs/>
        </w:rPr>
      </w:pPr>
    </w:p>
    <w:p w14:paraId="3436D8CB" w14:textId="77777777" w:rsidR="00016BD1" w:rsidRDefault="00016BD1" w:rsidP="00016BD1">
      <w:pPr>
        <w:spacing w:after="288"/>
        <w:rPr>
          <w:i/>
        </w:rPr>
      </w:pPr>
      <w:r>
        <w:rPr>
          <w:i/>
        </w:rPr>
        <w:t>Рабочая программа дисциплины разработана на кафедре Истории России Исторического факультета ПСТГУ для ПСТБИ согласно требованиям Договора № 498 о сетевой форме реализации ООП.</w:t>
      </w:r>
    </w:p>
    <w:p w14:paraId="3727A589" w14:textId="77777777" w:rsidR="00E46D96" w:rsidRPr="007B6EC2" w:rsidRDefault="00E46D96" w:rsidP="007B6EC2">
      <w:pPr>
        <w:rPr>
          <w:i/>
          <w:iCs/>
        </w:rPr>
      </w:pPr>
    </w:p>
    <w:p w14:paraId="07063EAE" w14:textId="77777777" w:rsidR="00E46D96" w:rsidRPr="007B6EC2" w:rsidRDefault="00E46D96" w:rsidP="007B6EC2">
      <w:pPr>
        <w:rPr>
          <w:i/>
          <w:iCs/>
        </w:rPr>
      </w:pPr>
      <w:r w:rsidRPr="007B6EC2">
        <w:rPr>
          <w:i/>
          <w:iCs/>
        </w:rPr>
        <w:t xml:space="preserve">Автор: </w:t>
      </w:r>
      <w:r w:rsidR="002C2B32" w:rsidRPr="007B6EC2">
        <w:rPr>
          <w:i/>
          <w:iCs/>
        </w:rPr>
        <w:t>иер.</w:t>
      </w:r>
      <w:r w:rsidR="00573D62">
        <w:rPr>
          <w:i/>
          <w:iCs/>
        </w:rPr>
        <w:t xml:space="preserve"> </w:t>
      </w:r>
      <w:r w:rsidR="002C2B32" w:rsidRPr="007B6EC2">
        <w:rPr>
          <w:i/>
          <w:iCs/>
        </w:rPr>
        <w:t>Филипп Ильяшенко</w:t>
      </w:r>
    </w:p>
    <w:p w14:paraId="159F5EBF" w14:textId="77777777" w:rsidR="00E46D96" w:rsidRPr="007B6EC2" w:rsidRDefault="00E46D96" w:rsidP="007B6EC2">
      <w:pPr>
        <w:rPr>
          <w:i/>
          <w:iCs/>
        </w:rPr>
      </w:pPr>
      <w:r w:rsidRPr="007B6EC2">
        <w:rPr>
          <w:i/>
          <w:iCs/>
        </w:rPr>
        <w:t>Рецензент: Медведева А.А.</w:t>
      </w:r>
    </w:p>
    <w:p w14:paraId="1E028E72" w14:textId="77777777" w:rsidR="00E46D96" w:rsidRPr="007B6EC2" w:rsidRDefault="00E46D96" w:rsidP="007B6EC2">
      <w:pPr>
        <w:rPr>
          <w:i/>
          <w:iCs/>
        </w:rPr>
      </w:pPr>
    </w:p>
    <w:p w14:paraId="631F62B6" w14:textId="77777777" w:rsidR="00573D62" w:rsidRDefault="00573D62" w:rsidP="00573D62">
      <w:pPr>
        <w:spacing w:after="288"/>
        <w:rPr>
          <w:i/>
          <w:iCs/>
          <w:color w:val="000000"/>
        </w:rPr>
      </w:pPr>
      <w:r w:rsidRPr="00150727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150727">
        <w:rPr>
          <w:i/>
          <w:iCs/>
          <w:color w:val="000000"/>
        </w:rPr>
        <w:t xml:space="preserve">от </w:t>
      </w:r>
      <w:r w:rsidRPr="00C4572A">
        <w:rPr>
          <w:i/>
          <w:iCs/>
          <w:color w:val="000000"/>
        </w:rPr>
        <w:t>05.03.2020</w:t>
      </w:r>
      <w:r w:rsidRPr="00150727">
        <w:rPr>
          <w:i/>
          <w:iCs/>
          <w:color w:val="000000"/>
        </w:rPr>
        <w:t>, прото</w:t>
      </w:r>
      <w:r>
        <w:rPr>
          <w:i/>
          <w:iCs/>
          <w:color w:val="000000"/>
        </w:rPr>
        <w:t xml:space="preserve">кол </w:t>
      </w:r>
      <w:r w:rsidRPr="00C4572A">
        <w:rPr>
          <w:i/>
          <w:iCs/>
          <w:color w:val="000000"/>
        </w:rPr>
        <w:t>№ 7-03-20</w:t>
      </w:r>
      <w:r>
        <w:rPr>
          <w:i/>
          <w:iCs/>
          <w:color w:val="000000"/>
        </w:rPr>
        <w:t>.</w:t>
      </w:r>
    </w:p>
    <w:p w14:paraId="461ABBE8" w14:textId="77777777" w:rsidR="00F21868" w:rsidRPr="007B6EC2" w:rsidRDefault="00F21868" w:rsidP="007B6EC2"/>
    <w:sectPr w:rsidR="00F21868" w:rsidRPr="007B6EC2" w:rsidSect="00E46D9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C8623" w14:textId="77777777" w:rsidR="006A2460" w:rsidRDefault="006A2460">
      <w:pPr>
        <w:spacing w:after="0" w:line="240" w:lineRule="auto"/>
      </w:pPr>
      <w:r>
        <w:separator/>
      </w:r>
    </w:p>
  </w:endnote>
  <w:endnote w:type="continuationSeparator" w:id="0">
    <w:p w14:paraId="3F22BDBF" w14:textId="77777777" w:rsidR="006A2460" w:rsidRDefault="006A24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89F5B" w14:textId="77777777" w:rsidR="005F5010" w:rsidRDefault="005F5010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9340636"/>
      <w:docPartObj>
        <w:docPartGallery w:val="Page Numbers (Bottom of Page)"/>
        <w:docPartUnique/>
      </w:docPartObj>
    </w:sdtPr>
    <w:sdtEndPr/>
    <w:sdtContent>
      <w:p w14:paraId="3AA975CC" w14:textId="77777777" w:rsidR="002C2B32" w:rsidRDefault="002C2B32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F5010">
          <w:rPr>
            <w:noProof/>
          </w:rPr>
          <w:t>3</w:t>
        </w:r>
        <w:r>
          <w:fldChar w:fldCharType="end"/>
        </w:r>
      </w:p>
    </w:sdtContent>
  </w:sdt>
  <w:p w14:paraId="1218EA8E" w14:textId="77777777" w:rsidR="002C2B32" w:rsidRDefault="002C2B32">
    <w:pPr>
      <w:pStyle w:val="a3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C89A46" w14:textId="77777777" w:rsidR="005F5010" w:rsidRDefault="005F5010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4079DA" w14:textId="77777777" w:rsidR="006A2460" w:rsidRDefault="006A2460">
      <w:pPr>
        <w:spacing w:after="0" w:line="240" w:lineRule="auto"/>
      </w:pPr>
      <w:r>
        <w:separator/>
      </w:r>
    </w:p>
  </w:footnote>
  <w:footnote w:type="continuationSeparator" w:id="0">
    <w:p w14:paraId="3DA79C83" w14:textId="77777777" w:rsidR="006A2460" w:rsidRDefault="006A24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E5DAA" w14:textId="77777777" w:rsidR="005F5010" w:rsidRDefault="006A2460">
    <w:pPr>
      <w:pStyle w:val="ae"/>
    </w:pPr>
    <w:r>
      <w:rPr>
        <w:noProof/>
        <w:lang w:bidi="he-IL"/>
        <w14:ligatures w14:val="all"/>
      </w:rPr>
      <w:pict w14:anchorId="77EE46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174735" o:spid="_x0000_s2051" type="#_x0000_t75" alt="" style="position:absolute;left:0;text-align:left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05516" w14:textId="77777777" w:rsidR="005F5010" w:rsidRDefault="006A2460">
    <w:pPr>
      <w:pStyle w:val="ae"/>
    </w:pPr>
    <w:r>
      <w:rPr>
        <w:noProof/>
        <w:lang w:bidi="he-IL"/>
        <w14:ligatures w14:val="all"/>
      </w:rPr>
      <w:pict w14:anchorId="5F1EE7C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174736" o:spid="_x0000_s2050" type="#_x0000_t75" alt="" style="position:absolute;left:0;text-align:left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D5C22B" w14:textId="77777777" w:rsidR="005F5010" w:rsidRDefault="006A2460">
    <w:pPr>
      <w:pStyle w:val="ae"/>
    </w:pPr>
    <w:r>
      <w:rPr>
        <w:noProof/>
        <w:lang w:bidi="he-IL"/>
        <w14:ligatures w14:val="all"/>
      </w:rPr>
      <w:pict w14:anchorId="10E12E4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174734" o:spid="_x0000_s2049" type="#_x0000_t75" alt="" style="position:absolute;left:0;text-align:left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F767D2"/>
    <w:multiLevelType w:val="hybridMultilevel"/>
    <w:tmpl w:val="58D6754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54009C"/>
    <w:multiLevelType w:val="hybridMultilevel"/>
    <w:tmpl w:val="3D44B8B8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B78323B"/>
    <w:multiLevelType w:val="hybridMultilevel"/>
    <w:tmpl w:val="865AC93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F93509"/>
    <w:multiLevelType w:val="hybridMultilevel"/>
    <w:tmpl w:val="C0448BC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5" w15:restartNumberingAfterBreak="0">
    <w:nsid w:val="658312DC"/>
    <w:multiLevelType w:val="hybridMultilevel"/>
    <w:tmpl w:val="7DD48B9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7" w15:restartNumberingAfterBreak="0">
    <w:nsid w:val="799B71A9"/>
    <w:multiLevelType w:val="hybridMultilevel"/>
    <w:tmpl w:val="60925D00"/>
    <w:lvl w:ilvl="0" w:tplc="06F2E4EE">
      <w:start w:val="1"/>
      <w:numFmt w:val="decimal"/>
      <w:lvlText w:val="%1)"/>
      <w:lvlJc w:val="left"/>
      <w:pPr>
        <w:tabs>
          <w:tab w:val="num" w:pos="760"/>
        </w:tabs>
        <w:ind w:left="737" w:hanging="340"/>
      </w:pPr>
      <w:rPr>
        <w:rFonts w:hint="default"/>
      </w:rPr>
    </w:lvl>
    <w:lvl w:ilvl="1" w:tplc="76A0523E">
      <w:start w:val="1"/>
      <w:numFmt w:val="decimal"/>
      <w:lvlText w:val="%2)"/>
      <w:lvlJc w:val="left"/>
      <w:pPr>
        <w:tabs>
          <w:tab w:val="num" w:pos="1420"/>
        </w:tabs>
        <w:ind w:left="108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7"/>
  </w:num>
  <w:num w:numId="4">
    <w:abstractNumId w:val="1"/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5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jMyNzUxMjYwtTBT0lEKTi0uzszPAykwrQUArVrJSCwAAAA="/>
  </w:docVars>
  <w:rsids>
    <w:rsidRoot w:val="00CF477A"/>
    <w:rsid w:val="00001824"/>
    <w:rsid w:val="00016BD1"/>
    <w:rsid w:val="00037D55"/>
    <w:rsid w:val="000845D4"/>
    <w:rsid w:val="0010212B"/>
    <w:rsid w:val="001422C8"/>
    <w:rsid w:val="001A6E7F"/>
    <w:rsid w:val="00230308"/>
    <w:rsid w:val="00254881"/>
    <w:rsid w:val="002744C6"/>
    <w:rsid w:val="002B5027"/>
    <w:rsid w:val="002C2B32"/>
    <w:rsid w:val="0043202F"/>
    <w:rsid w:val="004430C1"/>
    <w:rsid w:val="00573D62"/>
    <w:rsid w:val="005F5010"/>
    <w:rsid w:val="00672CA0"/>
    <w:rsid w:val="006A2460"/>
    <w:rsid w:val="006D2EFB"/>
    <w:rsid w:val="0070300E"/>
    <w:rsid w:val="00753B08"/>
    <w:rsid w:val="00777341"/>
    <w:rsid w:val="007B6EC2"/>
    <w:rsid w:val="00855348"/>
    <w:rsid w:val="00932A76"/>
    <w:rsid w:val="009E4DDC"/>
    <w:rsid w:val="00A05F46"/>
    <w:rsid w:val="00AC097A"/>
    <w:rsid w:val="00BA4BB9"/>
    <w:rsid w:val="00CC2EFF"/>
    <w:rsid w:val="00CF477A"/>
    <w:rsid w:val="00CF5862"/>
    <w:rsid w:val="00D11B29"/>
    <w:rsid w:val="00D23338"/>
    <w:rsid w:val="00E46D96"/>
    <w:rsid w:val="00EC538D"/>
    <w:rsid w:val="00F21868"/>
    <w:rsid w:val="00FF1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674EE5A5"/>
  <w15:docId w15:val="{F87F4AD2-BC73-4720-99E0-7E7F349AD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4"/>
        <w:sz w:val="24"/>
        <w:szCs w:val="24"/>
        <w:lang w:val="ru-RU" w:eastAsia="en-US" w:bidi="ar-SA"/>
        <w14:ligatures w14:val="all"/>
      </w:rPr>
    </w:rPrDefault>
    <w:pPrDefault>
      <w:pPr>
        <w:spacing w:after="12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6D96"/>
    <w:rPr>
      <w:rFonts w:eastAsia="Times New Roman"/>
      <w:kern w:val="0"/>
      <w:lang w:eastAsia="ru-RU"/>
      <w14:ligatures w14:val="none"/>
    </w:rPr>
  </w:style>
  <w:style w:type="paragraph" w:styleId="10">
    <w:name w:val="heading 1"/>
    <w:basedOn w:val="a"/>
    <w:next w:val="a"/>
    <w:link w:val="11"/>
    <w:autoRedefine/>
    <w:qFormat/>
    <w:rsid w:val="000845D4"/>
    <w:pPr>
      <w:keepNext/>
      <w:keepLines/>
      <w:spacing w:before="480" w:after="0"/>
      <w:outlineLvl w:val="0"/>
    </w:pPr>
    <w:rPr>
      <w:rFonts w:asciiTheme="majorBidi" w:eastAsiaTheme="majorEastAsia" w:hAnsiTheme="majorBidi" w:cstheme="majorBidi"/>
      <w:b/>
      <w:bCs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0845D4"/>
    <w:pPr>
      <w:keepNext/>
      <w:keepLines/>
      <w:spacing w:before="200" w:after="0"/>
      <w:outlineLvl w:val="1"/>
    </w:pPr>
    <w:rPr>
      <w:rFonts w:asciiTheme="majorBidi" w:eastAsiaTheme="majorEastAsia" w:hAnsiTheme="majorBidi" w:cstheme="majorBidi"/>
      <w:b/>
      <w:bCs/>
      <w:i/>
      <w:color w:val="000000" w:themeColor="text1"/>
      <w:szCs w:val="26"/>
    </w:rPr>
  </w:style>
  <w:style w:type="paragraph" w:styleId="3">
    <w:name w:val="heading 3"/>
    <w:basedOn w:val="a"/>
    <w:next w:val="a"/>
    <w:link w:val="30"/>
    <w:qFormat/>
    <w:rsid w:val="00E46D96"/>
    <w:pPr>
      <w:keepNext/>
      <w:spacing w:line="360" w:lineRule="auto"/>
      <w:ind w:left="360"/>
      <w:outlineLvl w:val="2"/>
    </w:pPr>
    <w:rPr>
      <w:b/>
      <w:iCs/>
    </w:rPr>
  </w:style>
  <w:style w:type="paragraph" w:styleId="5">
    <w:name w:val="heading 5"/>
    <w:basedOn w:val="a"/>
    <w:next w:val="a"/>
    <w:link w:val="50"/>
    <w:uiPriority w:val="9"/>
    <w:unhideWhenUsed/>
    <w:qFormat/>
    <w:rsid w:val="00E46D9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0"/>
    <w:rsid w:val="000845D4"/>
    <w:rPr>
      <w:rFonts w:asciiTheme="majorBidi" w:eastAsiaTheme="majorEastAsia" w:hAnsiTheme="majorBidi" w:cstheme="majorBidi"/>
      <w:b/>
      <w:bCs/>
      <w:szCs w:val="28"/>
    </w:rPr>
  </w:style>
  <w:style w:type="character" w:customStyle="1" w:styleId="20">
    <w:name w:val="Заголовок 2 Знак"/>
    <w:basedOn w:val="a0"/>
    <w:link w:val="2"/>
    <w:uiPriority w:val="9"/>
    <w:rsid w:val="000845D4"/>
    <w:rPr>
      <w:rFonts w:asciiTheme="majorBidi" w:eastAsiaTheme="majorEastAsia" w:hAnsiTheme="majorBidi" w:cstheme="majorBidi"/>
      <w:b/>
      <w:bCs/>
      <w:i/>
      <w:color w:val="000000" w:themeColor="text1"/>
      <w:szCs w:val="26"/>
    </w:rPr>
  </w:style>
  <w:style w:type="character" w:customStyle="1" w:styleId="30">
    <w:name w:val="Заголовок 3 Знак"/>
    <w:basedOn w:val="a0"/>
    <w:link w:val="3"/>
    <w:rsid w:val="00E46D96"/>
    <w:rPr>
      <w:rFonts w:eastAsia="Times New Roman"/>
      <w:b/>
      <w:iCs/>
      <w:kern w:val="0"/>
      <w:lang w:eastAsia="ru-RU"/>
      <w14:ligatures w14:val="none"/>
    </w:rPr>
  </w:style>
  <w:style w:type="character" w:customStyle="1" w:styleId="50">
    <w:name w:val="Заголовок 5 Знак"/>
    <w:basedOn w:val="a0"/>
    <w:link w:val="5"/>
    <w:uiPriority w:val="9"/>
    <w:rsid w:val="00E46D96"/>
    <w:rPr>
      <w:rFonts w:asciiTheme="majorHAnsi" w:eastAsiaTheme="majorEastAsia" w:hAnsiTheme="majorHAnsi" w:cstheme="majorBidi"/>
      <w:color w:val="243F60" w:themeColor="accent1" w:themeShade="7F"/>
      <w:kern w:val="0"/>
      <w:lang w:eastAsia="ru-RU"/>
      <w14:ligatures w14:val="none"/>
    </w:rPr>
  </w:style>
  <w:style w:type="paragraph" w:styleId="a3">
    <w:name w:val="footer"/>
    <w:basedOn w:val="a"/>
    <w:link w:val="a4"/>
    <w:uiPriority w:val="99"/>
    <w:unhideWhenUsed/>
    <w:rsid w:val="00E46D96"/>
    <w:pPr>
      <w:tabs>
        <w:tab w:val="center" w:pos="4677"/>
        <w:tab w:val="right" w:pos="9355"/>
      </w:tabs>
    </w:pPr>
  </w:style>
  <w:style w:type="character" w:customStyle="1" w:styleId="a4">
    <w:name w:val="Нижний колонтитул Знак"/>
    <w:basedOn w:val="a0"/>
    <w:link w:val="a3"/>
    <w:uiPriority w:val="99"/>
    <w:rsid w:val="00E46D96"/>
    <w:rPr>
      <w:rFonts w:eastAsia="Times New Roman"/>
      <w:kern w:val="0"/>
      <w:lang w:eastAsia="ru-RU"/>
      <w14:ligatures w14:val="none"/>
    </w:rPr>
  </w:style>
  <w:style w:type="paragraph" w:customStyle="1" w:styleId="1">
    <w:name w:val="УМКД Заголовок 1 ФГОС"/>
    <w:basedOn w:val="a"/>
    <w:qFormat/>
    <w:rsid w:val="00E46D96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5">
    <w:name w:val="УМКД Текст без нумерации"/>
    <w:basedOn w:val="21"/>
    <w:qFormat/>
    <w:rsid w:val="00E46D96"/>
    <w:pPr>
      <w:keepLines/>
      <w:spacing w:after="0" w:line="360" w:lineRule="auto"/>
      <w:ind w:left="0" w:firstLine="567"/>
    </w:pPr>
  </w:style>
  <w:style w:type="paragraph" w:styleId="a6">
    <w:name w:val="Plain Text"/>
    <w:basedOn w:val="a"/>
    <w:link w:val="a7"/>
    <w:rsid w:val="00E46D96"/>
    <w:pPr>
      <w:widowControl w:val="0"/>
      <w:ind w:firstLine="397"/>
    </w:pPr>
    <w:rPr>
      <w:rFonts w:ascii="PetersburgCTT" w:hAnsi="PetersburgCTT"/>
      <w:sz w:val="20"/>
      <w:szCs w:val="20"/>
    </w:rPr>
  </w:style>
  <w:style w:type="character" w:customStyle="1" w:styleId="a7">
    <w:name w:val="Текст Знак"/>
    <w:basedOn w:val="a0"/>
    <w:link w:val="a6"/>
    <w:rsid w:val="00E46D96"/>
    <w:rPr>
      <w:rFonts w:ascii="PetersburgCTT" w:eastAsia="Times New Roman" w:hAnsi="PetersburgCTT"/>
      <w:kern w:val="0"/>
      <w:sz w:val="20"/>
      <w:szCs w:val="20"/>
      <w:lang w:eastAsia="ru-RU"/>
      <w14:ligatures w14:val="none"/>
    </w:rPr>
  </w:style>
  <w:style w:type="paragraph" w:customStyle="1" w:styleId="a8">
    <w:name w:val="Литература"/>
    <w:basedOn w:val="a6"/>
    <w:rsid w:val="00E46D96"/>
    <w:pPr>
      <w:tabs>
        <w:tab w:val="left" w:pos="284"/>
      </w:tabs>
      <w:ind w:left="284" w:hanging="284"/>
      <w:jc w:val="left"/>
    </w:pPr>
    <w:rPr>
      <w:sz w:val="18"/>
    </w:rPr>
  </w:style>
  <w:style w:type="character" w:styleId="a9">
    <w:name w:val="Hyperlink"/>
    <w:basedOn w:val="a0"/>
    <w:uiPriority w:val="99"/>
    <w:unhideWhenUsed/>
    <w:rsid w:val="00E46D96"/>
    <w:rPr>
      <w:color w:val="0000FF"/>
      <w:u w:val="single"/>
    </w:rPr>
  </w:style>
  <w:style w:type="paragraph" w:styleId="aa">
    <w:name w:val="TOC Heading"/>
    <w:basedOn w:val="10"/>
    <w:next w:val="a"/>
    <w:uiPriority w:val="39"/>
    <w:unhideWhenUsed/>
    <w:qFormat/>
    <w:rsid w:val="00E46D96"/>
    <w:pPr>
      <w:outlineLvl w:val="9"/>
    </w:pPr>
    <w:rPr>
      <w:rFonts w:asciiTheme="majorHAnsi" w:hAnsiTheme="majorHAnsi"/>
      <w:b w:val="0"/>
      <w:color w:val="365F91" w:themeColor="accent1" w:themeShade="BF"/>
    </w:rPr>
  </w:style>
  <w:style w:type="paragraph" w:styleId="31">
    <w:name w:val="toc 3"/>
    <w:basedOn w:val="a"/>
    <w:next w:val="a"/>
    <w:autoRedefine/>
    <w:uiPriority w:val="39"/>
    <w:unhideWhenUsed/>
    <w:rsid w:val="00E46D96"/>
    <w:pPr>
      <w:spacing w:after="100"/>
      <w:ind w:left="480"/>
    </w:pPr>
  </w:style>
  <w:style w:type="table" w:styleId="ab">
    <w:name w:val="Table Grid"/>
    <w:basedOn w:val="a1"/>
    <w:uiPriority w:val="59"/>
    <w:rsid w:val="00E46D96"/>
    <w:pPr>
      <w:spacing w:after="0" w:line="240" w:lineRule="auto"/>
      <w:jc w:val="left"/>
    </w:pPr>
    <w:rPr>
      <w:rFonts w:asciiTheme="minorHAnsi" w:hAnsiTheme="minorHAnsi" w:cstheme="minorBidi"/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2">
    <w:name w:val="toc 2"/>
    <w:basedOn w:val="a"/>
    <w:next w:val="a"/>
    <w:autoRedefine/>
    <w:uiPriority w:val="39"/>
    <w:unhideWhenUsed/>
    <w:rsid w:val="00E46D96"/>
    <w:pPr>
      <w:spacing w:after="100"/>
      <w:ind w:left="240"/>
    </w:pPr>
  </w:style>
  <w:style w:type="paragraph" w:styleId="21">
    <w:name w:val="Body Text Indent 2"/>
    <w:basedOn w:val="a"/>
    <w:link w:val="23"/>
    <w:uiPriority w:val="99"/>
    <w:semiHidden/>
    <w:unhideWhenUsed/>
    <w:rsid w:val="00E46D96"/>
    <w:pPr>
      <w:spacing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E46D96"/>
    <w:rPr>
      <w:rFonts w:eastAsia="Times New Roman"/>
      <w:kern w:val="0"/>
      <w:lang w:eastAsia="ru-RU"/>
      <w14:ligatures w14:val="none"/>
    </w:rPr>
  </w:style>
  <w:style w:type="paragraph" w:styleId="ac">
    <w:name w:val="Balloon Text"/>
    <w:basedOn w:val="a"/>
    <w:link w:val="ad"/>
    <w:uiPriority w:val="99"/>
    <w:semiHidden/>
    <w:unhideWhenUsed/>
    <w:rsid w:val="00E46D96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E46D96"/>
    <w:rPr>
      <w:rFonts w:ascii="Tahoma" w:eastAsia="Times New Roman" w:hAnsi="Tahoma" w:cs="Tahoma"/>
      <w:kern w:val="0"/>
      <w:sz w:val="16"/>
      <w:szCs w:val="16"/>
      <w:lang w:eastAsia="ru-RU"/>
      <w14:ligatures w14:val="none"/>
    </w:rPr>
  </w:style>
  <w:style w:type="paragraph" w:customStyle="1" w:styleId="Default">
    <w:name w:val="Default"/>
    <w:rsid w:val="00E46D96"/>
    <w:pPr>
      <w:autoSpaceDE w:val="0"/>
      <w:autoSpaceDN w:val="0"/>
      <w:adjustRightInd w:val="0"/>
      <w:spacing w:after="0" w:line="240" w:lineRule="auto"/>
      <w:jc w:val="left"/>
    </w:pPr>
    <w:rPr>
      <w:color w:val="000000"/>
      <w:kern w:val="0"/>
    </w:rPr>
  </w:style>
  <w:style w:type="paragraph" w:styleId="ae">
    <w:name w:val="header"/>
    <w:basedOn w:val="a"/>
    <w:link w:val="af"/>
    <w:uiPriority w:val="99"/>
    <w:unhideWhenUsed/>
    <w:rsid w:val="00FF192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FF1923"/>
    <w:rPr>
      <w:rFonts w:eastAsia="Times New Roman"/>
      <w:kern w:val="0"/>
      <w:lang w:eastAsia="ru-RU"/>
      <w14:ligatures w14:val="none"/>
    </w:rPr>
  </w:style>
  <w:style w:type="paragraph" w:styleId="af0">
    <w:name w:val="List Paragraph"/>
    <w:basedOn w:val="a"/>
    <w:uiPriority w:val="34"/>
    <w:qFormat/>
    <w:rsid w:val="009E4DDC"/>
    <w:pPr>
      <w:ind w:left="720"/>
      <w:contextualSpacing/>
    </w:pPr>
  </w:style>
  <w:style w:type="character" w:customStyle="1" w:styleId="211pt">
    <w:name w:val="Основной текст (2) + 11 pt"/>
    <w:basedOn w:val="a0"/>
    <w:rsid w:val="00AC097A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861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1</Pages>
  <Words>3282</Words>
  <Characters>20711</Characters>
  <Application>Microsoft Office Word</Application>
  <DocSecurity>0</DocSecurity>
  <Lines>390</Lines>
  <Paragraphs>7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23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росто Вася</dc:creator>
  <cp:keywords/>
  <dc:description/>
  <cp:lastModifiedBy>Вячеслав Ячменик</cp:lastModifiedBy>
  <cp:revision>21</cp:revision>
  <dcterms:created xsi:type="dcterms:W3CDTF">2018-03-06T16:10:00Z</dcterms:created>
  <dcterms:modified xsi:type="dcterms:W3CDTF">2021-12-17T09:45:00Z</dcterms:modified>
</cp:coreProperties>
</file>